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3D607" w14:textId="593D45EE" w:rsidR="005A4037" w:rsidRPr="004969EA" w:rsidRDefault="009170B0" w:rsidP="00917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eastAsia="en-IN"/>
        </w:rPr>
      </w:pPr>
      <w:r w:rsidRPr="004969EA">
        <w:rPr>
          <w:rFonts w:ascii="Times New Roman" w:eastAsia="Times New Roman" w:hAnsi="Times New Roman" w:cs="Times New Roman"/>
          <w:b/>
          <w:bCs/>
          <w:color w:val="000000"/>
          <w:lang w:eastAsia="en-IN"/>
        </w:rPr>
        <w:t>DSA0512-QUERY PROCESSING FOR DATASCIENCE WITH FUZZY MATCHING</w:t>
      </w:r>
    </w:p>
    <w:p w14:paraId="6FE6B085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</w:p>
    <w:p w14:paraId="000EC054" w14:textId="77777777" w:rsidR="005A4037" w:rsidRPr="004969EA" w:rsidRDefault="005A4037" w:rsidP="005A403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Helvetica" w:hAnsi="Helvetica" w:cs="Helvetica"/>
          <w:shd w:val="clear" w:color="auto" w:fill="FFFFFF"/>
        </w:rPr>
        <w:t xml:space="preserve">Write a Pandas program to select distinct department id from </w:t>
      </w:r>
      <w:proofErr w:type="gramStart"/>
      <w:r w:rsidRPr="004969EA">
        <w:rPr>
          <w:rFonts w:ascii="Helvetica" w:hAnsi="Helvetica" w:cs="Helvetica"/>
          <w:shd w:val="clear" w:color="auto" w:fill="FFFFFF"/>
        </w:rPr>
        <w:t>employees</w:t>
      </w:r>
      <w:proofErr w:type="gramEnd"/>
      <w:r w:rsidRPr="004969EA">
        <w:rPr>
          <w:rFonts w:ascii="Helvetica" w:hAnsi="Helvetica" w:cs="Helvetica"/>
          <w:shd w:val="clear" w:color="auto" w:fill="FFFFFF"/>
        </w:rPr>
        <w:t xml:space="preserve"> file.</w:t>
      </w:r>
    </w:p>
    <w:p w14:paraId="50F4FA1B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</w:p>
    <w:p w14:paraId="612BC25D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---+----------------------+------------+-------------+</w:t>
      </w:r>
    </w:p>
    <w:p w14:paraId="66CC481E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DEPARTMENT_ID | DEPARTMENT_NAME      | MANAGER_ID | LOCATION_ID |</w:t>
      </w:r>
    </w:p>
    <w:p w14:paraId="45F79B0A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---+----------------------+------------+-------------+</w:t>
      </w:r>
    </w:p>
    <w:p w14:paraId="470396F0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10 | Administration       |        200 |        1700 |</w:t>
      </w:r>
    </w:p>
    <w:p w14:paraId="6FC259E3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20 | Marketing            |        201 |        1800 |</w:t>
      </w:r>
    </w:p>
    <w:p w14:paraId="0DFF5E77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30 | Purchasing           |        114 |        1700 |</w:t>
      </w:r>
    </w:p>
    <w:p w14:paraId="18D7BE98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40 | Human Resources      |        203 |        2400 |</w:t>
      </w:r>
    </w:p>
    <w:p w14:paraId="27B78C03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50 | Shipping             |        121 |        1500 |</w:t>
      </w:r>
    </w:p>
    <w:p w14:paraId="47830AC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60 | IT                   |        103 |        1400 |</w:t>
      </w:r>
    </w:p>
    <w:p w14:paraId="09427820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70 | Public Relations     |        204 |        2700 |</w:t>
      </w:r>
    </w:p>
    <w:p w14:paraId="56071DB2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80 | Sales                |        145 |        2500 |</w:t>
      </w:r>
    </w:p>
    <w:p w14:paraId="6A0B06BC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 90 | Executive            |        100 |        1700 |</w:t>
      </w:r>
    </w:p>
    <w:p w14:paraId="440E48AB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00 | Finance              |        108 |        1700 |</w:t>
      </w:r>
    </w:p>
    <w:p w14:paraId="730690F3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10 | Accounting           |        205 |        1700 |</w:t>
      </w:r>
    </w:p>
    <w:p w14:paraId="5DF3A965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20 | Treasury             |          0 |        1700 |</w:t>
      </w:r>
    </w:p>
    <w:p w14:paraId="67B66FEA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30 | Corporate Tax        |          0 |        1700 |</w:t>
      </w:r>
    </w:p>
    <w:p w14:paraId="5CF0573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 xml:space="preserve">|           140 | Control </w:t>
      </w:r>
      <w:proofErr w:type="gramStart"/>
      <w:r w:rsidRPr="004969EA">
        <w:rPr>
          <w:rFonts w:ascii="Courier New" w:eastAsia="Times New Roman" w:hAnsi="Courier New" w:cs="Courier New"/>
          <w:color w:val="000000"/>
          <w:lang w:eastAsia="en-IN"/>
        </w:rPr>
        <w:t>And</w:t>
      </w:r>
      <w:proofErr w:type="gramEnd"/>
      <w:r w:rsidRPr="004969EA">
        <w:rPr>
          <w:rFonts w:ascii="Courier New" w:eastAsia="Times New Roman" w:hAnsi="Courier New" w:cs="Courier New"/>
          <w:color w:val="000000"/>
          <w:lang w:eastAsia="en-IN"/>
        </w:rPr>
        <w:t xml:space="preserve"> Credit   |          0 |        1700 |</w:t>
      </w:r>
    </w:p>
    <w:p w14:paraId="0B4FF3AA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50 | Shareholder Services |          0 |        1700 |</w:t>
      </w:r>
    </w:p>
    <w:p w14:paraId="15438A31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60 | Benefits             |          0 |        1700 |</w:t>
      </w:r>
    </w:p>
    <w:p w14:paraId="5B192D93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70 | Manufacturing        |          0 |        1700 |</w:t>
      </w:r>
    </w:p>
    <w:p w14:paraId="6FF64DF2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80 | Construction         |          0 |        1700 |</w:t>
      </w:r>
    </w:p>
    <w:p w14:paraId="57192C2E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190 | Contracting          |          0 |        1700 |</w:t>
      </w:r>
    </w:p>
    <w:p w14:paraId="7BC0D6D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00 | Operations           |          0 |        1700 |</w:t>
      </w:r>
    </w:p>
    <w:p w14:paraId="30001403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10 | IT Support           |          0 |        1700 |</w:t>
      </w:r>
    </w:p>
    <w:p w14:paraId="0E0C7941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20 | NOC                  |          0 |        1700 |</w:t>
      </w:r>
    </w:p>
    <w:p w14:paraId="0F947501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30 | IT Helpdesk          |          0 |        1700 |</w:t>
      </w:r>
    </w:p>
    <w:p w14:paraId="4D59584A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40 | Government Sales     |          0 |        1700 |</w:t>
      </w:r>
    </w:p>
    <w:p w14:paraId="779D002C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50 | Retail Sales         |          0 |        1700 |</w:t>
      </w:r>
    </w:p>
    <w:p w14:paraId="5D1C8A66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60 | Recruiting           |          0 |        1700 |</w:t>
      </w:r>
    </w:p>
    <w:p w14:paraId="2AF652FB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  270 | Payroll              |          0 |        1700 |</w:t>
      </w:r>
    </w:p>
    <w:p w14:paraId="46DA3E8D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---+----------------------+------------+-------------</w:t>
      </w:r>
    </w:p>
    <w:p w14:paraId="3D9E791F" w14:textId="77777777" w:rsidR="00712306" w:rsidRPr="004969EA" w:rsidRDefault="00712306"/>
    <w:p w14:paraId="6031E38E" w14:textId="2775E6B5" w:rsidR="009170B0" w:rsidRPr="004969EA" w:rsidRDefault="009170B0">
      <w:pPr>
        <w:rPr>
          <w:b/>
          <w:bCs/>
        </w:rPr>
      </w:pPr>
      <w:r w:rsidRPr="004969EA">
        <w:rPr>
          <w:b/>
          <w:bCs/>
        </w:rPr>
        <w:t>AIM:</w:t>
      </w:r>
    </w:p>
    <w:p w14:paraId="533C7D48" w14:textId="5C0BAE81" w:rsidR="004969EA" w:rsidRPr="004969EA" w:rsidRDefault="004969EA">
      <w:r w:rsidRPr="004969EA"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4969EA">
        <w:rPr>
          <w:rFonts w:ascii="Helvetica" w:hAnsi="Helvetica" w:cs="Helvetica"/>
          <w:shd w:val="clear" w:color="auto" w:fill="FFFFFF"/>
        </w:rPr>
        <w:t>andas</w:t>
      </w:r>
      <w:proofErr w:type="gramEnd"/>
      <w:r w:rsidRPr="004969EA">
        <w:rPr>
          <w:rFonts w:ascii="Helvetica" w:hAnsi="Helvetica" w:cs="Helvetica"/>
          <w:shd w:val="clear" w:color="auto" w:fill="FFFFFF"/>
        </w:rPr>
        <w:t xml:space="preserve"> program to select distinct department id from employees file.</w:t>
      </w:r>
    </w:p>
    <w:p w14:paraId="06103A23" w14:textId="2BF929AE" w:rsidR="009170B0" w:rsidRDefault="009170B0">
      <w:pPr>
        <w:rPr>
          <w:b/>
          <w:bCs/>
        </w:rPr>
      </w:pPr>
      <w:r w:rsidRPr="004969EA">
        <w:rPr>
          <w:b/>
          <w:bCs/>
        </w:rPr>
        <w:t>ALGORITHM:</w:t>
      </w:r>
    </w:p>
    <w:p w14:paraId="0A41AE7C" w14:textId="77777777" w:rsidR="002F7D15" w:rsidRDefault="002F7D15" w:rsidP="002F7D15">
      <w:pPr>
        <w:pStyle w:val="ListParagraph"/>
        <w:numPr>
          <w:ilvl w:val="0"/>
          <w:numId w:val="3"/>
        </w:numPr>
      </w:pPr>
      <w:r w:rsidRPr="002F7D15">
        <w:t xml:space="preserve">Import the </w:t>
      </w:r>
      <w:proofErr w:type="gramStart"/>
      <w:r w:rsidRPr="002F7D15">
        <w:t>pandas</w:t>
      </w:r>
      <w:proofErr w:type="gramEnd"/>
      <w:r w:rsidRPr="002F7D15">
        <w:t xml:space="preserve"> library.</w:t>
      </w:r>
    </w:p>
    <w:p w14:paraId="2F67C17E" w14:textId="77777777" w:rsidR="002F7D15" w:rsidRDefault="002F7D15" w:rsidP="002F7D15">
      <w:pPr>
        <w:pStyle w:val="ListParagraph"/>
        <w:numPr>
          <w:ilvl w:val="0"/>
          <w:numId w:val="3"/>
        </w:numPr>
      </w:pPr>
      <w:r w:rsidRPr="002F7D15">
        <w:t xml:space="preserve"> Define the dataset as a dictionary with keys as column names and values as lists.</w:t>
      </w:r>
    </w:p>
    <w:p w14:paraId="1D161EA2" w14:textId="77777777" w:rsidR="002F7D15" w:rsidRDefault="002F7D15" w:rsidP="002F7D15">
      <w:pPr>
        <w:pStyle w:val="ListParagraph"/>
        <w:numPr>
          <w:ilvl w:val="0"/>
          <w:numId w:val="3"/>
        </w:numPr>
      </w:pPr>
      <w:r w:rsidRPr="002F7D15">
        <w:t xml:space="preserve">Convert the dictionary to a Pandas </w:t>
      </w:r>
      <w:proofErr w:type="spellStart"/>
      <w:r w:rsidRPr="002F7D15">
        <w:t>DataFrame</w:t>
      </w:r>
      <w:proofErr w:type="spellEnd"/>
      <w:r w:rsidRPr="002F7D15">
        <w:t>.</w:t>
      </w:r>
    </w:p>
    <w:p w14:paraId="0C040F21" w14:textId="77777777" w:rsidR="002F7D15" w:rsidRDefault="002F7D15" w:rsidP="002F7D15">
      <w:pPr>
        <w:pStyle w:val="ListParagraph"/>
        <w:numPr>
          <w:ilvl w:val="0"/>
          <w:numId w:val="3"/>
        </w:numPr>
      </w:pPr>
      <w:r w:rsidRPr="002F7D15">
        <w:t xml:space="preserve">  Print a preview of the </w:t>
      </w:r>
      <w:proofErr w:type="spellStart"/>
      <w:r w:rsidRPr="002F7D15">
        <w:t>DataFrame.Extract</w:t>
      </w:r>
      <w:proofErr w:type="spellEnd"/>
      <w:r w:rsidRPr="002F7D15">
        <w:t xml:space="preserve"> unique department IDs from the </w:t>
      </w:r>
    </w:p>
    <w:p w14:paraId="770DB1D3" w14:textId="77777777" w:rsidR="002F7D15" w:rsidRDefault="002F7D15" w:rsidP="002F7D15">
      <w:pPr>
        <w:pStyle w:val="ListParagraph"/>
        <w:numPr>
          <w:ilvl w:val="0"/>
          <w:numId w:val="3"/>
        </w:numPr>
      </w:pPr>
      <w:r w:rsidRPr="002F7D15">
        <w:t>"DEPARTMENT_ID" column.</w:t>
      </w:r>
    </w:p>
    <w:p w14:paraId="2C9D823A" w14:textId="4C7D1EA6" w:rsidR="002F7D15" w:rsidRPr="002F7D15" w:rsidRDefault="002F7D15" w:rsidP="002F7D15">
      <w:pPr>
        <w:pStyle w:val="ListParagraph"/>
        <w:numPr>
          <w:ilvl w:val="0"/>
          <w:numId w:val="3"/>
        </w:numPr>
      </w:pPr>
      <w:r w:rsidRPr="002F7D15">
        <w:t xml:space="preserve"> Convert the unique department IDs to a new </w:t>
      </w:r>
      <w:proofErr w:type="spellStart"/>
      <w:r w:rsidRPr="002F7D15">
        <w:t>DataFrame</w:t>
      </w:r>
      <w:proofErr w:type="spellEnd"/>
      <w:r w:rsidRPr="002F7D15">
        <w:t xml:space="preserve"> and print it.</w:t>
      </w:r>
    </w:p>
    <w:p w14:paraId="7464F284" w14:textId="77777777" w:rsidR="004969EA" w:rsidRPr="004969EA" w:rsidRDefault="004969EA">
      <w:pPr>
        <w:rPr>
          <w:b/>
          <w:bCs/>
        </w:rPr>
      </w:pPr>
    </w:p>
    <w:p w14:paraId="4BB52308" w14:textId="02863455" w:rsidR="009170B0" w:rsidRPr="004969EA" w:rsidRDefault="009170B0">
      <w:pPr>
        <w:rPr>
          <w:b/>
          <w:bCs/>
        </w:rPr>
      </w:pPr>
      <w:r w:rsidRPr="004969EA">
        <w:rPr>
          <w:b/>
          <w:bCs/>
        </w:rPr>
        <w:t>PROGRAM:</w:t>
      </w:r>
    </w:p>
    <w:p w14:paraId="57CA5B06" w14:textId="77777777" w:rsidR="001D2F26" w:rsidRPr="004969EA" w:rsidRDefault="001D2F26" w:rsidP="001D2F26">
      <w:r w:rsidRPr="004969EA">
        <w:t>import pandas as pd</w:t>
      </w:r>
    </w:p>
    <w:p w14:paraId="0912E26E" w14:textId="77777777" w:rsidR="001D2F26" w:rsidRPr="004969EA" w:rsidRDefault="001D2F26" w:rsidP="001D2F26">
      <w:r w:rsidRPr="004969EA">
        <w:lastRenderedPageBreak/>
        <w:t>data</w:t>
      </w:r>
      <w:proofErr w:type="gramStart"/>
      <w:r w:rsidRPr="004969EA">
        <w:t>={</w:t>
      </w:r>
      <w:proofErr w:type="gramEnd"/>
    </w:p>
    <w:p w14:paraId="348542FE" w14:textId="77777777" w:rsidR="001D2F26" w:rsidRPr="004969EA" w:rsidRDefault="001D2F26" w:rsidP="001D2F26">
      <w:r w:rsidRPr="004969EA">
        <w:t xml:space="preserve">    "DEPARTMENT_ID": [10, 20, 30, 40, 50, 60, 70, 80, 90, 100, 110, 120, 130, 140, 150, 160, 170, 180, 190, 200, 210, 220, 230, 240, 250, 260, 270],</w:t>
      </w:r>
    </w:p>
    <w:p w14:paraId="7767EA7A" w14:textId="77777777" w:rsidR="001D2F26" w:rsidRPr="004969EA" w:rsidRDefault="001D2F26" w:rsidP="001D2F26">
      <w:r w:rsidRPr="004969EA">
        <w:t xml:space="preserve">    "DEPARTMENT_NAME": ["Administration", "Marketing", "Purchasing", "Human Resources", "Shipping", "IT", "Public Relations", "Sales", "Executive", "Finance", "Accounting", "Treasury", "Corporate Tax", "Control </w:t>
      </w:r>
      <w:proofErr w:type="gramStart"/>
      <w:r w:rsidRPr="004969EA">
        <w:t>And</w:t>
      </w:r>
      <w:proofErr w:type="gramEnd"/>
      <w:r w:rsidRPr="004969EA">
        <w:t xml:space="preserve"> Credit", "Shareholder Services", "Benefits", "Manufacturing", "Construction", "Contracting", "Operations", "IT Support", "NOC", "IT Helpdesk", "Government Sales", "Retail Sales", "Recruiting", "Payroll"],</w:t>
      </w:r>
    </w:p>
    <w:p w14:paraId="689B5336" w14:textId="77777777" w:rsidR="001D2F26" w:rsidRPr="004969EA" w:rsidRDefault="001D2F26" w:rsidP="001D2F26">
      <w:r w:rsidRPr="004969EA">
        <w:t xml:space="preserve">    "MANAGER_ID": [200, 201, 114, 203, 121, 103, 204, 145, 100, 108, 205, 0, 0, 0, 0, 0, 0, 0, 0, 0, 0, 0, 0, 0, 0, 0, 0],</w:t>
      </w:r>
    </w:p>
    <w:p w14:paraId="29D4396D" w14:textId="77777777" w:rsidR="001D2F26" w:rsidRPr="004969EA" w:rsidRDefault="001D2F26" w:rsidP="001D2F26">
      <w:r w:rsidRPr="004969EA">
        <w:t xml:space="preserve">    "LOCATION_ID": [1700, 1800, 1700, 2400, 1500, 1400, 2700, 2500, 1700, 1700, 1700, 1700, 1700, 1700, 1700, 1700, 1700, 1700, 1700, 1700, 1700, 1700, 1700, 1700, 1700, 1700, 1700]</w:t>
      </w:r>
    </w:p>
    <w:p w14:paraId="4DABD946" w14:textId="77777777" w:rsidR="001D2F26" w:rsidRPr="004969EA" w:rsidRDefault="001D2F26" w:rsidP="001D2F26">
      <w:r w:rsidRPr="004969EA">
        <w:t>}</w:t>
      </w:r>
    </w:p>
    <w:p w14:paraId="54BB21A1" w14:textId="77777777" w:rsidR="001D2F26" w:rsidRPr="004969EA" w:rsidRDefault="001D2F26" w:rsidP="001D2F26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2A05F71B" w14:textId="77777777" w:rsidR="001D2F26" w:rsidRPr="004969EA" w:rsidRDefault="001D2F26" w:rsidP="001D2F26">
      <w:proofErr w:type="gramStart"/>
      <w:r w:rsidRPr="004969EA">
        <w:t>print(</w:t>
      </w:r>
      <w:proofErr w:type="gramEnd"/>
      <w:r w:rsidRPr="004969EA">
        <w:t>"dataset preview\n",</w:t>
      </w:r>
      <w:proofErr w:type="spellStart"/>
      <w:r w:rsidRPr="004969EA">
        <w:t>df</w:t>
      </w:r>
      <w:proofErr w:type="spellEnd"/>
      <w:r w:rsidRPr="004969EA">
        <w:t>)</w:t>
      </w:r>
    </w:p>
    <w:p w14:paraId="41E58393" w14:textId="77777777" w:rsidR="001D2F26" w:rsidRPr="004969EA" w:rsidRDefault="001D2F26" w:rsidP="001D2F26">
      <w:proofErr w:type="spellStart"/>
      <w:r w:rsidRPr="004969EA">
        <w:t>distinct_dept_id</w:t>
      </w:r>
      <w:proofErr w:type="spellEnd"/>
      <w:r w:rsidRPr="004969EA">
        <w:t>=</w:t>
      </w:r>
      <w:proofErr w:type="spellStart"/>
      <w:r w:rsidRPr="004969EA">
        <w:t>df</w:t>
      </w:r>
      <w:proofErr w:type="spellEnd"/>
      <w:r w:rsidRPr="004969EA">
        <w:t>["DEPARTMENT_ID"</w:t>
      </w:r>
      <w:proofErr w:type="gramStart"/>
      <w:r w:rsidRPr="004969EA">
        <w:t>].unique</w:t>
      </w:r>
      <w:proofErr w:type="gramEnd"/>
      <w:r w:rsidRPr="004969EA">
        <w:t>()</w:t>
      </w:r>
    </w:p>
    <w:p w14:paraId="1CF58428" w14:textId="77777777" w:rsidR="001D2F26" w:rsidRPr="004969EA" w:rsidRDefault="001D2F26" w:rsidP="001D2F26">
      <w:r w:rsidRPr="004969EA">
        <w:t>distinct_dept_id_df=</w:t>
      </w:r>
      <w:proofErr w:type="gramStart"/>
      <w:r w:rsidRPr="004969EA">
        <w:t>pd.DataFrame</w:t>
      </w:r>
      <w:proofErr w:type="gramEnd"/>
      <w:r w:rsidRPr="004969EA">
        <w:t>(distinct_dept_id,columns=["DEPARTMENT_ID"])</w:t>
      </w:r>
    </w:p>
    <w:p w14:paraId="6FEE252C" w14:textId="11DBBFA3" w:rsidR="001D2F26" w:rsidRPr="004969EA" w:rsidRDefault="001D2F26" w:rsidP="001D2F26">
      <w:proofErr w:type="gramStart"/>
      <w:r w:rsidRPr="004969EA">
        <w:t>print(</w:t>
      </w:r>
      <w:proofErr w:type="gramEnd"/>
      <w:r w:rsidRPr="004969EA">
        <w:t>"\</w:t>
      </w:r>
      <w:proofErr w:type="spellStart"/>
      <w:r w:rsidRPr="004969EA">
        <w:t>ndistinct</w:t>
      </w:r>
      <w:proofErr w:type="spellEnd"/>
      <w:r w:rsidRPr="004969EA">
        <w:t xml:space="preserve"> department id",</w:t>
      </w:r>
      <w:proofErr w:type="spellStart"/>
      <w:r w:rsidRPr="004969EA">
        <w:t>distinct_dept_id_df</w:t>
      </w:r>
      <w:proofErr w:type="spellEnd"/>
      <w:r w:rsidRPr="004969EA">
        <w:t>)</w:t>
      </w:r>
    </w:p>
    <w:p w14:paraId="1647D266" w14:textId="455A832C" w:rsidR="009170B0" w:rsidRPr="004969EA" w:rsidRDefault="009170B0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3C68D50D" w14:textId="05696126" w:rsidR="001D2F26" w:rsidRPr="004969EA" w:rsidRDefault="001D2F26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25EA9344" wp14:editId="266DC2BB">
            <wp:extent cx="5731510" cy="3223895"/>
            <wp:effectExtent l="0" t="0" r="2540" b="0"/>
            <wp:docPr id="6698402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96232" w14:textId="77777777" w:rsidR="005A4037" w:rsidRPr="004969EA" w:rsidRDefault="005A4037" w:rsidP="005A4037">
      <w:pPr>
        <w:pStyle w:val="ListParagraph"/>
        <w:numPr>
          <w:ilvl w:val="0"/>
          <w:numId w:val="1"/>
        </w:numPr>
      </w:pPr>
      <w:r w:rsidRPr="004969EA">
        <w:rPr>
          <w:rFonts w:ascii="Helvetica" w:hAnsi="Helvetica" w:cs="Helvetica"/>
          <w:shd w:val="clear" w:color="auto" w:fill="FFFFFF"/>
        </w:rPr>
        <w:t>Write a Pandas program to display the ID for those employees who did two or more jobs in the past.</w:t>
      </w:r>
    </w:p>
    <w:p w14:paraId="2E58DA07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-+------------+------------+------------+---------------+</w:t>
      </w:r>
    </w:p>
    <w:p w14:paraId="21B10B6C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lastRenderedPageBreak/>
        <w:t>| EMPLOYEE_ID | START_DATE | END_DATE   | JOB_ID     | DEPARTMENT_ID |</w:t>
      </w:r>
    </w:p>
    <w:p w14:paraId="200FEFA6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-+------------+------------+------------+---------------+</w:t>
      </w:r>
    </w:p>
    <w:p w14:paraId="1E697CBD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02 | 2001-01-13 | 2006-07-24 | IT_PROG    |            60 |</w:t>
      </w:r>
    </w:p>
    <w:p w14:paraId="4FE3126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01 | 1997-09-21 | 2001-10-27 | AC_ACCOUNT |           110 |</w:t>
      </w:r>
    </w:p>
    <w:p w14:paraId="554719DE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01 | 2001-10-28 | 2005-03-15 | AC_MGR     |           110 |</w:t>
      </w:r>
    </w:p>
    <w:p w14:paraId="23B848EB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201 | 2004-02-17 | 2007-12-19 | MK_REP     |            20 |</w:t>
      </w:r>
    </w:p>
    <w:p w14:paraId="6FD22F18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14 | 2006-03-24 | 2007-12-31 | ST_CLERK   |            50 |</w:t>
      </w:r>
    </w:p>
    <w:p w14:paraId="6D658FB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22 | 2007-01-01 | 2007-12-31 | ST_CLERK   |            50 |</w:t>
      </w:r>
    </w:p>
    <w:p w14:paraId="6C487F1B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200 | 1995-09-17 | 2001-06-17 | AD_ASST    |            90 |</w:t>
      </w:r>
    </w:p>
    <w:p w14:paraId="34411E3A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76 | 2006-03-24 | 2006-12-31 | SA_REP     |            80 |</w:t>
      </w:r>
    </w:p>
    <w:p w14:paraId="413174CE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176 | 2007-01-01 | 2007-12-31 | SA_MAN     |            80 |</w:t>
      </w:r>
    </w:p>
    <w:p w14:paraId="215AE598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        200 | 2002-07-01 | 2006-12-31 | AC_ACCOUNT |            90 |</w:t>
      </w:r>
    </w:p>
    <w:p w14:paraId="3726BB21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-+------------+------------+------------+---------------+</w:t>
      </w:r>
    </w:p>
    <w:p w14:paraId="63E5C2B1" w14:textId="77777777" w:rsidR="005A4037" w:rsidRPr="004969EA" w:rsidRDefault="005A4037" w:rsidP="005A4037"/>
    <w:p w14:paraId="19BE70AE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IM:</w:t>
      </w:r>
    </w:p>
    <w:p w14:paraId="594BC871" w14:textId="4D907B42" w:rsidR="002F7D15" w:rsidRPr="002F7D15" w:rsidRDefault="002F7D15" w:rsidP="009170B0"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4969EA">
        <w:rPr>
          <w:rFonts w:ascii="Helvetica" w:hAnsi="Helvetica" w:cs="Helvetica"/>
          <w:shd w:val="clear" w:color="auto" w:fill="FFFFFF"/>
        </w:rPr>
        <w:t>andas</w:t>
      </w:r>
      <w:proofErr w:type="gramEnd"/>
      <w:r w:rsidRPr="004969EA">
        <w:rPr>
          <w:rFonts w:ascii="Helvetica" w:hAnsi="Helvetica" w:cs="Helvetica"/>
          <w:shd w:val="clear" w:color="auto" w:fill="FFFFFF"/>
        </w:rPr>
        <w:t xml:space="preserve"> program to display the ID for those employees who did two or more jobs in the past.</w:t>
      </w:r>
    </w:p>
    <w:p w14:paraId="39F58B38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LGORITHM:</w:t>
      </w:r>
    </w:p>
    <w:p w14:paraId="015B09B9" w14:textId="63FE3887" w:rsidR="002F7D15" w:rsidRPr="002F7D15" w:rsidRDefault="002F7D15" w:rsidP="002F7D15">
      <w:pPr>
        <w:pStyle w:val="ListParagraph"/>
        <w:numPr>
          <w:ilvl w:val="0"/>
          <w:numId w:val="4"/>
        </w:numPr>
      </w:pPr>
      <w:r w:rsidRPr="002F7D15">
        <w:t xml:space="preserve">Import the </w:t>
      </w:r>
      <w:proofErr w:type="gramStart"/>
      <w:r w:rsidRPr="002F7D15">
        <w:t>pandas</w:t>
      </w:r>
      <w:proofErr w:type="gramEnd"/>
      <w:r w:rsidRPr="002F7D15">
        <w:t xml:space="preserve"> library.</w:t>
      </w:r>
    </w:p>
    <w:p w14:paraId="1C90BB0D" w14:textId="3B37BA98" w:rsidR="002F7D15" w:rsidRPr="002F7D15" w:rsidRDefault="002F7D15" w:rsidP="002F7D15">
      <w:pPr>
        <w:pStyle w:val="ListParagraph"/>
        <w:numPr>
          <w:ilvl w:val="0"/>
          <w:numId w:val="4"/>
        </w:numPr>
      </w:pPr>
      <w:r w:rsidRPr="002F7D15">
        <w:t>Create a dictionary with employee data.</w:t>
      </w:r>
    </w:p>
    <w:p w14:paraId="7764A814" w14:textId="6981FF9B" w:rsidR="002F7D15" w:rsidRPr="002F7D15" w:rsidRDefault="002F7D15" w:rsidP="002F7D15">
      <w:pPr>
        <w:pStyle w:val="ListParagraph"/>
        <w:numPr>
          <w:ilvl w:val="0"/>
          <w:numId w:val="4"/>
        </w:numPr>
      </w:pPr>
      <w:r w:rsidRPr="002F7D15">
        <w:t xml:space="preserve">Convert the dictionary into a </w:t>
      </w:r>
      <w:proofErr w:type="gramStart"/>
      <w:r w:rsidRPr="002F7D15">
        <w:t xml:space="preserve">pandas </w:t>
      </w:r>
      <w:proofErr w:type="spellStart"/>
      <w:r w:rsidRPr="002F7D15">
        <w:t>DataFrame</w:t>
      </w:r>
      <w:proofErr w:type="spellEnd"/>
      <w:proofErr w:type="gramEnd"/>
      <w:r w:rsidRPr="002F7D15">
        <w:t>.</w:t>
      </w:r>
    </w:p>
    <w:p w14:paraId="6B91021C" w14:textId="48DB4179" w:rsidR="002F7D15" w:rsidRPr="002F7D15" w:rsidRDefault="002F7D15" w:rsidP="002F7D15">
      <w:pPr>
        <w:pStyle w:val="ListParagraph"/>
        <w:numPr>
          <w:ilvl w:val="0"/>
          <w:numId w:val="4"/>
        </w:numPr>
      </w:pPr>
      <w:r w:rsidRPr="002F7D15">
        <w:t xml:space="preserve">Print the </w:t>
      </w:r>
      <w:proofErr w:type="spellStart"/>
      <w:r w:rsidRPr="002F7D15">
        <w:t>DataFrame</w:t>
      </w:r>
      <w:proofErr w:type="spellEnd"/>
      <w:r w:rsidRPr="002F7D15">
        <w:t xml:space="preserve"> to preview the dataset.</w:t>
      </w:r>
    </w:p>
    <w:p w14:paraId="350AD18D" w14:textId="7AADD434" w:rsidR="002F7D15" w:rsidRPr="002F7D15" w:rsidRDefault="002F7D15" w:rsidP="002F7D15">
      <w:pPr>
        <w:pStyle w:val="ListParagraph"/>
        <w:numPr>
          <w:ilvl w:val="0"/>
          <w:numId w:val="4"/>
        </w:numPr>
      </w:pPr>
      <w:r w:rsidRPr="002F7D15">
        <w:t xml:space="preserve">Group the </w:t>
      </w:r>
      <w:proofErr w:type="spellStart"/>
      <w:r w:rsidRPr="002F7D15">
        <w:t>DataFrame</w:t>
      </w:r>
      <w:proofErr w:type="spellEnd"/>
      <w:r w:rsidRPr="002F7D15">
        <w:t xml:space="preserve"> by "EMPLOYEE_ID" and count the occurrences.</w:t>
      </w:r>
    </w:p>
    <w:p w14:paraId="2C1AB8CD" w14:textId="5961E8AB" w:rsidR="002F7D15" w:rsidRPr="002F7D15" w:rsidRDefault="002F7D15" w:rsidP="002F7D15">
      <w:pPr>
        <w:pStyle w:val="ListParagraph"/>
        <w:numPr>
          <w:ilvl w:val="0"/>
          <w:numId w:val="4"/>
        </w:numPr>
        <w:rPr>
          <w:b/>
          <w:bCs/>
        </w:rPr>
      </w:pPr>
      <w:r w:rsidRPr="002F7D15">
        <w:t xml:space="preserve">Identify and print employees with two or more jobs in a new </w:t>
      </w:r>
      <w:proofErr w:type="spellStart"/>
      <w:r w:rsidRPr="002F7D15">
        <w:t>DataFrame</w:t>
      </w:r>
      <w:proofErr w:type="spellEnd"/>
      <w:r>
        <w:rPr>
          <w:b/>
          <w:bCs/>
        </w:rPr>
        <w:t>.</w:t>
      </w:r>
    </w:p>
    <w:p w14:paraId="1BEAAC2D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PROGRAM:</w:t>
      </w:r>
    </w:p>
    <w:p w14:paraId="7F908003" w14:textId="77777777" w:rsidR="001D2F26" w:rsidRPr="004969EA" w:rsidRDefault="001D2F26" w:rsidP="001D2F26">
      <w:r w:rsidRPr="004969EA">
        <w:t>import pandas as pd</w:t>
      </w:r>
    </w:p>
    <w:p w14:paraId="658C014D" w14:textId="77777777" w:rsidR="001D2F26" w:rsidRPr="004969EA" w:rsidRDefault="001D2F26" w:rsidP="001D2F26">
      <w:r w:rsidRPr="004969EA">
        <w:t>data = {</w:t>
      </w:r>
    </w:p>
    <w:p w14:paraId="471ADDE2" w14:textId="77777777" w:rsidR="001D2F26" w:rsidRPr="004969EA" w:rsidRDefault="001D2F26" w:rsidP="001D2F26">
      <w:r w:rsidRPr="004969EA">
        <w:t xml:space="preserve">    "EMPLOYEE_ID": [102, 101, 101, 201, 114, 122, 200, 176, 176, 200],</w:t>
      </w:r>
    </w:p>
    <w:p w14:paraId="6CBF0B0E" w14:textId="77777777" w:rsidR="001D2F26" w:rsidRPr="004969EA" w:rsidRDefault="001D2F26" w:rsidP="001D2F26">
      <w:r w:rsidRPr="004969EA">
        <w:t xml:space="preserve">    "START_DATE": ["2001-01-13", "1997-09-21", "2001-10-28", "2004-02-17", "2006-03-24", "2007-01-01", "1995-09-17", "2006-03-24", "2007-01-01", "2002-07-01"],</w:t>
      </w:r>
    </w:p>
    <w:p w14:paraId="7817FDC3" w14:textId="77777777" w:rsidR="001D2F26" w:rsidRPr="004969EA" w:rsidRDefault="001D2F26" w:rsidP="001D2F26">
      <w:r w:rsidRPr="004969EA">
        <w:t xml:space="preserve">    "END_DATE": ["2006-07-24", "2001-10-27", "2005-03-15", "2007-12-19", "2007-12-31", "2007-12-31", "2001-06-17", "2006-12-31", "2007-12-31", "2006-12-31"],</w:t>
      </w:r>
    </w:p>
    <w:p w14:paraId="4B6F0E69" w14:textId="77777777" w:rsidR="001D2F26" w:rsidRPr="004969EA" w:rsidRDefault="001D2F26" w:rsidP="001D2F26">
      <w:r w:rsidRPr="004969EA">
        <w:lastRenderedPageBreak/>
        <w:t xml:space="preserve">    "JOB_ID": ["IT_PROG", "AC_ACCOUNT", "AC_MGR", "MK_REP", "ST_CLERK", "ST_CLERK", "AD_ASST", "SA_REP", "SA_MAN", "AC_ACCOUNT"],</w:t>
      </w:r>
    </w:p>
    <w:p w14:paraId="7E88B39F" w14:textId="77777777" w:rsidR="001D2F26" w:rsidRPr="004969EA" w:rsidRDefault="001D2F26" w:rsidP="001D2F26">
      <w:r w:rsidRPr="004969EA">
        <w:t xml:space="preserve">    "DEPARTMENT_ID": [60, 110, 110, 20, 50, 50, 90, 80, 80, 90]</w:t>
      </w:r>
    </w:p>
    <w:p w14:paraId="5D5FE707" w14:textId="77777777" w:rsidR="001D2F26" w:rsidRPr="004969EA" w:rsidRDefault="001D2F26" w:rsidP="001D2F26">
      <w:r w:rsidRPr="004969EA">
        <w:t>}</w:t>
      </w:r>
    </w:p>
    <w:p w14:paraId="432ED295" w14:textId="77777777" w:rsidR="001D2F26" w:rsidRPr="004969EA" w:rsidRDefault="001D2F26" w:rsidP="001D2F26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76516C34" w14:textId="77777777" w:rsidR="001D2F26" w:rsidRPr="004969EA" w:rsidRDefault="001D2F26" w:rsidP="001D2F26">
      <w:proofErr w:type="gramStart"/>
      <w:r w:rsidRPr="004969EA">
        <w:t>print(</w:t>
      </w:r>
      <w:proofErr w:type="gramEnd"/>
      <w:r w:rsidRPr="004969EA">
        <w:t>"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2CB0EB12" w14:textId="77777777" w:rsidR="001D2F26" w:rsidRPr="004969EA" w:rsidRDefault="001D2F26" w:rsidP="001D2F26">
      <w:proofErr w:type="spellStart"/>
      <w:r w:rsidRPr="004969EA">
        <w:t>job_counts</w:t>
      </w:r>
      <w:proofErr w:type="spellEnd"/>
      <w:r w:rsidRPr="004969EA">
        <w:t>=</w:t>
      </w:r>
      <w:proofErr w:type="spellStart"/>
      <w:proofErr w:type="gramStart"/>
      <w:r w:rsidRPr="004969EA">
        <w:t>df.groupby</w:t>
      </w:r>
      <w:proofErr w:type="spellEnd"/>
      <w:proofErr w:type="gramEnd"/>
      <w:r w:rsidRPr="004969EA">
        <w:t>("EMPLOYEE_ID").size()</w:t>
      </w:r>
    </w:p>
    <w:p w14:paraId="1A36E5D6" w14:textId="77777777" w:rsidR="001D2F26" w:rsidRPr="004969EA" w:rsidRDefault="001D2F26" w:rsidP="001D2F26">
      <w:proofErr w:type="spellStart"/>
      <w:r w:rsidRPr="004969EA">
        <w:t>employee_with_multiple_jobs</w:t>
      </w:r>
      <w:proofErr w:type="spellEnd"/>
      <w:r w:rsidRPr="004969EA">
        <w:t>=</w:t>
      </w:r>
      <w:proofErr w:type="spellStart"/>
      <w:r w:rsidRPr="004969EA">
        <w:t>job_counts</w:t>
      </w:r>
      <w:proofErr w:type="spellEnd"/>
      <w:r w:rsidRPr="004969EA">
        <w:t>[</w:t>
      </w:r>
      <w:proofErr w:type="spellStart"/>
      <w:r w:rsidRPr="004969EA">
        <w:t>job_counts</w:t>
      </w:r>
      <w:proofErr w:type="spellEnd"/>
      <w:r w:rsidRPr="004969EA">
        <w:t>&gt;=2</w:t>
      </w:r>
      <w:proofErr w:type="gramStart"/>
      <w:r w:rsidRPr="004969EA">
        <w:t>].index</w:t>
      </w:r>
      <w:proofErr w:type="gramEnd"/>
    </w:p>
    <w:p w14:paraId="471C037B" w14:textId="77777777" w:rsidR="001D2F26" w:rsidRPr="004969EA" w:rsidRDefault="001D2F26" w:rsidP="001D2F26">
      <w:r w:rsidRPr="004969EA">
        <w:t>employee_df=</w:t>
      </w:r>
      <w:proofErr w:type="gramStart"/>
      <w:r w:rsidRPr="004969EA">
        <w:t>pd.DataFrame</w:t>
      </w:r>
      <w:proofErr w:type="gramEnd"/>
      <w:r w:rsidRPr="004969EA">
        <w:t>(employee_with_multiple_jobs,columns=["EMPLOYEE_ID"])</w:t>
      </w:r>
    </w:p>
    <w:p w14:paraId="18BE5D21" w14:textId="77777777" w:rsidR="001D2F26" w:rsidRPr="004969EA" w:rsidRDefault="001D2F26" w:rsidP="001D2F26">
      <w:proofErr w:type="gramStart"/>
      <w:r w:rsidRPr="004969EA">
        <w:t>print(</w:t>
      </w:r>
      <w:proofErr w:type="gramEnd"/>
      <w:r w:rsidRPr="004969EA">
        <w:t>"\</w:t>
      </w:r>
      <w:proofErr w:type="spellStart"/>
      <w:r w:rsidRPr="004969EA">
        <w:t>nemployee</w:t>
      </w:r>
      <w:proofErr w:type="spellEnd"/>
      <w:r w:rsidRPr="004969EA">
        <w:t xml:space="preserve"> id for those who are doing more than two jobs:\n",</w:t>
      </w:r>
      <w:proofErr w:type="spellStart"/>
      <w:r w:rsidRPr="004969EA">
        <w:t>employee_df</w:t>
      </w:r>
      <w:proofErr w:type="spellEnd"/>
      <w:r w:rsidRPr="004969EA">
        <w:t>)</w:t>
      </w:r>
    </w:p>
    <w:p w14:paraId="14E4B2C9" w14:textId="77777777" w:rsidR="001D2F26" w:rsidRPr="004969EA" w:rsidRDefault="001D2F26" w:rsidP="009170B0"/>
    <w:p w14:paraId="14DC031B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38CD0BD3" w14:textId="4D0DE2EE" w:rsidR="00BA06C1" w:rsidRPr="004969EA" w:rsidRDefault="00BA06C1" w:rsidP="00BA06C1">
      <w:pPr>
        <w:rPr>
          <w:b/>
          <w:bCs/>
        </w:rPr>
      </w:pPr>
      <w:r w:rsidRPr="004969EA">
        <w:rPr>
          <w:b/>
          <w:bCs/>
          <w:noProof/>
        </w:rPr>
        <w:drawing>
          <wp:inline distT="0" distB="0" distL="0" distR="0" wp14:anchorId="2C725253" wp14:editId="720A4EAB">
            <wp:extent cx="5731510" cy="3223895"/>
            <wp:effectExtent l="0" t="0" r="2540" b="0"/>
            <wp:docPr id="14337456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03E95" w14:textId="77777777" w:rsidR="001D2F26" w:rsidRPr="004969EA" w:rsidRDefault="001D2F26" w:rsidP="009170B0">
      <w:pPr>
        <w:rPr>
          <w:b/>
          <w:bCs/>
        </w:rPr>
      </w:pPr>
    </w:p>
    <w:p w14:paraId="006AFB1D" w14:textId="77777777" w:rsidR="005A4037" w:rsidRPr="004969EA" w:rsidRDefault="005A4037" w:rsidP="005A4037"/>
    <w:p w14:paraId="23302FD9" w14:textId="77777777" w:rsidR="005A4037" w:rsidRPr="004969EA" w:rsidRDefault="005A4037" w:rsidP="005A4037">
      <w:pPr>
        <w:pStyle w:val="ListParagraph"/>
        <w:numPr>
          <w:ilvl w:val="0"/>
          <w:numId w:val="1"/>
        </w:numPr>
      </w:pPr>
      <w:r w:rsidRPr="004969EA">
        <w:rPr>
          <w:rFonts w:ascii="Helvetica" w:hAnsi="Helvetica" w:cs="Helvetica"/>
          <w:shd w:val="clear" w:color="auto" w:fill="FFFFFF"/>
        </w:rPr>
        <w:t>Write a Pandas program to display the details of jobs in descending sequence on job title.</w:t>
      </w:r>
    </w:p>
    <w:p w14:paraId="0AA86709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+---------------------------------+------------+------------+</w:t>
      </w:r>
    </w:p>
    <w:p w14:paraId="79858305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JOB_ID     | JOB_TITLE                       | MIN_SALARY | MAX_SALARY |</w:t>
      </w:r>
    </w:p>
    <w:p w14:paraId="12004899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+---------------------------------+------------+------------+</w:t>
      </w:r>
    </w:p>
    <w:p w14:paraId="2FEDD57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lastRenderedPageBreak/>
        <w:t>| AD_PRES    | President                       |      20080 |      40000 |</w:t>
      </w:r>
    </w:p>
    <w:p w14:paraId="522440A7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AD_VP      | Administration Vice President   |      15000 |      30000 |</w:t>
      </w:r>
    </w:p>
    <w:p w14:paraId="53D12680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AD_ASST    | Administration Assistant        |       3000 |       6000 |</w:t>
      </w:r>
    </w:p>
    <w:p w14:paraId="19BEE28E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FI_MGR     | Finance Manager                 |       8200 |      16000 |</w:t>
      </w:r>
    </w:p>
    <w:p w14:paraId="4B062432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FI_ACCOUNT | Accountant                      |       4200 |       9000 |</w:t>
      </w:r>
    </w:p>
    <w:p w14:paraId="45A77E5C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AC_MGR     | Accounting Manager              |       8200 |      16000 |</w:t>
      </w:r>
    </w:p>
    <w:p w14:paraId="45A7745A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AC_ACCOUNT | Public Accountant               |       4200 |       9000 |</w:t>
      </w:r>
    </w:p>
    <w:p w14:paraId="44276DDF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SA_MAN     | Sales Manager                   |      10000 |      20080 |</w:t>
      </w:r>
    </w:p>
    <w:p w14:paraId="37AEE14C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SA_REP     | Sales Representative            |       6000 |      12008 |</w:t>
      </w:r>
    </w:p>
    <w:p w14:paraId="4B05FFEB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PU_MAN     | Purchasing Manager              |       8000 |      15000 |</w:t>
      </w:r>
    </w:p>
    <w:p w14:paraId="4037B602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PU_CLERK   | Purchasing Clerk                |       2500 |       5500 |</w:t>
      </w:r>
    </w:p>
    <w:p w14:paraId="344E4A30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ST_MAN     | Stock Manager                   |       5500 |       8500 |</w:t>
      </w:r>
    </w:p>
    <w:p w14:paraId="3A80D6A6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ST_CLERK   | Stock Clerk                     |       2008 |       5000 |</w:t>
      </w:r>
    </w:p>
    <w:p w14:paraId="7BB77585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SH_CLERK   | Shipping Clerk                  |       2500 |       5500 |</w:t>
      </w:r>
    </w:p>
    <w:p w14:paraId="482459A4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IT_PROG    | Programmer                      |       4000 |      10000 |</w:t>
      </w:r>
    </w:p>
    <w:p w14:paraId="358FB8D4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MK_MAN     | Marketing Manager               |       9000 |      15000 |</w:t>
      </w:r>
    </w:p>
    <w:p w14:paraId="65B26518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MK_REP     | Marketing Representative        |       4000 |       9000 |</w:t>
      </w:r>
    </w:p>
    <w:p w14:paraId="07DD3FE2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 xml:space="preserve">| HR_REP     | Human Resources </w:t>
      </w:r>
      <w:proofErr w:type="gramStart"/>
      <w:r w:rsidRPr="004969EA">
        <w:rPr>
          <w:rFonts w:ascii="Courier New" w:eastAsia="Times New Roman" w:hAnsi="Courier New" w:cs="Courier New"/>
          <w:color w:val="000000"/>
          <w:lang w:eastAsia="en-IN"/>
        </w:rPr>
        <w:t>Representative  |</w:t>
      </w:r>
      <w:proofErr w:type="gramEnd"/>
      <w:r w:rsidRPr="004969EA">
        <w:rPr>
          <w:rFonts w:ascii="Courier New" w:eastAsia="Times New Roman" w:hAnsi="Courier New" w:cs="Courier New"/>
          <w:color w:val="000000"/>
          <w:lang w:eastAsia="en-IN"/>
        </w:rPr>
        <w:t xml:space="preserve">       4000 |       9000 |</w:t>
      </w:r>
    </w:p>
    <w:p w14:paraId="4DE885BC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| PR_REP     | Public Relations Representative |       4500 |      10500 |</w:t>
      </w:r>
    </w:p>
    <w:p w14:paraId="6C5F65D2" w14:textId="77777777" w:rsidR="005A4037" w:rsidRPr="004969EA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en-IN"/>
        </w:rPr>
      </w:pPr>
      <w:r w:rsidRPr="004969EA">
        <w:rPr>
          <w:rFonts w:ascii="Courier New" w:eastAsia="Times New Roman" w:hAnsi="Courier New" w:cs="Courier New"/>
          <w:color w:val="000000"/>
          <w:lang w:eastAsia="en-IN"/>
        </w:rPr>
        <w:t>+------------+---------------------------------+------------+------------+</w:t>
      </w:r>
    </w:p>
    <w:p w14:paraId="36224CEB" w14:textId="77777777" w:rsidR="002F7D15" w:rsidRDefault="009170B0" w:rsidP="002F7D15">
      <w:pPr>
        <w:rPr>
          <w:b/>
          <w:bCs/>
        </w:rPr>
      </w:pPr>
      <w:r w:rsidRPr="004969EA">
        <w:rPr>
          <w:b/>
          <w:bCs/>
        </w:rPr>
        <w:t>AIM:</w:t>
      </w:r>
    </w:p>
    <w:p w14:paraId="25656156" w14:textId="3D53E6C0" w:rsidR="002F7D15" w:rsidRPr="002F7D15" w:rsidRDefault="002F7D15" w:rsidP="009170B0">
      <w:pPr>
        <w:rPr>
          <w:b/>
          <w:bCs/>
        </w:rPr>
      </w:pPr>
      <w:r>
        <w:t xml:space="preserve">To develop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2F7D15">
        <w:rPr>
          <w:rFonts w:ascii="Helvetica" w:hAnsi="Helvetica" w:cs="Helvetica"/>
          <w:shd w:val="clear" w:color="auto" w:fill="FFFFFF"/>
        </w:rPr>
        <w:t>andas</w:t>
      </w:r>
      <w:proofErr w:type="gramEnd"/>
      <w:r w:rsidRPr="002F7D15">
        <w:rPr>
          <w:rFonts w:ascii="Helvetica" w:hAnsi="Helvetica" w:cs="Helvetica"/>
          <w:shd w:val="clear" w:color="auto" w:fill="FFFFFF"/>
        </w:rPr>
        <w:t xml:space="preserve"> program to display the details of jobs in descending sequence on job title.</w:t>
      </w:r>
    </w:p>
    <w:p w14:paraId="745555A8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LGORITHM:</w:t>
      </w:r>
    </w:p>
    <w:p w14:paraId="793CED73" w14:textId="4A5F675C" w:rsidR="002F7D15" w:rsidRPr="002F7D15" w:rsidRDefault="002F7D15" w:rsidP="002F7D15">
      <w:pPr>
        <w:pStyle w:val="ListParagraph"/>
        <w:numPr>
          <w:ilvl w:val="0"/>
          <w:numId w:val="6"/>
        </w:numPr>
      </w:pPr>
      <w:r w:rsidRPr="002F7D15">
        <w:t xml:space="preserve"> Import the </w:t>
      </w:r>
      <w:proofErr w:type="gramStart"/>
      <w:r w:rsidRPr="002F7D15">
        <w:t>pandas</w:t>
      </w:r>
      <w:proofErr w:type="gramEnd"/>
      <w:r w:rsidRPr="002F7D15">
        <w:t xml:space="preserve"> library.</w:t>
      </w:r>
    </w:p>
    <w:p w14:paraId="316E5009" w14:textId="16224F62" w:rsidR="002F7D15" w:rsidRPr="002F7D15" w:rsidRDefault="002F7D15" w:rsidP="002F7D15">
      <w:pPr>
        <w:pStyle w:val="ListParagraph"/>
        <w:numPr>
          <w:ilvl w:val="0"/>
          <w:numId w:val="6"/>
        </w:numPr>
      </w:pPr>
      <w:r w:rsidRPr="002F7D15">
        <w:t xml:space="preserve"> Create a dataset using a dictionary with employee data.</w:t>
      </w:r>
    </w:p>
    <w:p w14:paraId="70013B77" w14:textId="2B5F4A49" w:rsidR="002F7D15" w:rsidRPr="002F7D15" w:rsidRDefault="002F7D15" w:rsidP="002F7D15">
      <w:pPr>
        <w:pStyle w:val="ListParagraph"/>
        <w:numPr>
          <w:ilvl w:val="0"/>
          <w:numId w:val="6"/>
        </w:numPr>
      </w:pPr>
      <w:r w:rsidRPr="002F7D15">
        <w:t xml:space="preserve"> Convert the dictionary into a Pandas </w:t>
      </w:r>
      <w:proofErr w:type="spellStart"/>
      <w:r w:rsidRPr="002F7D15">
        <w:t>DataFrame</w:t>
      </w:r>
      <w:proofErr w:type="spellEnd"/>
      <w:r w:rsidRPr="002F7D15">
        <w:t>.</w:t>
      </w:r>
    </w:p>
    <w:p w14:paraId="7A532808" w14:textId="1320914B" w:rsidR="002F7D15" w:rsidRPr="002F7D15" w:rsidRDefault="002F7D15" w:rsidP="002F7D15">
      <w:pPr>
        <w:pStyle w:val="ListParagraph"/>
        <w:numPr>
          <w:ilvl w:val="0"/>
          <w:numId w:val="6"/>
        </w:numPr>
      </w:pPr>
      <w:r w:rsidRPr="002F7D15">
        <w:t xml:space="preserve"> Print a preview of the </w:t>
      </w:r>
      <w:proofErr w:type="spellStart"/>
      <w:r w:rsidRPr="002F7D15">
        <w:t>DataFrame</w:t>
      </w:r>
      <w:proofErr w:type="spellEnd"/>
      <w:r w:rsidRPr="002F7D15">
        <w:t>.</w:t>
      </w:r>
    </w:p>
    <w:p w14:paraId="6333B902" w14:textId="40FC9528" w:rsidR="002F7D15" w:rsidRPr="002F7D15" w:rsidRDefault="002F7D15" w:rsidP="002F7D15">
      <w:pPr>
        <w:pStyle w:val="ListParagraph"/>
        <w:numPr>
          <w:ilvl w:val="0"/>
          <w:numId w:val="6"/>
        </w:numPr>
      </w:pPr>
      <w:r w:rsidRPr="002F7D15">
        <w:t xml:space="preserve"> Sort the </w:t>
      </w:r>
      <w:proofErr w:type="spellStart"/>
      <w:r w:rsidRPr="002F7D15">
        <w:t>DataFrame</w:t>
      </w:r>
      <w:proofErr w:type="spellEnd"/>
      <w:r w:rsidRPr="002F7D15">
        <w:t xml:space="preserve"> by the "JOB_ID" column in descending order.</w:t>
      </w:r>
    </w:p>
    <w:p w14:paraId="5819B092" w14:textId="66A376B6" w:rsidR="002F7D15" w:rsidRPr="002F7D15" w:rsidRDefault="002F7D15" w:rsidP="002F7D15">
      <w:pPr>
        <w:pStyle w:val="ListParagraph"/>
        <w:numPr>
          <w:ilvl w:val="0"/>
          <w:numId w:val="6"/>
        </w:numPr>
      </w:pPr>
      <w:r w:rsidRPr="002F7D15">
        <w:t xml:space="preserve"> Print the sorted </w:t>
      </w:r>
      <w:proofErr w:type="spellStart"/>
      <w:r w:rsidRPr="002F7D15">
        <w:t>DataFrame</w:t>
      </w:r>
      <w:proofErr w:type="spellEnd"/>
      <w:r w:rsidRPr="002F7D15">
        <w:t>.</w:t>
      </w:r>
    </w:p>
    <w:p w14:paraId="08C3F92F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PROGRAM:</w:t>
      </w:r>
    </w:p>
    <w:p w14:paraId="7BFFBA10" w14:textId="77777777" w:rsidR="00BA06C1" w:rsidRPr="004969EA" w:rsidRDefault="00BA06C1" w:rsidP="00BA06C1">
      <w:r w:rsidRPr="004969EA">
        <w:t>import pandas as pd</w:t>
      </w:r>
    </w:p>
    <w:p w14:paraId="1C91EF40" w14:textId="77777777" w:rsidR="00BA06C1" w:rsidRPr="004969EA" w:rsidRDefault="00BA06C1" w:rsidP="00BA06C1">
      <w:r w:rsidRPr="004969EA">
        <w:lastRenderedPageBreak/>
        <w:t>data</w:t>
      </w:r>
      <w:proofErr w:type="gramStart"/>
      <w:r w:rsidRPr="004969EA">
        <w:t>={</w:t>
      </w:r>
      <w:proofErr w:type="gramEnd"/>
    </w:p>
    <w:p w14:paraId="25943268" w14:textId="77777777" w:rsidR="00BA06C1" w:rsidRPr="004969EA" w:rsidRDefault="00BA06C1" w:rsidP="00BA06C1">
      <w:r w:rsidRPr="004969EA">
        <w:t xml:space="preserve">    "EMPLOYEE_ID": [102, 101, 101, 201, 114, 122, 200, 176, 176, 200],</w:t>
      </w:r>
    </w:p>
    <w:p w14:paraId="415E968C" w14:textId="77777777" w:rsidR="00BA06C1" w:rsidRPr="004969EA" w:rsidRDefault="00BA06C1" w:rsidP="00BA06C1">
      <w:r w:rsidRPr="004969EA">
        <w:t xml:space="preserve">    "START_DATE": ["2001-01-13", "1997-09-21", "2001-10-28", "2004-02-17", "2006-03-24", "2007-01-01", "1995-09-17", "2006-03-24", "2007-01-01", "2002-07-01"],</w:t>
      </w:r>
    </w:p>
    <w:p w14:paraId="64C25FBC" w14:textId="77777777" w:rsidR="00BA06C1" w:rsidRPr="004969EA" w:rsidRDefault="00BA06C1" w:rsidP="00BA06C1">
      <w:r w:rsidRPr="004969EA">
        <w:t xml:space="preserve">    "END_DATE": ["2006-07-24", "2001-10-27", "2005-03-15", "2007-12-19", "2007-12-31", "2007-12-31", "2001-06-17", "2006-12-31", "2007-12-31", "2006-12-31"],</w:t>
      </w:r>
    </w:p>
    <w:p w14:paraId="0FDF9833" w14:textId="77777777" w:rsidR="00BA06C1" w:rsidRPr="004969EA" w:rsidRDefault="00BA06C1" w:rsidP="00BA06C1">
      <w:r w:rsidRPr="004969EA">
        <w:t xml:space="preserve">    "JOB_ID": ["IT_PROG", "AC_ACCOUNT", "AC_MGR", "MK_REP", "ST_CLERK", "ST_CLERK", "AD_ASST", "SA_REP", "SA_MAN", "AC_ACCOUNT"],</w:t>
      </w:r>
    </w:p>
    <w:p w14:paraId="0FDE9B65" w14:textId="77777777" w:rsidR="00BA06C1" w:rsidRPr="004969EA" w:rsidRDefault="00BA06C1" w:rsidP="00BA06C1">
      <w:r w:rsidRPr="004969EA">
        <w:t xml:space="preserve">    "DEPARTMENT_ID": [60, 110, 110, 20, 50, 50, 90, 80, 80, 90]</w:t>
      </w:r>
    </w:p>
    <w:p w14:paraId="69FC3460" w14:textId="77777777" w:rsidR="00BA06C1" w:rsidRPr="004969EA" w:rsidRDefault="00BA06C1" w:rsidP="00BA06C1">
      <w:r w:rsidRPr="004969EA">
        <w:t>}</w:t>
      </w:r>
    </w:p>
    <w:p w14:paraId="0B723A0B" w14:textId="77777777" w:rsidR="00BA06C1" w:rsidRPr="004969EA" w:rsidRDefault="00BA06C1" w:rsidP="00BA06C1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38297271" w14:textId="77777777" w:rsidR="00BA06C1" w:rsidRPr="004969EA" w:rsidRDefault="00BA06C1" w:rsidP="00BA06C1">
      <w:proofErr w:type="gramStart"/>
      <w:r w:rsidRPr="004969EA">
        <w:t>print(</w:t>
      </w:r>
      <w:proofErr w:type="gramEnd"/>
      <w:r w:rsidRPr="004969EA">
        <w:t>"</w:t>
      </w:r>
      <w:proofErr w:type="spellStart"/>
      <w:r w:rsidRPr="004969EA">
        <w:t>dtaset</w:t>
      </w:r>
      <w:proofErr w:type="spellEnd"/>
      <w:r w:rsidRPr="004969EA">
        <w:t xml:space="preserve"> preview:\n",</w:t>
      </w:r>
      <w:proofErr w:type="spellStart"/>
      <w:r w:rsidRPr="004969EA">
        <w:t>df</w:t>
      </w:r>
      <w:proofErr w:type="spellEnd"/>
      <w:r w:rsidRPr="004969EA">
        <w:t>)</w:t>
      </w:r>
    </w:p>
    <w:p w14:paraId="2918269A" w14:textId="77777777" w:rsidR="00BA06C1" w:rsidRPr="004969EA" w:rsidRDefault="00BA06C1" w:rsidP="00BA06C1">
      <w:proofErr w:type="spellStart"/>
      <w:r w:rsidRPr="004969EA">
        <w:t>sorted_df</w:t>
      </w:r>
      <w:proofErr w:type="spellEnd"/>
      <w:r w:rsidRPr="004969EA">
        <w:t>=</w:t>
      </w:r>
      <w:proofErr w:type="spellStart"/>
      <w:proofErr w:type="gramStart"/>
      <w:r w:rsidRPr="004969EA">
        <w:t>df.sort</w:t>
      </w:r>
      <w:proofErr w:type="gramEnd"/>
      <w:r w:rsidRPr="004969EA">
        <w:t>_values</w:t>
      </w:r>
      <w:proofErr w:type="spellEnd"/>
      <w:r w:rsidRPr="004969EA">
        <w:t>(by="</w:t>
      </w:r>
      <w:proofErr w:type="spellStart"/>
      <w:r w:rsidRPr="004969EA">
        <w:t>JOB_ID",ascending</w:t>
      </w:r>
      <w:proofErr w:type="spellEnd"/>
      <w:r w:rsidRPr="004969EA">
        <w:t>=False)</w:t>
      </w:r>
    </w:p>
    <w:p w14:paraId="53BD67AF" w14:textId="1E8DBBB6" w:rsidR="00BA06C1" w:rsidRPr="004969EA" w:rsidRDefault="00BA06C1" w:rsidP="00BA06C1">
      <w:proofErr w:type="gramStart"/>
      <w:r w:rsidRPr="004969EA">
        <w:t>print(</w:t>
      </w:r>
      <w:proofErr w:type="gramEnd"/>
      <w:r w:rsidRPr="004969EA">
        <w:t>"displaying details of jobs in descending sequence on job title\n",</w:t>
      </w:r>
      <w:proofErr w:type="spellStart"/>
      <w:r w:rsidRPr="004969EA">
        <w:t>sorted_df</w:t>
      </w:r>
      <w:proofErr w:type="spellEnd"/>
      <w:r w:rsidRPr="004969EA">
        <w:t>)</w:t>
      </w:r>
    </w:p>
    <w:p w14:paraId="613B29F5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1070F8CE" w14:textId="7E45158B" w:rsidR="00BA06C1" w:rsidRPr="004969EA" w:rsidRDefault="00BA06C1" w:rsidP="009170B0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1095EEB9" wp14:editId="15A6F795">
            <wp:extent cx="5731510" cy="3223895"/>
            <wp:effectExtent l="0" t="0" r="2540" b="0"/>
            <wp:docPr id="158771628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2120A" w14:textId="77777777" w:rsidR="005A4037" w:rsidRPr="004969EA" w:rsidRDefault="005A4037" w:rsidP="005A4037"/>
    <w:p w14:paraId="0C09D112" w14:textId="3D2A924B" w:rsidR="009170B0" w:rsidRPr="002F7D15" w:rsidRDefault="002F7D15" w:rsidP="002F7D15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4.</w:t>
      </w:r>
      <w:r w:rsidR="00FF4122" w:rsidRPr="002F7D15">
        <w:rPr>
          <w:rFonts w:ascii="Helvetica" w:hAnsi="Helvetica" w:cs="Helvetica"/>
          <w:shd w:val="clear" w:color="auto" w:fill="FFFFFF"/>
        </w:rPr>
        <w:t>Write a Pandas program to create a line plot of the historical stock prices of Alphabet Inc. between two specific dates.</w:t>
      </w:r>
    </w:p>
    <w:p w14:paraId="50F44A23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IM:</w:t>
      </w:r>
    </w:p>
    <w:p w14:paraId="24E00330" w14:textId="6C3D39B7" w:rsidR="002F7D15" w:rsidRPr="002F7D15" w:rsidRDefault="002F7D15" w:rsidP="009170B0">
      <w:r>
        <w:t xml:space="preserve">To develop </w:t>
      </w:r>
      <w:r w:rsidRPr="002F7D15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2F7D15">
        <w:rPr>
          <w:rFonts w:ascii="Helvetica" w:hAnsi="Helvetica" w:cs="Helvetica"/>
          <w:shd w:val="clear" w:color="auto" w:fill="FFFFFF"/>
        </w:rPr>
        <w:t>andas</w:t>
      </w:r>
      <w:proofErr w:type="gramEnd"/>
      <w:r w:rsidRPr="002F7D15">
        <w:rPr>
          <w:rFonts w:ascii="Helvetica" w:hAnsi="Helvetica" w:cs="Helvetica"/>
          <w:shd w:val="clear" w:color="auto" w:fill="FFFFFF"/>
        </w:rPr>
        <w:t xml:space="preserve"> program to create a line plot of the historical stock prices of Alphabet Inc. between two specific dates.</w:t>
      </w:r>
    </w:p>
    <w:p w14:paraId="46CCF695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lastRenderedPageBreak/>
        <w:t>ALGORITHM:</w:t>
      </w:r>
    </w:p>
    <w:p w14:paraId="6669952E" w14:textId="77777777" w:rsidR="002F7D15" w:rsidRDefault="002F7D15" w:rsidP="002F7D15">
      <w:r>
        <w:t>1. Import `pandas`, `</w:t>
      </w:r>
      <w:proofErr w:type="spellStart"/>
      <w:r>
        <w:t>yfinance</w:t>
      </w:r>
      <w:proofErr w:type="spellEnd"/>
      <w:r>
        <w:t>`, and `</w:t>
      </w:r>
      <w:proofErr w:type="spellStart"/>
      <w:proofErr w:type="gramStart"/>
      <w:r>
        <w:t>matplotlib.pyplot</w:t>
      </w:r>
      <w:proofErr w:type="spellEnd"/>
      <w:proofErr w:type="gramEnd"/>
      <w:r>
        <w:t>`.</w:t>
      </w:r>
    </w:p>
    <w:p w14:paraId="7B8CF56D" w14:textId="77777777" w:rsidR="002F7D15" w:rsidRDefault="002F7D15" w:rsidP="002F7D15">
      <w:r>
        <w:t>2. Define the stock ticker symbol and date range.</w:t>
      </w:r>
    </w:p>
    <w:p w14:paraId="69B05021" w14:textId="77777777" w:rsidR="002F7D15" w:rsidRDefault="002F7D15" w:rsidP="002F7D15">
      <w:r>
        <w:t>3. Download the stock data using `</w:t>
      </w:r>
      <w:proofErr w:type="spellStart"/>
      <w:proofErr w:type="gramStart"/>
      <w:r>
        <w:t>yf.download</w:t>
      </w:r>
      <w:proofErr w:type="spellEnd"/>
      <w:proofErr w:type="gramEnd"/>
      <w:r>
        <w:t>()`.</w:t>
      </w:r>
    </w:p>
    <w:p w14:paraId="2BFEF3CE" w14:textId="77777777" w:rsidR="002F7D15" w:rsidRDefault="002F7D15" w:rsidP="002F7D15">
      <w:r>
        <w:t>4. Print the stock data to the console.</w:t>
      </w:r>
    </w:p>
    <w:p w14:paraId="6EDBFC4D" w14:textId="77777777" w:rsidR="002F7D15" w:rsidRDefault="002F7D15" w:rsidP="002F7D15">
      <w:r>
        <w:t>5. Create a plot with `</w:t>
      </w:r>
      <w:proofErr w:type="spellStart"/>
      <w:proofErr w:type="gramStart"/>
      <w:r>
        <w:t>plt.plot</w:t>
      </w:r>
      <w:proofErr w:type="spellEnd"/>
      <w:proofErr w:type="gramEnd"/>
      <w:r>
        <w:t>()` to visualize the closing price over time.</w:t>
      </w:r>
    </w:p>
    <w:p w14:paraId="68237E27" w14:textId="086B0758" w:rsidR="002F7D15" w:rsidRPr="002F7D15" w:rsidRDefault="002F7D15" w:rsidP="002F7D15">
      <w:r>
        <w:t>6. Customize and display the plot using labels, legend, grid, and `</w:t>
      </w:r>
      <w:proofErr w:type="spellStart"/>
      <w:proofErr w:type="gramStart"/>
      <w:r>
        <w:t>plt.show</w:t>
      </w:r>
      <w:proofErr w:type="spellEnd"/>
      <w:proofErr w:type="gramEnd"/>
      <w:r>
        <w:t>()`.</w:t>
      </w:r>
    </w:p>
    <w:p w14:paraId="401C921D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PROGRAM:</w:t>
      </w:r>
    </w:p>
    <w:p w14:paraId="7A570792" w14:textId="77777777" w:rsidR="00BA06C1" w:rsidRPr="004969EA" w:rsidRDefault="00BA06C1" w:rsidP="00BA06C1">
      <w:r w:rsidRPr="004969EA">
        <w:t>import pandas as pd</w:t>
      </w:r>
    </w:p>
    <w:p w14:paraId="77CA5E4D" w14:textId="77777777" w:rsidR="00BA06C1" w:rsidRPr="004969EA" w:rsidRDefault="00BA06C1" w:rsidP="00BA06C1">
      <w:r w:rsidRPr="004969EA">
        <w:t xml:space="preserve">import </w:t>
      </w:r>
      <w:proofErr w:type="spellStart"/>
      <w:r w:rsidRPr="004969EA">
        <w:t>yfinance</w:t>
      </w:r>
      <w:proofErr w:type="spellEnd"/>
      <w:r w:rsidRPr="004969EA">
        <w:t xml:space="preserve"> as </w:t>
      </w:r>
      <w:proofErr w:type="spellStart"/>
      <w:r w:rsidRPr="004969EA">
        <w:t>yf</w:t>
      </w:r>
      <w:proofErr w:type="spellEnd"/>
    </w:p>
    <w:p w14:paraId="2990B054" w14:textId="77777777" w:rsidR="00BA06C1" w:rsidRPr="004969EA" w:rsidRDefault="00BA06C1" w:rsidP="00BA06C1">
      <w:r w:rsidRPr="004969EA">
        <w:t xml:space="preserve">import </w:t>
      </w:r>
      <w:proofErr w:type="spellStart"/>
      <w:proofErr w:type="gramStart"/>
      <w:r w:rsidRPr="004969EA">
        <w:t>matplotlib.pyplot</w:t>
      </w:r>
      <w:proofErr w:type="spellEnd"/>
      <w:proofErr w:type="gramEnd"/>
      <w:r w:rsidRPr="004969EA">
        <w:t xml:space="preserve"> as </w:t>
      </w:r>
      <w:proofErr w:type="spellStart"/>
      <w:r w:rsidRPr="004969EA">
        <w:t>plt</w:t>
      </w:r>
      <w:proofErr w:type="spellEnd"/>
    </w:p>
    <w:p w14:paraId="2EC93FD6" w14:textId="77777777" w:rsidR="00BA06C1" w:rsidRPr="004969EA" w:rsidRDefault="00BA06C1" w:rsidP="00BA06C1">
      <w:r w:rsidRPr="004969EA">
        <w:t>ticker="GOOGL"</w:t>
      </w:r>
    </w:p>
    <w:p w14:paraId="79A2CCDB" w14:textId="77777777" w:rsidR="00BA06C1" w:rsidRPr="004969EA" w:rsidRDefault="00BA06C1" w:rsidP="00BA06C1">
      <w:proofErr w:type="spellStart"/>
      <w:r w:rsidRPr="004969EA">
        <w:t>start_date</w:t>
      </w:r>
      <w:proofErr w:type="spellEnd"/>
      <w:r w:rsidRPr="004969EA">
        <w:t>="2023-01-01"</w:t>
      </w:r>
    </w:p>
    <w:p w14:paraId="7599DEC6" w14:textId="77777777" w:rsidR="00BA06C1" w:rsidRPr="004969EA" w:rsidRDefault="00BA06C1" w:rsidP="00BA06C1">
      <w:proofErr w:type="spellStart"/>
      <w:r w:rsidRPr="004969EA">
        <w:t>end_date</w:t>
      </w:r>
      <w:proofErr w:type="spellEnd"/>
      <w:r w:rsidRPr="004969EA">
        <w:t>="2023-12-31"</w:t>
      </w:r>
    </w:p>
    <w:p w14:paraId="2B043D74" w14:textId="77777777" w:rsidR="00BA06C1" w:rsidRPr="004969EA" w:rsidRDefault="00BA06C1" w:rsidP="00BA06C1">
      <w:r w:rsidRPr="004969EA">
        <w:t>data=</w:t>
      </w:r>
      <w:proofErr w:type="spellStart"/>
      <w:proofErr w:type="gramStart"/>
      <w:r w:rsidRPr="004969EA">
        <w:t>yf.download</w:t>
      </w:r>
      <w:proofErr w:type="spellEnd"/>
      <w:proofErr w:type="gramEnd"/>
      <w:r w:rsidRPr="004969EA">
        <w:t>(</w:t>
      </w:r>
      <w:proofErr w:type="spellStart"/>
      <w:r w:rsidRPr="004969EA">
        <w:t>ticker,start</w:t>
      </w:r>
      <w:proofErr w:type="spellEnd"/>
      <w:r w:rsidRPr="004969EA">
        <w:t>=</w:t>
      </w:r>
      <w:proofErr w:type="spellStart"/>
      <w:r w:rsidRPr="004969EA">
        <w:t>start_date,end</w:t>
      </w:r>
      <w:proofErr w:type="spellEnd"/>
      <w:r w:rsidRPr="004969EA">
        <w:t>=</w:t>
      </w:r>
      <w:proofErr w:type="spellStart"/>
      <w:r w:rsidRPr="004969EA">
        <w:t>end_date</w:t>
      </w:r>
      <w:proofErr w:type="spellEnd"/>
      <w:r w:rsidRPr="004969EA">
        <w:t>)</w:t>
      </w:r>
    </w:p>
    <w:p w14:paraId="5CB657CA" w14:textId="77777777" w:rsidR="00BA06C1" w:rsidRPr="004969EA" w:rsidRDefault="00BA06C1" w:rsidP="00BA06C1">
      <w:proofErr w:type="gramStart"/>
      <w:r w:rsidRPr="004969EA">
        <w:t>print(</w:t>
      </w:r>
      <w:proofErr w:type="gramEnd"/>
      <w:r w:rsidRPr="004969EA">
        <w:t>"stock data\</w:t>
      </w:r>
      <w:proofErr w:type="spellStart"/>
      <w:r w:rsidRPr="004969EA">
        <w:t>n",data</w:t>
      </w:r>
      <w:proofErr w:type="spellEnd"/>
      <w:r w:rsidRPr="004969EA">
        <w:t>)</w:t>
      </w:r>
    </w:p>
    <w:p w14:paraId="5A52D99E" w14:textId="77777777" w:rsidR="00BA06C1" w:rsidRPr="004969EA" w:rsidRDefault="00BA06C1" w:rsidP="00BA06C1">
      <w:proofErr w:type="spellStart"/>
      <w:proofErr w:type="gramStart"/>
      <w:r w:rsidRPr="004969EA">
        <w:t>plt.figure</w:t>
      </w:r>
      <w:proofErr w:type="spellEnd"/>
      <w:proofErr w:type="gramEnd"/>
      <w:r w:rsidRPr="004969EA">
        <w:t>(</w:t>
      </w:r>
      <w:proofErr w:type="spellStart"/>
      <w:r w:rsidRPr="004969EA">
        <w:t>figsize</w:t>
      </w:r>
      <w:proofErr w:type="spellEnd"/>
      <w:r w:rsidRPr="004969EA">
        <w:t>=(12,6))</w:t>
      </w:r>
    </w:p>
    <w:p w14:paraId="37735831" w14:textId="77777777" w:rsidR="00BA06C1" w:rsidRPr="004969EA" w:rsidRDefault="00BA06C1" w:rsidP="00BA06C1">
      <w:proofErr w:type="spellStart"/>
      <w:proofErr w:type="gramStart"/>
      <w:r w:rsidRPr="004969EA">
        <w:t>plt.plot</w:t>
      </w:r>
      <w:proofErr w:type="spellEnd"/>
      <w:proofErr w:type="gramEnd"/>
      <w:r w:rsidRPr="004969EA">
        <w:t>(</w:t>
      </w:r>
      <w:proofErr w:type="spellStart"/>
      <w:r w:rsidRPr="004969EA">
        <w:t>data.index,data</w:t>
      </w:r>
      <w:proofErr w:type="spellEnd"/>
      <w:r w:rsidRPr="004969EA">
        <w:t>['Close'],label='close price')</w:t>
      </w:r>
    </w:p>
    <w:p w14:paraId="5F0B28D0" w14:textId="77777777" w:rsidR="00BA06C1" w:rsidRPr="004969EA" w:rsidRDefault="00BA06C1" w:rsidP="00BA06C1">
      <w:proofErr w:type="spellStart"/>
      <w:proofErr w:type="gramStart"/>
      <w:r w:rsidRPr="004969EA">
        <w:t>plt.xlabel</w:t>
      </w:r>
      <w:proofErr w:type="spellEnd"/>
      <w:proofErr w:type="gramEnd"/>
      <w:r w:rsidRPr="004969EA">
        <w:t>("Date")</w:t>
      </w:r>
    </w:p>
    <w:p w14:paraId="4A29ABAC" w14:textId="77777777" w:rsidR="00BA06C1" w:rsidRPr="004969EA" w:rsidRDefault="00BA06C1" w:rsidP="00BA06C1">
      <w:proofErr w:type="spellStart"/>
      <w:proofErr w:type="gramStart"/>
      <w:r w:rsidRPr="004969EA">
        <w:t>plt.ylabel</w:t>
      </w:r>
      <w:proofErr w:type="spellEnd"/>
      <w:proofErr w:type="gramEnd"/>
      <w:r w:rsidRPr="004969EA">
        <w:t>("close price(USD)")</w:t>
      </w:r>
    </w:p>
    <w:p w14:paraId="3BABC5D8" w14:textId="77777777" w:rsidR="00BA06C1" w:rsidRPr="004969EA" w:rsidRDefault="00BA06C1" w:rsidP="00BA06C1">
      <w:proofErr w:type="spellStart"/>
      <w:proofErr w:type="gramStart"/>
      <w:r w:rsidRPr="004969EA">
        <w:t>plt.legend</w:t>
      </w:r>
      <w:proofErr w:type="spellEnd"/>
      <w:proofErr w:type="gramEnd"/>
      <w:r w:rsidRPr="004969EA">
        <w:t>()</w:t>
      </w:r>
    </w:p>
    <w:p w14:paraId="47D1B993" w14:textId="77777777" w:rsidR="00BA06C1" w:rsidRPr="004969EA" w:rsidRDefault="00BA06C1" w:rsidP="00BA06C1">
      <w:proofErr w:type="spellStart"/>
      <w:proofErr w:type="gramStart"/>
      <w:r w:rsidRPr="004969EA">
        <w:t>plt.grid</w:t>
      </w:r>
      <w:proofErr w:type="spellEnd"/>
      <w:proofErr w:type="gramEnd"/>
      <w:r w:rsidRPr="004969EA">
        <w:t>(True)</w:t>
      </w:r>
    </w:p>
    <w:p w14:paraId="0FE9FE20" w14:textId="53C90887" w:rsidR="00BA06C1" w:rsidRPr="004969EA" w:rsidRDefault="00BA06C1" w:rsidP="00BA06C1">
      <w:proofErr w:type="spellStart"/>
      <w:proofErr w:type="gramStart"/>
      <w:r w:rsidRPr="004969EA">
        <w:t>plt.show</w:t>
      </w:r>
      <w:proofErr w:type="spellEnd"/>
      <w:proofErr w:type="gramEnd"/>
      <w:r w:rsidRPr="004969EA">
        <w:t>()</w:t>
      </w:r>
    </w:p>
    <w:p w14:paraId="231E302A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0E0F1791" w14:textId="61DD9C98" w:rsidR="00BA06C1" w:rsidRPr="004969EA" w:rsidRDefault="00BA06C1" w:rsidP="009170B0">
      <w:pPr>
        <w:rPr>
          <w:b/>
          <w:bCs/>
        </w:rPr>
      </w:pPr>
      <w:r w:rsidRPr="004969EA">
        <w:rPr>
          <w:noProof/>
        </w:rPr>
        <w:lastRenderedPageBreak/>
        <w:drawing>
          <wp:inline distT="0" distB="0" distL="0" distR="0" wp14:anchorId="36E93809" wp14:editId="564E51DA">
            <wp:extent cx="5731510" cy="3223895"/>
            <wp:effectExtent l="0" t="0" r="2540" b="0"/>
            <wp:docPr id="3253673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96EC4" w14:textId="77777777" w:rsidR="00FF4122" w:rsidRPr="004969EA" w:rsidRDefault="00FF4122" w:rsidP="00FF4122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23CB3F87" w14:textId="7CB0D0D8" w:rsidR="00FF4122" w:rsidRPr="002F7D15" w:rsidRDefault="002F7D15" w:rsidP="002F7D15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5.</w:t>
      </w:r>
      <w:r w:rsidR="00FF4122" w:rsidRPr="002F7D15">
        <w:rPr>
          <w:rFonts w:ascii="Helvetica" w:hAnsi="Helvetica" w:cs="Helvetica"/>
          <w:shd w:val="clear" w:color="auto" w:fill="FFFFFF"/>
        </w:rPr>
        <w:t>Write a Pandas program to create a bar plot of the trading volume of Alphabet Inc. stock between two specific dates.</w:t>
      </w:r>
    </w:p>
    <w:p w14:paraId="4750EE4B" w14:textId="77777777" w:rsidR="00FF4122" w:rsidRPr="004969EA" w:rsidRDefault="00FF4122" w:rsidP="00FF4122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28920EC1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IM:</w:t>
      </w:r>
    </w:p>
    <w:p w14:paraId="6203FD36" w14:textId="28ABD801" w:rsidR="000C2B92" w:rsidRPr="002F7D15" w:rsidRDefault="000C2B92" w:rsidP="000C2B92">
      <w:pPr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2F7D15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2F7D15">
        <w:rPr>
          <w:rFonts w:ascii="Helvetica" w:hAnsi="Helvetica" w:cs="Helvetica"/>
          <w:shd w:val="clear" w:color="auto" w:fill="FFFFFF"/>
        </w:rPr>
        <w:t>andas</w:t>
      </w:r>
      <w:proofErr w:type="gramEnd"/>
      <w:r w:rsidRPr="002F7D15">
        <w:rPr>
          <w:rFonts w:ascii="Helvetica" w:hAnsi="Helvetica" w:cs="Helvetica"/>
          <w:shd w:val="clear" w:color="auto" w:fill="FFFFFF"/>
        </w:rPr>
        <w:t xml:space="preserve"> program to create a bar plot of the trading volume of Alphabet Inc. stock between two specific dates.</w:t>
      </w:r>
    </w:p>
    <w:p w14:paraId="63E32EEC" w14:textId="4E15F415" w:rsidR="000C2B92" w:rsidRPr="000C2B92" w:rsidRDefault="000C2B92" w:rsidP="009170B0"/>
    <w:p w14:paraId="064CCFAB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LGORITHM:</w:t>
      </w:r>
    </w:p>
    <w:p w14:paraId="74C38B66" w14:textId="77777777" w:rsidR="003A3258" w:rsidRDefault="003A3258" w:rsidP="003A3258">
      <w:r>
        <w:t>1. Import `pandas`, `</w:t>
      </w:r>
      <w:proofErr w:type="spellStart"/>
      <w:r>
        <w:t>yfinance</w:t>
      </w:r>
      <w:proofErr w:type="spellEnd"/>
      <w:r>
        <w:t>`, and `</w:t>
      </w:r>
      <w:proofErr w:type="spellStart"/>
      <w:proofErr w:type="gramStart"/>
      <w:r>
        <w:t>matplotlib.pyplot</w:t>
      </w:r>
      <w:proofErr w:type="spellEnd"/>
      <w:proofErr w:type="gramEnd"/>
      <w:r>
        <w:t>`.</w:t>
      </w:r>
    </w:p>
    <w:p w14:paraId="0CC7B36E" w14:textId="77777777" w:rsidR="003A3258" w:rsidRDefault="003A3258" w:rsidP="003A3258">
      <w:r>
        <w:t>2. Set the stock ticker, start date, and end date.</w:t>
      </w:r>
    </w:p>
    <w:p w14:paraId="643B41AD" w14:textId="77777777" w:rsidR="003A3258" w:rsidRDefault="003A3258" w:rsidP="003A3258">
      <w:r>
        <w:t>3. Download stock data using `</w:t>
      </w:r>
      <w:proofErr w:type="spellStart"/>
      <w:proofErr w:type="gramStart"/>
      <w:r>
        <w:t>yf.download</w:t>
      </w:r>
      <w:proofErr w:type="spellEnd"/>
      <w:proofErr w:type="gramEnd"/>
      <w:r>
        <w:t>` with specified ticker and dates.</w:t>
      </w:r>
    </w:p>
    <w:p w14:paraId="505364F6" w14:textId="77777777" w:rsidR="003A3258" w:rsidRDefault="003A3258" w:rsidP="003A3258">
      <w:r>
        <w:t>4. Print the retrieved stock data.</w:t>
      </w:r>
    </w:p>
    <w:p w14:paraId="2A55066A" w14:textId="77777777" w:rsidR="003A3258" w:rsidRDefault="003A3258" w:rsidP="003A3258">
      <w:r>
        <w:t>5. Create a bar chart of trading volume with dates on the x-axis and volume on the y-axis.</w:t>
      </w:r>
    </w:p>
    <w:p w14:paraId="4D75E226" w14:textId="1AE3CA35" w:rsidR="003A3258" w:rsidRPr="003A3258" w:rsidRDefault="003A3258" w:rsidP="003A3258">
      <w:r>
        <w:t>6. Add labels, title, legend, and grid, then display the plot.</w:t>
      </w:r>
    </w:p>
    <w:p w14:paraId="4BC78686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PROGRAM:</w:t>
      </w:r>
    </w:p>
    <w:p w14:paraId="10129B70" w14:textId="77777777" w:rsidR="00BA06C1" w:rsidRPr="004969EA" w:rsidRDefault="00BA06C1" w:rsidP="00BA06C1">
      <w:r w:rsidRPr="004969EA">
        <w:t>import pandas as pd</w:t>
      </w:r>
    </w:p>
    <w:p w14:paraId="34E1C924" w14:textId="77777777" w:rsidR="00BA06C1" w:rsidRPr="004969EA" w:rsidRDefault="00BA06C1" w:rsidP="00BA06C1">
      <w:r w:rsidRPr="004969EA">
        <w:t xml:space="preserve">import </w:t>
      </w:r>
      <w:proofErr w:type="spellStart"/>
      <w:r w:rsidRPr="004969EA">
        <w:t>yfinance</w:t>
      </w:r>
      <w:proofErr w:type="spellEnd"/>
      <w:r w:rsidRPr="004969EA">
        <w:t xml:space="preserve"> as </w:t>
      </w:r>
      <w:proofErr w:type="spellStart"/>
      <w:r w:rsidRPr="004969EA">
        <w:t>yf</w:t>
      </w:r>
      <w:proofErr w:type="spellEnd"/>
    </w:p>
    <w:p w14:paraId="54EE3F6C" w14:textId="77777777" w:rsidR="00BA06C1" w:rsidRPr="004969EA" w:rsidRDefault="00BA06C1" w:rsidP="00BA06C1">
      <w:r w:rsidRPr="004969EA">
        <w:t xml:space="preserve">import </w:t>
      </w:r>
      <w:proofErr w:type="spellStart"/>
      <w:proofErr w:type="gramStart"/>
      <w:r w:rsidRPr="004969EA">
        <w:t>matplotlib.pyplot</w:t>
      </w:r>
      <w:proofErr w:type="spellEnd"/>
      <w:proofErr w:type="gramEnd"/>
      <w:r w:rsidRPr="004969EA">
        <w:t xml:space="preserve"> as </w:t>
      </w:r>
      <w:proofErr w:type="spellStart"/>
      <w:r w:rsidRPr="004969EA">
        <w:t>plt</w:t>
      </w:r>
      <w:proofErr w:type="spellEnd"/>
    </w:p>
    <w:p w14:paraId="5303E7CD" w14:textId="77777777" w:rsidR="00BA06C1" w:rsidRPr="004969EA" w:rsidRDefault="00BA06C1" w:rsidP="00BA06C1">
      <w:r w:rsidRPr="004969EA">
        <w:t>ticker = "GOOGL"</w:t>
      </w:r>
    </w:p>
    <w:p w14:paraId="57E08DF2" w14:textId="77777777" w:rsidR="00BA06C1" w:rsidRPr="004969EA" w:rsidRDefault="00BA06C1" w:rsidP="00BA06C1">
      <w:proofErr w:type="spellStart"/>
      <w:r w:rsidRPr="004969EA">
        <w:lastRenderedPageBreak/>
        <w:t>start_date</w:t>
      </w:r>
      <w:proofErr w:type="spellEnd"/>
      <w:r w:rsidRPr="004969EA">
        <w:t xml:space="preserve"> = "2023-01-01"</w:t>
      </w:r>
    </w:p>
    <w:p w14:paraId="5CB25B06" w14:textId="77777777" w:rsidR="00BA06C1" w:rsidRPr="004969EA" w:rsidRDefault="00BA06C1" w:rsidP="00BA06C1">
      <w:proofErr w:type="spellStart"/>
      <w:r w:rsidRPr="004969EA">
        <w:t>end_date</w:t>
      </w:r>
      <w:proofErr w:type="spellEnd"/>
      <w:r w:rsidRPr="004969EA">
        <w:t xml:space="preserve"> = "2023-12-31"</w:t>
      </w:r>
    </w:p>
    <w:p w14:paraId="415AD46A" w14:textId="77777777" w:rsidR="00BA06C1" w:rsidRPr="004969EA" w:rsidRDefault="00BA06C1" w:rsidP="00BA06C1">
      <w:r w:rsidRPr="004969EA">
        <w:t xml:space="preserve">data = </w:t>
      </w:r>
      <w:proofErr w:type="spellStart"/>
      <w:proofErr w:type="gramStart"/>
      <w:r w:rsidRPr="004969EA">
        <w:t>yf.download</w:t>
      </w:r>
      <w:proofErr w:type="spellEnd"/>
      <w:proofErr w:type="gramEnd"/>
      <w:r w:rsidRPr="004969EA">
        <w:t>(ticker, start=</w:t>
      </w:r>
      <w:proofErr w:type="spellStart"/>
      <w:r w:rsidRPr="004969EA">
        <w:t>start_date</w:t>
      </w:r>
      <w:proofErr w:type="spellEnd"/>
      <w:r w:rsidRPr="004969EA">
        <w:t>, end=</w:t>
      </w:r>
      <w:proofErr w:type="spellStart"/>
      <w:r w:rsidRPr="004969EA">
        <w:t>end_date</w:t>
      </w:r>
      <w:proofErr w:type="spellEnd"/>
      <w:r w:rsidRPr="004969EA">
        <w:t>)</w:t>
      </w:r>
    </w:p>
    <w:p w14:paraId="5493BB2D" w14:textId="77777777" w:rsidR="00BA06C1" w:rsidRPr="004969EA" w:rsidRDefault="00BA06C1" w:rsidP="00BA06C1">
      <w:proofErr w:type="gramStart"/>
      <w:r w:rsidRPr="004969EA">
        <w:t>print(</w:t>
      </w:r>
      <w:proofErr w:type="gramEnd"/>
      <w:r w:rsidRPr="004969EA">
        <w:t>"stock data\</w:t>
      </w:r>
      <w:proofErr w:type="spellStart"/>
      <w:r w:rsidRPr="004969EA">
        <w:t>n:",data</w:t>
      </w:r>
      <w:proofErr w:type="spellEnd"/>
      <w:r w:rsidRPr="004969EA">
        <w:t>)</w:t>
      </w:r>
    </w:p>
    <w:p w14:paraId="428090ED" w14:textId="77777777" w:rsidR="00BA06C1" w:rsidRPr="004969EA" w:rsidRDefault="00BA06C1" w:rsidP="00BA06C1">
      <w:proofErr w:type="spellStart"/>
      <w:proofErr w:type="gramStart"/>
      <w:r w:rsidRPr="004969EA">
        <w:t>plt.figure</w:t>
      </w:r>
      <w:proofErr w:type="spellEnd"/>
      <w:proofErr w:type="gramEnd"/>
      <w:r w:rsidRPr="004969EA">
        <w:t>(</w:t>
      </w:r>
      <w:proofErr w:type="spellStart"/>
      <w:r w:rsidRPr="004969EA">
        <w:t>figsize</w:t>
      </w:r>
      <w:proofErr w:type="spellEnd"/>
      <w:r w:rsidRPr="004969EA">
        <w:t>=(12, 6))</w:t>
      </w:r>
    </w:p>
    <w:p w14:paraId="5944BD4C" w14:textId="77777777" w:rsidR="00BA06C1" w:rsidRPr="004969EA" w:rsidRDefault="00BA06C1" w:rsidP="00BA06C1">
      <w:proofErr w:type="spellStart"/>
      <w:proofErr w:type="gramStart"/>
      <w:r w:rsidRPr="004969EA">
        <w:t>plt.bar</w:t>
      </w:r>
      <w:proofErr w:type="spellEnd"/>
      <w:r w:rsidRPr="004969EA">
        <w:t>(</w:t>
      </w:r>
      <w:proofErr w:type="spellStart"/>
      <w:proofErr w:type="gramEnd"/>
      <w:r w:rsidRPr="004969EA">
        <w:t>data.index</w:t>
      </w:r>
      <w:proofErr w:type="spellEnd"/>
      <w:r w:rsidRPr="004969EA">
        <w:t xml:space="preserve">, data['Volume'], label='Trading Volume', </w:t>
      </w:r>
      <w:proofErr w:type="spellStart"/>
      <w:r w:rsidRPr="004969EA">
        <w:t>color</w:t>
      </w:r>
      <w:proofErr w:type="spellEnd"/>
      <w:r w:rsidRPr="004969EA">
        <w:t>='</w:t>
      </w:r>
      <w:proofErr w:type="spellStart"/>
      <w:r w:rsidRPr="004969EA">
        <w:t>skyblue</w:t>
      </w:r>
      <w:proofErr w:type="spellEnd"/>
      <w:r w:rsidRPr="004969EA">
        <w:t>')</w:t>
      </w:r>
    </w:p>
    <w:p w14:paraId="3D1EE759" w14:textId="77777777" w:rsidR="00BA06C1" w:rsidRPr="004969EA" w:rsidRDefault="00BA06C1" w:rsidP="00BA06C1">
      <w:proofErr w:type="spellStart"/>
      <w:proofErr w:type="gramStart"/>
      <w:r w:rsidRPr="004969EA">
        <w:t>plt.xlabel</w:t>
      </w:r>
      <w:proofErr w:type="spellEnd"/>
      <w:proofErr w:type="gramEnd"/>
      <w:r w:rsidRPr="004969EA">
        <w:t>('Date')</w:t>
      </w:r>
    </w:p>
    <w:p w14:paraId="659E19E5" w14:textId="77777777" w:rsidR="00BA06C1" w:rsidRPr="004969EA" w:rsidRDefault="00BA06C1" w:rsidP="00BA06C1">
      <w:proofErr w:type="spellStart"/>
      <w:proofErr w:type="gramStart"/>
      <w:r w:rsidRPr="004969EA">
        <w:t>plt.ylabel</w:t>
      </w:r>
      <w:proofErr w:type="spellEnd"/>
      <w:proofErr w:type="gramEnd"/>
      <w:r w:rsidRPr="004969EA">
        <w:t>('Trading Volume')</w:t>
      </w:r>
    </w:p>
    <w:p w14:paraId="7D545ADA" w14:textId="77777777" w:rsidR="00BA06C1" w:rsidRPr="004969EA" w:rsidRDefault="00BA06C1" w:rsidP="00BA06C1">
      <w:proofErr w:type="spellStart"/>
      <w:proofErr w:type="gramStart"/>
      <w:r w:rsidRPr="004969EA">
        <w:t>plt.title</w:t>
      </w:r>
      <w:proofErr w:type="spellEnd"/>
      <w:proofErr w:type="gramEnd"/>
      <w:r w:rsidRPr="004969EA">
        <w:t>('Trading Volume of Alphabet Inc. (GOOGL)')</w:t>
      </w:r>
    </w:p>
    <w:p w14:paraId="282E5648" w14:textId="77777777" w:rsidR="00BA06C1" w:rsidRPr="004969EA" w:rsidRDefault="00BA06C1" w:rsidP="00BA06C1">
      <w:proofErr w:type="spellStart"/>
      <w:proofErr w:type="gramStart"/>
      <w:r w:rsidRPr="004969EA">
        <w:t>plt.legend</w:t>
      </w:r>
      <w:proofErr w:type="spellEnd"/>
      <w:proofErr w:type="gramEnd"/>
      <w:r w:rsidRPr="004969EA">
        <w:t>()</w:t>
      </w:r>
    </w:p>
    <w:p w14:paraId="14B0D004" w14:textId="77777777" w:rsidR="00BA06C1" w:rsidRPr="004969EA" w:rsidRDefault="00BA06C1" w:rsidP="00BA06C1">
      <w:proofErr w:type="spellStart"/>
      <w:proofErr w:type="gramStart"/>
      <w:r w:rsidRPr="004969EA">
        <w:t>plt.grid</w:t>
      </w:r>
      <w:proofErr w:type="spellEnd"/>
      <w:proofErr w:type="gramEnd"/>
      <w:r w:rsidRPr="004969EA">
        <w:t>(True)</w:t>
      </w:r>
    </w:p>
    <w:p w14:paraId="2AD49E6C" w14:textId="5E28E458" w:rsidR="00BA06C1" w:rsidRPr="004969EA" w:rsidRDefault="00BA06C1" w:rsidP="00BA06C1">
      <w:proofErr w:type="spellStart"/>
      <w:proofErr w:type="gramStart"/>
      <w:r w:rsidRPr="004969EA">
        <w:t>plt.show</w:t>
      </w:r>
      <w:proofErr w:type="spellEnd"/>
      <w:proofErr w:type="gramEnd"/>
      <w:r w:rsidRPr="004969EA">
        <w:t>()</w:t>
      </w:r>
    </w:p>
    <w:p w14:paraId="40808D62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0FD2ACEC" w14:textId="13243B21" w:rsidR="00BA06C1" w:rsidRPr="004969EA" w:rsidRDefault="00BA06C1" w:rsidP="009170B0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19FE4AC8" wp14:editId="50E0ACB4">
            <wp:extent cx="5731510" cy="3223895"/>
            <wp:effectExtent l="0" t="0" r="2540" b="0"/>
            <wp:docPr id="8483373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63E96" w14:textId="77777777" w:rsidR="00BA06C1" w:rsidRPr="004969EA" w:rsidRDefault="00BA06C1" w:rsidP="009170B0">
      <w:pPr>
        <w:rPr>
          <w:b/>
          <w:bCs/>
        </w:rPr>
      </w:pPr>
    </w:p>
    <w:p w14:paraId="40D0E29A" w14:textId="77777777" w:rsidR="009170B0" w:rsidRPr="004969EA" w:rsidRDefault="009170B0" w:rsidP="00FF4122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06D27B55" w14:textId="10515DC1" w:rsidR="00FF4122" w:rsidRPr="002F7D15" w:rsidRDefault="002F7D15" w:rsidP="002F7D15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6.</w:t>
      </w:r>
      <w:r w:rsidR="00FF4122" w:rsidRPr="002F7D15">
        <w:rPr>
          <w:rFonts w:ascii="Helvetica" w:hAnsi="Helvetica" w:cs="Helvetica"/>
          <w:shd w:val="clear" w:color="auto" w:fill="FFFFFF"/>
        </w:rPr>
        <w:t>Write a Pandas program to create a scatter plot of the trading volume/stock prices of Alphabet Inc. stock between two specific dates.</w:t>
      </w:r>
    </w:p>
    <w:p w14:paraId="53D21550" w14:textId="77777777" w:rsidR="00375A8C" w:rsidRPr="004969EA" w:rsidRDefault="00375A8C" w:rsidP="00375A8C">
      <w:pPr>
        <w:pStyle w:val="ListParagraph"/>
        <w:rPr>
          <w:rStyle w:val="Strong"/>
          <w:rFonts w:ascii="Helvetica" w:hAnsi="Helvetica" w:cs="Helvetica"/>
          <w:shd w:val="clear" w:color="auto" w:fill="FFFFFF"/>
        </w:rPr>
      </w:pPr>
      <w:proofErr w:type="spellStart"/>
      <w:r w:rsidRPr="004969EA">
        <w:rPr>
          <w:rStyle w:val="Strong"/>
          <w:rFonts w:ascii="Helvetica" w:hAnsi="Helvetica" w:cs="Helvetica"/>
          <w:shd w:val="clear" w:color="auto" w:fill="FFFFFF"/>
        </w:rPr>
        <w:t>alphabet_stock_data</w:t>
      </w:r>
      <w:proofErr w:type="spellEnd"/>
      <w:r w:rsidRPr="004969EA">
        <w:rPr>
          <w:rStyle w:val="Strong"/>
          <w:rFonts w:ascii="Helvetica" w:hAnsi="Helvetica" w:cs="Helvetica"/>
          <w:shd w:val="clear" w:color="auto" w:fill="FFFFFF"/>
        </w:rPr>
        <w:t>:</w:t>
      </w:r>
    </w:p>
    <w:p w14:paraId="3D888910" w14:textId="77777777" w:rsidR="00375A8C" w:rsidRPr="004969EA" w:rsidRDefault="00375A8C" w:rsidP="00375A8C">
      <w:pPr>
        <w:pStyle w:val="ListParagraph"/>
      </w:pPr>
    </w:p>
    <w:p w14:paraId="39FEECFA" w14:textId="77777777" w:rsidR="00FF4122" w:rsidRPr="004969EA" w:rsidRDefault="00FF4122" w:rsidP="00375A8C">
      <w:pPr>
        <w:ind w:left="360"/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lastRenderedPageBreak/>
        <w:drawing>
          <wp:inline distT="0" distB="0" distL="0" distR="0" wp14:anchorId="0470D994" wp14:editId="7857BC75">
            <wp:extent cx="5133975" cy="2219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CA07B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IM:</w:t>
      </w:r>
    </w:p>
    <w:p w14:paraId="0032CEAA" w14:textId="6CF43807" w:rsidR="003A3258" w:rsidRPr="00A264BA" w:rsidRDefault="003A3258" w:rsidP="00A264BA">
      <w:pPr>
        <w:rPr>
          <w:rFonts w:ascii="Helvetica" w:hAnsi="Helvetica" w:cs="Helvetica"/>
          <w:shd w:val="clear" w:color="auto" w:fill="FFFFFF"/>
        </w:rPr>
      </w:pPr>
      <w:r w:rsidRPr="00AE166F">
        <w:t xml:space="preserve">To create </w:t>
      </w:r>
      <w:r w:rsidR="00AE166F" w:rsidRPr="00AE166F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 w:rsidR="00AE166F">
        <w:rPr>
          <w:rFonts w:ascii="Helvetica" w:hAnsi="Helvetica" w:cs="Helvetica"/>
          <w:shd w:val="clear" w:color="auto" w:fill="FFFFFF"/>
        </w:rPr>
        <w:t>p</w:t>
      </w:r>
      <w:r w:rsidR="00AE166F" w:rsidRPr="00AE166F">
        <w:rPr>
          <w:rFonts w:ascii="Helvetica" w:hAnsi="Helvetica" w:cs="Helvetica"/>
          <w:shd w:val="clear" w:color="auto" w:fill="FFFFFF"/>
        </w:rPr>
        <w:t>andas</w:t>
      </w:r>
      <w:proofErr w:type="gramEnd"/>
      <w:r w:rsidR="00AE166F" w:rsidRPr="00AE166F">
        <w:rPr>
          <w:rFonts w:ascii="Helvetica" w:hAnsi="Helvetica" w:cs="Helvetica"/>
          <w:shd w:val="clear" w:color="auto" w:fill="FFFFFF"/>
        </w:rPr>
        <w:t xml:space="preserve"> program to create a scatter plot of the trading volume/stock prices of Alphabet Inc. stock between two specific dates.</w:t>
      </w:r>
    </w:p>
    <w:p w14:paraId="7FE54275" w14:textId="77777777" w:rsidR="009170B0" w:rsidRDefault="009170B0" w:rsidP="009170B0">
      <w:pPr>
        <w:rPr>
          <w:b/>
          <w:bCs/>
        </w:rPr>
      </w:pPr>
      <w:r w:rsidRPr="004969EA">
        <w:rPr>
          <w:b/>
          <w:bCs/>
        </w:rPr>
        <w:t>ALGORITHM:</w:t>
      </w:r>
    </w:p>
    <w:p w14:paraId="2A3C5B98" w14:textId="77777777" w:rsidR="00A264BA" w:rsidRDefault="00A264BA" w:rsidP="00A264BA">
      <w:r>
        <w:t>1. Import `pandas`, `</w:t>
      </w:r>
      <w:proofErr w:type="spellStart"/>
      <w:r>
        <w:t>yfinance</w:t>
      </w:r>
      <w:proofErr w:type="spellEnd"/>
      <w:r>
        <w:t>`, and `</w:t>
      </w:r>
      <w:proofErr w:type="spellStart"/>
      <w:proofErr w:type="gramStart"/>
      <w:r>
        <w:t>matplotlib.pyplot</w:t>
      </w:r>
      <w:proofErr w:type="spellEnd"/>
      <w:proofErr w:type="gramEnd"/>
      <w:r>
        <w:t>`.</w:t>
      </w:r>
    </w:p>
    <w:p w14:paraId="68928EA3" w14:textId="77777777" w:rsidR="00A264BA" w:rsidRDefault="00A264BA" w:rsidP="00A264BA">
      <w:r>
        <w:t>2. Set the stock ticker, start date, and end date.</w:t>
      </w:r>
    </w:p>
    <w:p w14:paraId="5976FACD" w14:textId="77777777" w:rsidR="00A264BA" w:rsidRDefault="00A264BA" w:rsidP="00A264BA">
      <w:r>
        <w:t>3. Download stock data using `</w:t>
      </w:r>
      <w:proofErr w:type="spellStart"/>
      <w:proofErr w:type="gramStart"/>
      <w:r>
        <w:t>yf.download</w:t>
      </w:r>
      <w:proofErr w:type="spellEnd"/>
      <w:proofErr w:type="gramEnd"/>
      <w:r>
        <w:t>` with specified ticker and dates.</w:t>
      </w:r>
    </w:p>
    <w:p w14:paraId="4480606A" w14:textId="77777777" w:rsidR="00A264BA" w:rsidRDefault="00A264BA" w:rsidP="00A264BA">
      <w:r>
        <w:t>4. Print the retrieved stock data.</w:t>
      </w:r>
    </w:p>
    <w:p w14:paraId="0BFFA976" w14:textId="77777777" w:rsidR="00A264BA" w:rsidRDefault="00A264BA" w:rsidP="00A264BA">
      <w:r>
        <w:t>5. Create a scatter plot of trading volume with volume on the x-axis and closing price on the y-axis.</w:t>
      </w:r>
    </w:p>
    <w:p w14:paraId="2640C627" w14:textId="6A14DD5F" w:rsidR="00AE166F" w:rsidRPr="00A264BA" w:rsidRDefault="00A264BA" w:rsidP="00A264BA">
      <w:r>
        <w:t>6. Add labels, title, and grid, then display the plot.</w:t>
      </w:r>
    </w:p>
    <w:p w14:paraId="1933700D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PROGRAM:</w:t>
      </w:r>
    </w:p>
    <w:p w14:paraId="3490A3A9" w14:textId="77777777" w:rsidR="00BA06C1" w:rsidRPr="004969EA" w:rsidRDefault="00BA06C1" w:rsidP="00BA06C1">
      <w:r w:rsidRPr="004969EA">
        <w:t>import pandas as pd</w:t>
      </w:r>
    </w:p>
    <w:p w14:paraId="2BE3631C" w14:textId="77777777" w:rsidR="00BA06C1" w:rsidRPr="004969EA" w:rsidRDefault="00BA06C1" w:rsidP="00BA06C1">
      <w:r w:rsidRPr="004969EA">
        <w:t xml:space="preserve">import </w:t>
      </w:r>
      <w:proofErr w:type="spellStart"/>
      <w:proofErr w:type="gramStart"/>
      <w:r w:rsidRPr="004969EA">
        <w:t>matplotlib.pyplot</w:t>
      </w:r>
      <w:proofErr w:type="spellEnd"/>
      <w:proofErr w:type="gramEnd"/>
      <w:r w:rsidRPr="004969EA">
        <w:t xml:space="preserve"> as </w:t>
      </w:r>
      <w:proofErr w:type="spellStart"/>
      <w:r w:rsidRPr="004969EA">
        <w:t>plt</w:t>
      </w:r>
      <w:proofErr w:type="spellEnd"/>
    </w:p>
    <w:p w14:paraId="4D5E0568" w14:textId="77777777" w:rsidR="00BA06C1" w:rsidRPr="004969EA" w:rsidRDefault="00BA06C1" w:rsidP="00BA06C1">
      <w:r w:rsidRPr="004969EA">
        <w:t xml:space="preserve">import </w:t>
      </w:r>
      <w:proofErr w:type="spellStart"/>
      <w:r w:rsidRPr="004969EA">
        <w:t>yfinance</w:t>
      </w:r>
      <w:proofErr w:type="spellEnd"/>
      <w:r w:rsidRPr="004969EA">
        <w:t xml:space="preserve"> as </w:t>
      </w:r>
      <w:proofErr w:type="spellStart"/>
      <w:r w:rsidRPr="004969EA">
        <w:t>yf</w:t>
      </w:r>
      <w:proofErr w:type="spellEnd"/>
    </w:p>
    <w:p w14:paraId="2B0257A0" w14:textId="77777777" w:rsidR="00BA06C1" w:rsidRPr="004969EA" w:rsidRDefault="00BA06C1" w:rsidP="00BA06C1">
      <w:r w:rsidRPr="004969EA">
        <w:t>ticker="GOOGL"</w:t>
      </w:r>
    </w:p>
    <w:p w14:paraId="13E85DBC" w14:textId="77777777" w:rsidR="00BA06C1" w:rsidRPr="004969EA" w:rsidRDefault="00BA06C1" w:rsidP="00BA06C1">
      <w:proofErr w:type="spellStart"/>
      <w:r w:rsidRPr="004969EA">
        <w:t>start_date</w:t>
      </w:r>
      <w:proofErr w:type="spellEnd"/>
      <w:r w:rsidRPr="004969EA">
        <w:t>="2023-01-01"</w:t>
      </w:r>
    </w:p>
    <w:p w14:paraId="5460A925" w14:textId="77777777" w:rsidR="00BA06C1" w:rsidRPr="004969EA" w:rsidRDefault="00BA06C1" w:rsidP="00BA06C1">
      <w:proofErr w:type="spellStart"/>
      <w:r w:rsidRPr="004969EA">
        <w:t>end_date</w:t>
      </w:r>
      <w:proofErr w:type="spellEnd"/>
      <w:r w:rsidRPr="004969EA">
        <w:t>="2023-12-31"</w:t>
      </w:r>
    </w:p>
    <w:p w14:paraId="1B45E4F5" w14:textId="77777777" w:rsidR="00BA06C1" w:rsidRPr="004969EA" w:rsidRDefault="00BA06C1" w:rsidP="00BA06C1">
      <w:r w:rsidRPr="004969EA">
        <w:t>data=</w:t>
      </w:r>
      <w:proofErr w:type="spellStart"/>
      <w:proofErr w:type="gramStart"/>
      <w:r w:rsidRPr="004969EA">
        <w:t>yf.download</w:t>
      </w:r>
      <w:proofErr w:type="spellEnd"/>
      <w:proofErr w:type="gramEnd"/>
      <w:r w:rsidRPr="004969EA">
        <w:t>(</w:t>
      </w:r>
      <w:proofErr w:type="spellStart"/>
      <w:r w:rsidRPr="004969EA">
        <w:t>ticker,start</w:t>
      </w:r>
      <w:proofErr w:type="spellEnd"/>
      <w:r w:rsidRPr="004969EA">
        <w:t>=</w:t>
      </w:r>
      <w:proofErr w:type="spellStart"/>
      <w:r w:rsidRPr="004969EA">
        <w:t>start_date,end</w:t>
      </w:r>
      <w:proofErr w:type="spellEnd"/>
      <w:r w:rsidRPr="004969EA">
        <w:t>=</w:t>
      </w:r>
      <w:proofErr w:type="spellStart"/>
      <w:r w:rsidRPr="004969EA">
        <w:t>end_date</w:t>
      </w:r>
      <w:proofErr w:type="spellEnd"/>
      <w:r w:rsidRPr="004969EA">
        <w:t>)</w:t>
      </w:r>
    </w:p>
    <w:p w14:paraId="636D4FC9" w14:textId="77777777" w:rsidR="00BA06C1" w:rsidRPr="004969EA" w:rsidRDefault="00BA06C1" w:rsidP="00BA06C1">
      <w:proofErr w:type="gramStart"/>
      <w:r w:rsidRPr="004969EA">
        <w:t>print(</w:t>
      </w:r>
      <w:proofErr w:type="gramEnd"/>
      <w:r w:rsidRPr="004969EA">
        <w:t>"stock data preview:\</w:t>
      </w:r>
      <w:proofErr w:type="spellStart"/>
      <w:r w:rsidRPr="004969EA">
        <w:t>n",data</w:t>
      </w:r>
      <w:proofErr w:type="spellEnd"/>
      <w:r w:rsidRPr="004969EA">
        <w:t>)</w:t>
      </w:r>
    </w:p>
    <w:p w14:paraId="739AC87A" w14:textId="77777777" w:rsidR="00BA06C1" w:rsidRPr="004969EA" w:rsidRDefault="00BA06C1" w:rsidP="00BA06C1">
      <w:proofErr w:type="spellStart"/>
      <w:proofErr w:type="gramStart"/>
      <w:r w:rsidRPr="004969EA">
        <w:t>plt.figure</w:t>
      </w:r>
      <w:proofErr w:type="spellEnd"/>
      <w:proofErr w:type="gramEnd"/>
      <w:r w:rsidRPr="004969EA">
        <w:t>(</w:t>
      </w:r>
      <w:proofErr w:type="spellStart"/>
      <w:r w:rsidRPr="004969EA">
        <w:t>figsize</w:t>
      </w:r>
      <w:proofErr w:type="spellEnd"/>
      <w:r w:rsidRPr="004969EA">
        <w:t>=(12,6))</w:t>
      </w:r>
    </w:p>
    <w:p w14:paraId="1409F732" w14:textId="77777777" w:rsidR="00BA06C1" w:rsidRPr="004969EA" w:rsidRDefault="00BA06C1" w:rsidP="00BA06C1">
      <w:proofErr w:type="spellStart"/>
      <w:proofErr w:type="gramStart"/>
      <w:r w:rsidRPr="004969EA">
        <w:t>plt.scatter</w:t>
      </w:r>
      <w:proofErr w:type="spellEnd"/>
      <w:proofErr w:type="gramEnd"/>
      <w:r w:rsidRPr="004969EA">
        <w:t>(data['Volume'],data['Close'],alpha=0.5)</w:t>
      </w:r>
    </w:p>
    <w:p w14:paraId="5D5CEAD7" w14:textId="77777777" w:rsidR="00BA06C1" w:rsidRPr="004969EA" w:rsidRDefault="00BA06C1" w:rsidP="00BA06C1">
      <w:proofErr w:type="spellStart"/>
      <w:proofErr w:type="gramStart"/>
      <w:r w:rsidRPr="004969EA">
        <w:t>plt.xlabel</w:t>
      </w:r>
      <w:proofErr w:type="spellEnd"/>
      <w:proofErr w:type="gramEnd"/>
      <w:r w:rsidRPr="004969EA">
        <w:t>("Trading volume")</w:t>
      </w:r>
    </w:p>
    <w:p w14:paraId="50AA245A" w14:textId="77777777" w:rsidR="00BA06C1" w:rsidRPr="004969EA" w:rsidRDefault="00BA06C1" w:rsidP="00BA06C1">
      <w:proofErr w:type="spellStart"/>
      <w:proofErr w:type="gramStart"/>
      <w:r w:rsidRPr="004969EA">
        <w:t>plt.ylabel</w:t>
      </w:r>
      <w:proofErr w:type="spellEnd"/>
      <w:proofErr w:type="gramEnd"/>
      <w:r w:rsidRPr="004969EA">
        <w:t>("close price (USD):")</w:t>
      </w:r>
    </w:p>
    <w:p w14:paraId="2A418044" w14:textId="77777777" w:rsidR="00BA06C1" w:rsidRPr="004969EA" w:rsidRDefault="00BA06C1" w:rsidP="00BA06C1">
      <w:proofErr w:type="spellStart"/>
      <w:proofErr w:type="gramStart"/>
      <w:r w:rsidRPr="004969EA">
        <w:lastRenderedPageBreak/>
        <w:t>plt.title</w:t>
      </w:r>
      <w:proofErr w:type="spellEnd"/>
      <w:proofErr w:type="gramEnd"/>
      <w:r w:rsidRPr="004969EA">
        <w:t xml:space="preserve">("Trading volume vs stock prices of alphabet </w:t>
      </w:r>
      <w:proofErr w:type="spellStart"/>
      <w:r w:rsidRPr="004969EA">
        <w:t>inc</w:t>
      </w:r>
      <w:proofErr w:type="spellEnd"/>
      <w:r w:rsidRPr="004969EA">
        <w:t>(GOOGL)")</w:t>
      </w:r>
    </w:p>
    <w:p w14:paraId="2DE275F0" w14:textId="77777777" w:rsidR="00BA06C1" w:rsidRPr="004969EA" w:rsidRDefault="00BA06C1" w:rsidP="00BA06C1">
      <w:proofErr w:type="spellStart"/>
      <w:proofErr w:type="gramStart"/>
      <w:r w:rsidRPr="004969EA">
        <w:t>plt.grid</w:t>
      </w:r>
      <w:proofErr w:type="spellEnd"/>
      <w:proofErr w:type="gramEnd"/>
      <w:r w:rsidRPr="004969EA">
        <w:t>(True)</w:t>
      </w:r>
    </w:p>
    <w:p w14:paraId="6265104A" w14:textId="63D34BBB" w:rsidR="00BA06C1" w:rsidRPr="004969EA" w:rsidRDefault="00BA06C1" w:rsidP="00BA06C1">
      <w:proofErr w:type="spellStart"/>
      <w:proofErr w:type="gramStart"/>
      <w:r w:rsidRPr="004969EA">
        <w:t>plt.show</w:t>
      </w:r>
      <w:proofErr w:type="spellEnd"/>
      <w:proofErr w:type="gramEnd"/>
      <w:r w:rsidRPr="004969EA">
        <w:t>()</w:t>
      </w:r>
    </w:p>
    <w:p w14:paraId="0AF64527" w14:textId="77777777" w:rsidR="00BA06C1" w:rsidRPr="004969EA" w:rsidRDefault="00BA06C1" w:rsidP="009170B0">
      <w:pPr>
        <w:rPr>
          <w:b/>
          <w:bCs/>
        </w:rPr>
      </w:pPr>
    </w:p>
    <w:p w14:paraId="655E6BC7" w14:textId="77777777" w:rsidR="009170B0" w:rsidRPr="004969EA" w:rsidRDefault="009170B0" w:rsidP="009170B0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616D608D" w14:textId="1E47CB53" w:rsidR="00BA06C1" w:rsidRPr="004969EA" w:rsidRDefault="00BA06C1" w:rsidP="009170B0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6CEFADF4" wp14:editId="23961CEE">
            <wp:extent cx="5731510" cy="3223895"/>
            <wp:effectExtent l="0" t="0" r="2540" b="0"/>
            <wp:docPr id="162066845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A2A7B" w14:textId="77777777" w:rsidR="009170B0" w:rsidRPr="004969EA" w:rsidRDefault="009170B0" w:rsidP="00375A8C">
      <w:pPr>
        <w:ind w:left="360"/>
        <w:rPr>
          <w:rFonts w:ascii="Helvetica" w:hAnsi="Helvetica" w:cs="Helvetica"/>
          <w:shd w:val="clear" w:color="auto" w:fill="FFFFFF"/>
        </w:rPr>
      </w:pPr>
    </w:p>
    <w:p w14:paraId="03D5F536" w14:textId="36DFFB62" w:rsidR="00375A8C" w:rsidRPr="002F7D15" w:rsidRDefault="002F7D15" w:rsidP="002F7D15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7.</w:t>
      </w:r>
      <w:r w:rsidR="00375A8C" w:rsidRPr="002F7D15">
        <w:rPr>
          <w:rFonts w:ascii="Helvetica" w:hAnsi="Helvetica" w:cs="Helvetica"/>
          <w:shd w:val="clear" w:color="auto" w:fill="FFFFFF"/>
        </w:rPr>
        <w:t xml:space="preserve">Write a Pandas program to create a Pivot table and find the maximum and minimum sale value of the </w:t>
      </w:r>
      <w:proofErr w:type="gramStart"/>
      <w:r w:rsidR="00375A8C" w:rsidRPr="002F7D15">
        <w:rPr>
          <w:rFonts w:ascii="Helvetica" w:hAnsi="Helvetica" w:cs="Helvetica"/>
          <w:shd w:val="clear" w:color="auto" w:fill="FFFFFF"/>
        </w:rPr>
        <w:t>items.</w:t>
      </w:r>
      <w:r w:rsidR="00166A2B" w:rsidRPr="002F7D15">
        <w:rPr>
          <w:rFonts w:ascii="Helvetica" w:hAnsi="Helvetica" w:cs="Helvetica"/>
          <w:shd w:val="clear" w:color="auto" w:fill="FFFFFF"/>
        </w:rPr>
        <w:t>(</w:t>
      </w:r>
      <w:proofErr w:type="gramEnd"/>
      <w:r w:rsidR="00166A2B" w:rsidRPr="002F7D15">
        <w:rPr>
          <w:rFonts w:ascii="Helvetica" w:hAnsi="Helvetica" w:cs="Helvetica"/>
          <w:shd w:val="clear" w:color="auto" w:fill="FFFFFF"/>
        </w:rPr>
        <w:t xml:space="preserve">refer </w:t>
      </w:r>
      <w:proofErr w:type="spellStart"/>
      <w:r w:rsidR="00166A2B" w:rsidRPr="002F7D15">
        <w:rPr>
          <w:rFonts w:ascii="Helvetica" w:hAnsi="Helvetica" w:cs="Helvetica"/>
          <w:shd w:val="clear" w:color="auto" w:fill="FFFFFF"/>
        </w:rPr>
        <w:t>sales_data</w:t>
      </w:r>
      <w:proofErr w:type="spellEnd"/>
      <w:r w:rsidR="00166A2B" w:rsidRPr="002F7D15">
        <w:rPr>
          <w:rFonts w:ascii="Helvetica" w:hAnsi="Helvetica" w:cs="Helvetica"/>
          <w:shd w:val="clear" w:color="auto" w:fill="FFFFFF"/>
        </w:rPr>
        <w:t xml:space="preserve"> table)</w:t>
      </w:r>
    </w:p>
    <w:p w14:paraId="79858A6D" w14:textId="23085E96" w:rsidR="00E47B13" w:rsidRDefault="00E47B13" w:rsidP="00E47B13">
      <w:pPr>
        <w:rPr>
          <w:b/>
          <w:bCs/>
        </w:rPr>
      </w:pPr>
      <w:r w:rsidRPr="004969EA">
        <w:rPr>
          <w:rFonts w:ascii="Helvetica" w:hAnsi="Helvetica" w:cs="Helvetica"/>
          <w:shd w:val="clear" w:color="auto" w:fill="FFFFFF"/>
        </w:rPr>
        <w:t xml:space="preserve"> </w:t>
      </w:r>
      <w:r w:rsidRPr="004969EA">
        <w:rPr>
          <w:b/>
          <w:bCs/>
        </w:rPr>
        <w:t>AIM:</w:t>
      </w:r>
    </w:p>
    <w:p w14:paraId="0B36CC08" w14:textId="7FEF4D7A" w:rsidR="00A264BA" w:rsidRPr="00A264BA" w:rsidRDefault="00A264BA" w:rsidP="00E47B13">
      <w:r>
        <w:t xml:space="preserve">To develop </w:t>
      </w:r>
      <w:r w:rsidRPr="002F7D15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2F7D15">
        <w:rPr>
          <w:rFonts w:ascii="Helvetica" w:hAnsi="Helvetica" w:cs="Helvetica"/>
          <w:shd w:val="clear" w:color="auto" w:fill="FFFFFF"/>
        </w:rPr>
        <w:t>andas</w:t>
      </w:r>
      <w:proofErr w:type="gramEnd"/>
      <w:r w:rsidRPr="002F7D15">
        <w:rPr>
          <w:rFonts w:ascii="Helvetica" w:hAnsi="Helvetica" w:cs="Helvetica"/>
          <w:shd w:val="clear" w:color="auto" w:fill="FFFFFF"/>
        </w:rPr>
        <w:t xml:space="preserve"> program to create a Pivot table and find the maximum and minimum sale value of the items.</w:t>
      </w:r>
    </w:p>
    <w:p w14:paraId="131C65E5" w14:textId="77777777" w:rsidR="00E47B13" w:rsidRDefault="00E47B13" w:rsidP="00E47B13">
      <w:pPr>
        <w:rPr>
          <w:b/>
          <w:bCs/>
        </w:rPr>
      </w:pPr>
      <w:r w:rsidRPr="004969EA">
        <w:rPr>
          <w:b/>
          <w:bCs/>
        </w:rPr>
        <w:t>ALGORITHM:</w:t>
      </w:r>
    </w:p>
    <w:p w14:paraId="659F5776" w14:textId="77777777" w:rsidR="00A264BA" w:rsidRDefault="00A264BA" w:rsidP="00A264BA">
      <w:r>
        <w:t>1. Import the `pandas` library.</w:t>
      </w:r>
    </w:p>
    <w:p w14:paraId="2CEB2D73" w14:textId="77777777" w:rsidR="00A264BA" w:rsidRDefault="00A264BA" w:rsidP="00A264BA">
      <w:r>
        <w:t>2. Create a dictionary with data for order dates, items, units, and amounts.</w:t>
      </w:r>
    </w:p>
    <w:p w14:paraId="553B579D" w14:textId="77777777" w:rsidR="00A264BA" w:rsidRDefault="00A264BA" w:rsidP="00A264BA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609CFCC6" w14:textId="77777777" w:rsidR="00A264BA" w:rsidRDefault="00A264BA" w:rsidP="00A264BA">
      <w:r>
        <w:t xml:space="preserve">4. Create a pivot table from the </w:t>
      </w:r>
      <w:proofErr w:type="spellStart"/>
      <w:r>
        <w:t>DataFrame</w:t>
      </w:r>
      <w:proofErr w:type="spellEnd"/>
      <w:r>
        <w:t xml:space="preserve"> with 'Amount' as values, 'Item' as index, and using 'max' and 'min' as aggregation functions.</w:t>
      </w:r>
    </w:p>
    <w:p w14:paraId="019A1080" w14:textId="77777777" w:rsidR="00A264BA" w:rsidRDefault="00A264BA" w:rsidP="00A264BA">
      <w:r>
        <w:t>5. Rename the columns of the pivot table to '</w:t>
      </w:r>
      <w:proofErr w:type="spellStart"/>
      <w:r>
        <w:t>max_sale</w:t>
      </w:r>
      <w:proofErr w:type="spellEnd"/>
      <w:r>
        <w:t>' and '</w:t>
      </w:r>
      <w:proofErr w:type="spellStart"/>
      <w:r>
        <w:t>min_sale</w:t>
      </w:r>
      <w:proofErr w:type="spellEnd"/>
      <w:r>
        <w:t>'.</w:t>
      </w:r>
    </w:p>
    <w:p w14:paraId="28D6E6DD" w14:textId="0E77A671" w:rsidR="00A264BA" w:rsidRPr="00A264BA" w:rsidRDefault="00A264BA" w:rsidP="00A264BA">
      <w:r>
        <w:t>6. Print the pivot table.</w:t>
      </w:r>
    </w:p>
    <w:p w14:paraId="437DC40E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PROGRAM:</w:t>
      </w:r>
    </w:p>
    <w:p w14:paraId="353C2B84" w14:textId="77777777" w:rsidR="005A30F3" w:rsidRPr="004969EA" w:rsidRDefault="005A30F3" w:rsidP="005A30F3">
      <w:r w:rsidRPr="004969EA">
        <w:lastRenderedPageBreak/>
        <w:t>import pandas as pd</w:t>
      </w:r>
    </w:p>
    <w:p w14:paraId="605E24C4" w14:textId="77777777" w:rsidR="005A30F3" w:rsidRPr="004969EA" w:rsidRDefault="005A30F3" w:rsidP="005A30F3">
      <w:r w:rsidRPr="004969EA">
        <w:t>data</w:t>
      </w:r>
      <w:proofErr w:type="gramStart"/>
      <w:r w:rsidRPr="004969EA">
        <w:t>={</w:t>
      </w:r>
      <w:proofErr w:type="gramEnd"/>
    </w:p>
    <w:p w14:paraId="16B56DCA" w14:textId="77777777" w:rsidR="005A30F3" w:rsidRPr="004969EA" w:rsidRDefault="005A30F3" w:rsidP="005A30F3">
      <w:r w:rsidRPr="004969EA">
        <w:t xml:space="preserve">    "</w:t>
      </w:r>
      <w:proofErr w:type="spellStart"/>
      <w:r w:rsidRPr="004969EA">
        <w:t>OrderDate</w:t>
      </w:r>
      <w:proofErr w:type="spellEnd"/>
      <w:r w:rsidRPr="004969EA">
        <w:t>": ["2023-01-01", "2023-01-01", "2023-01-02", "2023-01-02", "2023-01-03", "2023-01-03"],</w:t>
      </w:r>
    </w:p>
    <w:p w14:paraId="49419827" w14:textId="77777777" w:rsidR="005A30F3" w:rsidRPr="004969EA" w:rsidRDefault="005A30F3" w:rsidP="005A30F3">
      <w:r w:rsidRPr="004969EA">
        <w:t xml:space="preserve">    "Item": ["Item A", "Item B", "Item A", "Item B", "Item C", "Item A"],</w:t>
      </w:r>
    </w:p>
    <w:p w14:paraId="7476EBBA" w14:textId="77777777" w:rsidR="005A30F3" w:rsidRPr="004969EA" w:rsidRDefault="005A30F3" w:rsidP="005A30F3">
      <w:r w:rsidRPr="004969EA">
        <w:t xml:space="preserve">    "Units": [10, 5, 7, 10, 3, 15],</w:t>
      </w:r>
    </w:p>
    <w:p w14:paraId="113E3D6D" w14:textId="77777777" w:rsidR="005A30F3" w:rsidRPr="004969EA" w:rsidRDefault="005A30F3" w:rsidP="005A30F3">
      <w:r w:rsidRPr="004969EA">
        <w:t xml:space="preserve">    "Amount": [200, 150, 140, 300, 90, 300]</w:t>
      </w:r>
    </w:p>
    <w:p w14:paraId="1BC74602" w14:textId="77777777" w:rsidR="005A30F3" w:rsidRPr="004969EA" w:rsidRDefault="005A30F3" w:rsidP="005A30F3">
      <w:r w:rsidRPr="004969EA">
        <w:t xml:space="preserve">    }</w:t>
      </w:r>
    </w:p>
    <w:p w14:paraId="46D5722C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0589EBB6" w14:textId="77777777" w:rsidR="005A30F3" w:rsidRPr="004969EA" w:rsidRDefault="005A30F3" w:rsidP="005A30F3">
      <w:r w:rsidRPr="004969EA">
        <w:t>pivot_table=</w:t>
      </w:r>
      <w:proofErr w:type="gramStart"/>
      <w:r w:rsidRPr="004969EA">
        <w:t>df.pivot</w:t>
      </w:r>
      <w:proofErr w:type="gramEnd"/>
      <w:r w:rsidRPr="004969EA">
        <w:t>_table(values='Amount',index='Item',aggfunc=['max','min'])</w:t>
      </w:r>
    </w:p>
    <w:p w14:paraId="172463E9" w14:textId="77777777" w:rsidR="005A30F3" w:rsidRPr="004969EA" w:rsidRDefault="005A30F3" w:rsidP="005A30F3">
      <w:proofErr w:type="spellStart"/>
      <w:r w:rsidRPr="004969EA">
        <w:t>pivot_</w:t>
      </w:r>
      <w:proofErr w:type="gramStart"/>
      <w:r w:rsidRPr="004969EA">
        <w:t>table.columns</w:t>
      </w:r>
      <w:proofErr w:type="spellEnd"/>
      <w:proofErr w:type="gramEnd"/>
      <w:r w:rsidRPr="004969EA">
        <w:t>=['max_sale','</w:t>
      </w:r>
      <w:proofErr w:type="spellStart"/>
      <w:r w:rsidRPr="004969EA">
        <w:t>min_sale</w:t>
      </w:r>
      <w:proofErr w:type="spellEnd"/>
      <w:r w:rsidRPr="004969EA">
        <w:t>']</w:t>
      </w:r>
    </w:p>
    <w:p w14:paraId="154D8F9A" w14:textId="6A199D5C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pivot table\n",</w:t>
      </w:r>
      <w:proofErr w:type="spellStart"/>
      <w:r w:rsidRPr="004969EA">
        <w:t>pivot_table</w:t>
      </w:r>
      <w:proofErr w:type="spellEnd"/>
      <w:r w:rsidRPr="004969EA">
        <w:t>)</w:t>
      </w:r>
    </w:p>
    <w:p w14:paraId="777D78F4" w14:textId="103DC473" w:rsidR="00BA06C1" w:rsidRPr="004969EA" w:rsidRDefault="00BA06C1" w:rsidP="00E47B13"/>
    <w:p w14:paraId="4AD719F6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553F51FD" w14:textId="2FE98A35" w:rsidR="00BA06C1" w:rsidRPr="004969EA" w:rsidRDefault="005A30F3" w:rsidP="00E47B13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3AEAA8F3" wp14:editId="27FD861F">
            <wp:extent cx="5731510" cy="3223895"/>
            <wp:effectExtent l="0" t="0" r="2540" b="0"/>
            <wp:docPr id="550873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8737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4CB24" w14:textId="77777777" w:rsidR="00BA06C1" w:rsidRPr="004969EA" w:rsidRDefault="00BA06C1" w:rsidP="00E47B13">
      <w:pPr>
        <w:rPr>
          <w:b/>
          <w:bCs/>
        </w:rPr>
      </w:pPr>
    </w:p>
    <w:p w14:paraId="422CC98C" w14:textId="67A4EBC3" w:rsidR="00375A8C" w:rsidRPr="002F7D15" w:rsidRDefault="002F7D15" w:rsidP="002F7D15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8.</w:t>
      </w:r>
      <w:r w:rsidR="00375A8C" w:rsidRPr="002F7D15">
        <w:rPr>
          <w:rFonts w:ascii="Helvetica" w:hAnsi="Helvetica" w:cs="Helvetica"/>
          <w:shd w:val="clear" w:color="auto" w:fill="FFFFFF"/>
        </w:rPr>
        <w:t>Write a Pandas program to create a Pivot table and find the item wise unit sold.</w:t>
      </w:r>
      <w:r w:rsidR="00166A2B" w:rsidRPr="002F7D15">
        <w:rPr>
          <w:rFonts w:ascii="Helvetica" w:hAnsi="Helvetica" w:cs="Helvetica"/>
          <w:shd w:val="clear" w:color="auto" w:fill="FFFFFF"/>
        </w:rPr>
        <w:t xml:space="preserve"> </w:t>
      </w:r>
      <w:proofErr w:type="gramStart"/>
      <w:r w:rsidR="00166A2B" w:rsidRPr="002F7D15">
        <w:rPr>
          <w:rFonts w:ascii="Helvetica" w:hAnsi="Helvetica" w:cs="Helvetica"/>
          <w:shd w:val="clear" w:color="auto" w:fill="FFFFFF"/>
        </w:rPr>
        <w:t>.(</w:t>
      </w:r>
      <w:proofErr w:type="gramEnd"/>
      <w:r w:rsidR="00166A2B" w:rsidRPr="002F7D15">
        <w:rPr>
          <w:rFonts w:ascii="Helvetica" w:hAnsi="Helvetica" w:cs="Helvetica"/>
          <w:shd w:val="clear" w:color="auto" w:fill="FFFFFF"/>
        </w:rPr>
        <w:t xml:space="preserve">refer </w:t>
      </w:r>
      <w:proofErr w:type="spellStart"/>
      <w:r w:rsidR="00166A2B" w:rsidRPr="002F7D15">
        <w:rPr>
          <w:rFonts w:ascii="Helvetica" w:hAnsi="Helvetica" w:cs="Helvetica"/>
          <w:shd w:val="clear" w:color="auto" w:fill="FFFFFF"/>
        </w:rPr>
        <w:t>sales_data</w:t>
      </w:r>
      <w:proofErr w:type="spellEnd"/>
      <w:r w:rsidR="00166A2B" w:rsidRPr="002F7D15">
        <w:rPr>
          <w:rFonts w:ascii="Helvetica" w:hAnsi="Helvetica" w:cs="Helvetica"/>
          <w:shd w:val="clear" w:color="auto" w:fill="FFFFFF"/>
        </w:rPr>
        <w:t xml:space="preserve"> table)</w:t>
      </w:r>
    </w:p>
    <w:p w14:paraId="58655AF1" w14:textId="679D25EC" w:rsidR="00E47B13" w:rsidRDefault="00E47B13" w:rsidP="00E47B13">
      <w:pPr>
        <w:rPr>
          <w:b/>
          <w:bCs/>
        </w:rPr>
      </w:pPr>
      <w:r w:rsidRPr="004969EA">
        <w:rPr>
          <w:b/>
          <w:bCs/>
        </w:rPr>
        <w:t>AIM:</w:t>
      </w:r>
    </w:p>
    <w:p w14:paraId="32A5609E" w14:textId="7BE73E92" w:rsidR="00A264BA" w:rsidRPr="002F7D15" w:rsidRDefault="00A264BA" w:rsidP="00A264BA">
      <w:pPr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2F7D15">
        <w:rPr>
          <w:rFonts w:ascii="Helvetica" w:hAnsi="Helvetica" w:cs="Helvetica"/>
          <w:shd w:val="clear" w:color="auto" w:fill="FFFFFF"/>
        </w:rPr>
        <w:t>a Pandas program to create a Pivot table and find the item wise unit sold.</w:t>
      </w:r>
    </w:p>
    <w:p w14:paraId="675F2127" w14:textId="0D786452" w:rsidR="00A264BA" w:rsidRPr="00A264BA" w:rsidRDefault="00A264BA" w:rsidP="00E47B13"/>
    <w:p w14:paraId="4A971A71" w14:textId="1F19E47B" w:rsidR="00A264BA" w:rsidRPr="00A264BA" w:rsidRDefault="00E47B13" w:rsidP="00A264BA">
      <w:pPr>
        <w:rPr>
          <w:b/>
          <w:bCs/>
        </w:rPr>
      </w:pPr>
      <w:r w:rsidRPr="004969EA">
        <w:rPr>
          <w:b/>
          <w:bCs/>
        </w:rPr>
        <w:lastRenderedPageBreak/>
        <w:t>ALGORITHM:</w:t>
      </w:r>
    </w:p>
    <w:p w14:paraId="21DE2B28" w14:textId="77777777" w:rsidR="00A264BA" w:rsidRDefault="00A264BA" w:rsidP="00A264BA">
      <w:r>
        <w:t>1. Import the `pandas` library.</w:t>
      </w:r>
    </w:p>
    <w:p w14:paraId="632A69A8" w14:textId="77777777" w:rsidR="00A264BA" w:rsidRDefault="00A264BA" w:rsidP="00A264BA">
      <w:r>
        <w:t>2. Create a dictionary with data for order dates, items, units, and amounts.</w:t>
      </w:r>
    </w:p>
    <w:p w14:paraId="6D2440D9" w14:textId="77777777" w:rsidR="00A264BA" w:rsidRDefault="00A264BA" w:rsidP="00A264BA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22D8B779" w14:textId="77777777" w:rsidR="00A264BA" w:rsidRDefault="00A264BA" w:rsidP="00A264BA">
      <w:r>
        <w:t xml:space="preserve">4. Print the </w:t>
      </w:r>
      <w:proofErr w:type="spellStart"/>
      <w:r>
        <w:t>DataFrame</w:t>
      </w:r>
      <w:proofErr w:type="spellEnd"/>
      <w:r>
        <w:t>.</w:t>
      </w:r>
    </w:p>
    <w:p w14:paraId="6F03737F" w14:textId="77777777" w:rsidR="00A264BA" w:rsidRDefault="00A264BA" w:rsidP="00A264BA">
      <w:r>
        <w:t xml:space="preserve">5. Create a pivot table from the </w:t>
      </w:r>
      <w:proofErr w:type="spellStart"/>
      <w:r>
        <w:t>DataFrame</w:t>
      </w:r>
      <w:proofErr w:type="spellEnd"/>
      <w:r>
        <w:t xml:space="preserve"> with 'Units' as values, 'Item' as index, and using 'sum' as the aggregation function.</w:t>
      </w:r>
    </w:p>
    <w:p w14:paraId="7272C778" w14:textId="77777777" w:rsidR="00A264BA" w:rsidRDefault="00A264BA" w:rsidP="00A264BA">
      <w:r>
        <w:t>6. Rename the columns of the pivot table to '</w:t>
      </w:r>
      <w:proofErr w:type="spellStart"/>
      <w:r>
        <w:t>Total_unit_sold</w:t>
      </w:r>
      <w:proofErr w:type="spellEnd"/>
      <w:r>
        <w:t>'.</w:t>
      </w:r>
    </w:p>
    <w:p w14:paraId="1E80D5B2" w14:textId="385B3C02" w:rsidR="00A264BA" w:rsidRPr="00A264BA" w:rsidRDefault="00A264BA" w:rsidP="00A264BA">
      <w:r>
        <w:t>7. Print the pivot table.</w:t>
      </w:r>
    </w:p>
    <w:p w14:paraId="210B3936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PROGRAM:</w:t>
      </w:r>
    </w:p>
    <w:p w14:paraId="45108FCD" w14:textId="77777777" w:rsidR="005A30F3" w:rsidRPr="004969EA" w:rsidRDefault="005A30F3" w:rsidP="005A30F3">
      <w:r w:rsidRPr="004969EA">
        <w:t>import pandas as pd</w:t>
      </w:r>
    </w:p>
    <w:p w14:paraId="27697BA6" w14:textId="77777777" w:rsidR="005A30F3" w:rsidRPr="004969EA" w:rsidRDefault="005A30F3" w:rsidP="005A30F3">
      <w:r w:rsidRPr="004969EA">
        <w:t>data = {</w:t>
      </w:r>
    </w:p>
    <w:p w14:paraId="14B9506C" w14:textId="77777777" w:rsidR="005A30F3" w:rsidRPr="004969EA" w:rsidRDefault="005A30F3" w:rsidP="005A30F3">
      <w:r w:rsidRPr="004969EA">
        <w:t xml:space="preserve">    "</w:t>
      </w:r>
      <w:proofErr w:type="spellStart"/>
      <w:r w:rsidRPr="004969EA">
        <w:t>OrderDate</w:t>
      </w:r>
      <w:proofErr w:type="spellEnd"/>
      <w:r w:rsidRPr="004969EA">
        <w:t>": ["2023-01-01", "2023-01-01", "2023-01-02", "2023-01-02", "2023-01-03", "2023-01-03"],</w:t>
      </w:r>
    </w:p>
    <w:p w14:paraId="244EECCB" w14:textId="77777777" w:rsidR="005A30F3" w:rsidRPr="004969EA" w:rsidRDefault="005A30F3" w:rsidP="005A30F3">
      <w:r w:rsidRPr="004969EA">
        <w:t xml:space="preserve">    "Item": ["Item A", "Item B", "Item A", "Item B", "Item C", "Item A"],</w:t>
      </w:r>
    </w:p>
    <w:p w14:paraId="02DEEC03" w14:textId="77777777" w:rsidR="005A30F3" w:rsidRPr="004969EA" w:rsidRDefault="005A30F3" w:rsidP="005A30F3">
      <w:r w:rsidRPr="004969EA">
        <w:t xml:space="preserve">    "Units": [10, 5, 7, 10, 3, 15],</w:t>
      </w:r>
    </w:p>
    <w:p w14:paraId="3D10CE69" w14:textId="77777777" w:rsidR="005A30F3" w:rsidRPr="004969EA" w:rsidRDefault="005A30F3" w:rsidP="005A30F3">
      <w:r w:rsidRPr="004969EA">
        <w:t xml:space="preserve">    "Amount": [200, 150, 140, 300, 90, 300]</w:t>
      </w:r>
    </w:p>
    <w:p w14:paraId="48CB6923" w14:textId="77777777" w:rsidR="005A30F3" w:rsidRPr="004969EA" w:rsidRDefault="005A30F3" w:rsidP="005A30F3">
      <w:r w:rsidRPr="004969EA">
        <w:t>}</w:t>
      </w:r>
    </w:p>
    <w:p w14:paraId="3E8D5023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4E48222F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sales data preview:\n",</w:t>
      </w:r>
      <w:proofErr w:type="spellStart"/>
      <w:r w:rsidRPr="004969EA">
        <w:t>df</w:t>
      </w:r>
      <w:proofErr w:type="spellEnd"/>
      <w:r w:rsidRPr="004969EA">
        <w:t>)</w:t>
      </w:r>
    </w:p>
    <w:p w14:paraId="40544C40" w14:textId="77777777" w:rsidR="005A30F3" w:rsidRPr="004969EA" w:rsidRDefault="005A30F3" w:rsidP="005A30F3">
      <w:r w:rsidRPr="004969EA">
        <w:t>pivot_table_units=</w:t>
      </w:r>
      <w:proofErr w:type="gramStart"/>
      <w:r w:rsidRPr="004969EA">
        <w:t>df.pivot</w:t>
      </w:r>
      <w:proofErr w:type="gramEnd"/>
      <w:r w:rsidRPr="004969EA">
        <w:t>_table(values='Units',index='Item',aggfunc='sum')</w:t>
      </w:r>
    </w:p>
    <w:p w14:paraId="7CFE11A8" w14:textId="77777777" w:rsidR="005A30F3" w:rsidRPr="004969EA" w:rsidRDefault="005A30F3" w:rsidP="005A30F3">
      <w:proofErr w:type="spellStart"/>
      <w:r w:rsidRPr="004969EA">
        <w:t>pivot_table_</w:t>
      </w:r>
      <w:proofErr w:type="gramStart"/>
      <w:r w:rsidRPr="004969EA">
        <w:t>units.columns</w:t>
      </w:r>
      <w:proofErr w:type="spellEnd"/>
      <w:proofErr w:type="gramEnd"/>
      <w:r w:rsidRPr="004969EA">
        <w:t>=['</w:t>
      </w:r>
      <w:proofErr w:type="spellStart"/>
      <w:r w:rsidRPr="004969EA">
        <w:t>Total_unit_sold</w:t>
      </w:r>
      <w:proofErr w:type="spellEnd"/>
      <w:r w:rsidRPr="004969EA">
        <w:t>']</w:t>
      </w:r>
    </w:p>
    <w:p w14:paraId="46650530" w14:textId="39F85524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pivot table:\n",</w:t>
      </w:r>
      <w:proofErr w:type="spellStart"/>
      <w:r w:rsidRPr="004969EA">
        <w:t>pivot_table_units</w:t>
      </w:r>
      <w:proofErr w:type="spellEnd"/>
      <w:r w:rsidRPr="004969EA">
        <w:t>)</w:t>
      </w:r>
    </w:p>
    <w:p w14:paraId="469E85A3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68847149" w14:textId="6B7F519A" w:rsidR="005A30F3" w:rsidRPr="004969EA" w:rsidRDefault="005A30F3" w:rsidP="00E47B13">
      <w:pPr>
        <w:rPr>
          <w:b/>
          <w:bCs/>
        </w:rPr>
      </w:pPr>
      <w:r w:rsidRPr="004969EA">
        <w:rPr>
          <w:noProof/>
        </w:rPr>
        <w:lastRenderedPageBreak/>
        <w:drawing>
          <wp:inline distT="0" distB="0" distL="0" distR="0" wp14:anchorId="0E6A75B0" wp14:editId="43F57204">
            <wp:extent cx="5731510" cy="3223895"/>
            <wp:effectExtent l="0" t="0" r="2540" b="0"/>
            <wp:docPr id="437461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46101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0C7AB" w14:textId="4A79A0D2" w:rsidR="00E47B13" w:rsidRPr="004969EA" w:rsidRDefault="00E47B13" w:rsidP="00E47B13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4B3CCACA" w14:textId="109EF80C" w:rsidR="00375A8C" w:rsidRPr="002F7D15" w:rsidRDefault="002F7D15" w:rsidP="002F7D15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9.</w:t>
      </w:r>
      <w:r w:rsidR="00375A8C" w:rsidRPr="002F7D15">
        <w:rPr>
          <w:rFonts w:ascii="Helvetica" w:hAnsi="Helvetica" w:cs="Helvetica"/>
          <w:shd w:val="clear" w:color="auto" w:fill="FFFFFF"/>
        </w:rPr>
        <w:t>Write a Pandas program to create a Pivot table and find the total sale amount region wise, manager wise, sales man wise.</w:t>
      </w:r>
      <w:r w:rsidR="00166A2B" w:rsidRPr="002F7D15">
        <w:rPr>
          <w:rFonts w:ascii="Helvetica" w:hAnsi="Helvetica" w:cs="Helvetica"/>
          <w:shd w:val="clear" w:color="auto" w:fill="FFFFFF"/>
        </w:rPr>
        <w:t xml:space="preserve"> </w:t>
      </w:r>
      <w:proofErr w:type="gramStart"/>
      <w:r w:rsidR="00166A2B" w:rsidRPr="002F7D15">
        <w:rPr>
          <w:rFonts w:ascii="Helvetica" w:hAnsi="Helvetica" w:cs="Helvetica"/>
          <w:shd w:val="clear" w:color="auto" w:fill="FFFFFF"/>
        </w:rPr>
        <w:t>.(</w:t>
      </w:r>
      <w:proofErr w:type="gramEnd"/>
      <w:r w:rsidR="00166A2B" w:rsidRPr="002F7D15">
        <w:rPr>
          <w:rFonts w:ascii="Helvetica" w:hAnsi="Helvetica" w:cs="Helvetica"/>
          <w:shd w:val="clear" w:color="auto" w:fill="FFFFFF"/>
        </w:rPr>
        <w:t xml:space="preserve">refer </w:t>
      </w:r>
      <w:proofErr w:type="spellStart"/>
      <w:r w:rsidR="00166A2B" w:rsidRPr="002F7D15">
        <w:rPr>
          <w:rFonts w:ascii="Helvetica" w:hAnsi="Helvetica" w:cs="Helvetica"/>
          <w:shd w:val="clear" w:color="auto" w:fill="FFFFFF"/>
        </w:rPr>
        <w:t>sales_data</w:t>
      </w:r>
      <w:proofErr w:type="spellEnd"/>
      <w:r w:rsidR="00166A2B" w:rsidRPr="002F7D15">
        <w:rPr>
          <w:rFonts w:ascii="Helvetica" w:hAnsi="Helvetica" w:cs="Helvetica"/>
          <w:shd w:val="clear" w:color="auto" w:fill="FFFFFF"/>
        </w:rPr>
        <w:t xml:space="preserve"> table)</w:t>
      </w:r>
    </w:p>
    <w:p w14:paraId="763C736F" w14:textId="77777777" w:rsidR="00166A2B" w:rsidRPr="004969EA" w:rsidRDefault="00166A2B" w:rsidP="00166A2B">
      <w:pPr>
        <w:ind w:left="360"/>
        <w:rPr>
          <w:rFonts w:ascii="Helvetica" w:hAnsi="Helvetica" w:cs="Helvetica"/>
          <w:b/>
          <w:shd w:val="clear" w:color="auto" w:fill="FFFFFF"/>
        </w:rPr>
      </w:pPr>
      <w:proofErr w:type="spellStart"/>
      <w:r w:rsidRPr="004969EA">
        <w:rPr>
          <w:rFonts w:ascii="Helvetica" w:hAnsi="Helvetica" w:cs="Helvetica"/>
          <w:b/>
          <w:shd w:val="clear" w:color="auto" w:fill="FFFFFF"/>
        </w:rPr>
        <w:t>Sales_data</w:t>
      </w:r>
      <w:proofErr w:type="spellEnd"/>
      <w:r w:rsidRPr="004969EA">
        <w:rPr>
          <w:rFonts w:ascii="Helvetica" w:hAnsi="Helvetica" w:cs="Helvetica"/>
          <w:b/>
          <w:shd w:val="clear" w:color="auto" w:fill="FFFFFF"/>
        </w:rPr>
        <w:t>:</w:t>
      </w:r>
    </w:p>
    <w:tbl>
      <w:tblPr>
        <w:tblW w:w="832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4"/>
        <w:gridCol w:w="778"/>
        <w:gridCol w:w="981"/>
        <w:gridCol w:w="1044"/>
        <w:gridCol w:w="1405"/>
        <w:gridCol w:w="613"/>
        <w:gridCol w:w="1133"/>
        <w:gridCol w:w="1192"/>
      </w:tblGrid>
      <w:tr w:rsidR="00375A8C" w:rsidRPr="004969EA" w14:paraId="4FBAA7E1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25512E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proofErr w:type="spellStart"/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OrderDat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A7FBE6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Reg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776425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Mana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49C51F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proofErr w:type="spellStart"/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SalesM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1BFC66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I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AE8922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Un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CF9A0C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proofErr w:type="spellStart"/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Unit_pric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5576C8" w14:textId="77777777" w:rsidR="00375A8C" w:rsidRPr="004969EA" w:rsidRDefault="00375A8C" w:rsidP="00375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proofErr w:type="spellStart"/>
            <w:r w:rsidRPr="004969EA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Sale_amt</w:t>
            </w:r>
            <w:proofErr w:type="spellEnd"/>
          </w:p>
        </w:tc>
      </w:tr>
      <w:tr w:rsidR="00375A8C" w:rsidRPr="004969EA" w14:paraId="7196E3CB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C738A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-6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D6522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1ADEC4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E0BFF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30905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1E22E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9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2D2AD1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D0714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3,810.00</w:t>
            </w:r>
          </w:p>
        </w:tc>
      </w:tr>
      <w:tr w:rsidR="00375A8C" w:rsidRPr="004969EA" w14:paraId="25651D69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ADE0A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-23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8F39F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AF520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EBCC1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Shel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0047A4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 xml:space="preserve">Home </w:t>
            </w:r>
            <w:proofErr w:type="spellStart"/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C969D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EF5D4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D9B79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5,000.00</w:t>
            </w:r>
          </w:p>
        </w:tc>
      </w:tr>
      <w:tr w:rsidR="00375A8C" w:rsidRPr="004969EA" w14:paraId="2DDF163A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25FADF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-9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15F98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138D7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25B4CA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Lui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957E94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25BB6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930468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1CE73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43,128.00</w:t>
            </w:r>
          </w:p>
        </w:tc>
      </w:tr>
      <w:tr w:rsidR="00375A8C" w:rsidRPr="004969EA" w14:paraId="54234349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64827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-26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EDEF7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077E3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imoth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81FEB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Dav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157A5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ll Phon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03169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85DD5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25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8A426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,075.00</w:t>
            </w:r>
          </w:p>
        </w:tc>
      </w:tr>
      <w:tr w:rsidR="00375A8C" w:rsidRPr="004969EA" w14:paraId="42EAA061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D932B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-1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7C7A18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We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64A0B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imoth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77717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Steph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47BC6A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14097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BC2E1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40041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7,088.00</w:t>
            </w:r>
          </w:p>
        </w:tc>
      </w:tr>
      <w:tr w:rsidR="00375A8C" w:rsidRPr="004969EA" w14:paraId="35311569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178CE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4-1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84F6FF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046B4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93758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11935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 xml:space="preserve">Home </w:t>
            </w:r>
            <w:proofErr w:type="spellStart"/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4F3B4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A1698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5976D8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0,000.00</w:t>
            </w:r>
          </w:p>
        </w:tc>
      </w:tr>
      <w:tr w:rsidR="00375A8C" w:rsidRPr="004969EA" w14:paraId="53F2F56F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0F27E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4-18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7B6D3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19A0B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3735C4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Stev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167D4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D0641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7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9D47E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DB8E6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89,850.00</w:t>
            </w:r>
          </w:p>
        </w:tc>
      </w:tr>
      <w:tr w:rsidR="00375A8C" w:rsidRPr="004969EA" w14:paraId="72821D53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BE927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-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04E13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404DC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F5771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Lui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E630A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E5503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42DD6B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35156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07,820.00</w:t>
            </w:r>
          </w:p>
        </w:tc>
      </w:tr>
      <w:tr w:rsidR="00375A8C" w:rsidRPr="004969EA" w14:paraId="119E5131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ABF95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-22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89E9C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We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DB643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Dougl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9F9C4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ichae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3ACF3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2B79A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E5A08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4C8531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8,336.00</w:t>
            </w:r>
          </w:p>
        </w:tc>
      </w:tr>
      <w:tr w:rsidR="00375A8C" w:rsidRPr="004969EA" w14:paraId="7C17DECE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9D749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-8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8F33C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C322FA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21BE8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9814C4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 xml:space="preserve">Home </w:t>
            </w:r>
            <w:proofErr w:type="spellStart"/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61927A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3CFBA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90263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0,000.00</w:t>
            </w:r>
          </w:p>
        </w:tc>
      </w:tr>
      <w:tr w:rsidR="00375A8C" w:rsidRPr="004969EA" w14:paraId="3D6E4E6A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CB6D5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-2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2F4B4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668E2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80E9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Sig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05697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ABB83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C6386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6E598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07,820.00</w:t>
            </w:r>
          </w:p>
        </w:tc>
      </w:tr>
      <w:tr w:rsidR="00375A8C" w:rsidRPr="004969EA" w14:paraId="3CAE3FD4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30A6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7-12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72FFB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C8D158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13E9D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Dia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FEEB4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 xml:space="preserve">Home </w:t>
            </w:r>
            <w:proofErr w:type="spellStart"/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939951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6D9291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9C8BD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4,500.00</w:t>
            </w:r>
          </w:p>
        </w:tc>
      </w:tr>
      <w:tr w:rsidR="00375A8C" w:rsidRPr="004969EA" w14:paraId="75070D6C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D377B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7-29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A571B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07599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Dougl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049181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Kar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4EDCA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 xml:space="preserve">Home </w:t>
            </w:r>
            <w:proofErr w:type="spellStart"/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74C604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8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DD7A3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A780DA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40,500.00</w:t>
            </w:r>
          </w:p>
        </w:tc>
      </w:tr>
      <w:tr w:rsidR="00375A8C" w:rsidRPr="004969EA" w14:paraId="42FAB0FB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9AED7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8-1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9479D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13333B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A11728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02204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elevi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9C962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398B5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,198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A390E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41,930.00</w:t>
            </w:r>
          </w:p>
        </w:tc>
      </w:tr>
      <w:tr w:rsidR="00375A8C" w:rsidRPr="004969EA" w14:paraId="4D003DE1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64567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9-1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55DF6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6974BF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Dougl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B0B1E8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Joh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A5E80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Desk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C3FB3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8A15B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25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6F32E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50.00</w:t>
            </w:r>
          </w:p>
        </w:tc>
      </w:tr>
      <w:tr w:rsidR="00375A8C" w:rsidRPr="004969EA" w14:paraId="66D1AAA0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52AD8B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9-18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D867F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18561B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ABFD3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1DCB5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Video Gam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0DE64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48E5D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8.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59F0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936.00</w:t>
            </w:r>
          </w:p>
        </w:tc>
      </w:tr>
      <w:tr w:rsidR="00375A8C" w:rsidRPr="004969EA" w14:paraId="5B0F8921" w14:textId="77777777" w:rsidTr="00375A8C">
        <w:trPr>
          <w:trHeight w:val="228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8B9DF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0-5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38889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ntr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DBE91C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Herm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8AA71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Sig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3A22D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 xml:space="preserve">Home </w:t>
            </w:r>
            <w:proofErr w:type="spellStart"/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Theat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5725A9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4CADE5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50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B7FA7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4,000.00</w:t>
            </w:r>
          </w:p>
        </w:tc>
      </w:tr>
      <w:tr w:rsidR="00375A8C" w:rsidRPr="004969EA" w14:paraId="4D06E934" w14:textId="77777777" w:rsidTr="00375A8C">
        <w:trPr>
          <w:trHeight w:val="24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0CAD2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0-22-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5B75CD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E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C32200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Mart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FC1C63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Alexand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D9D942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Cell Phon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7083E7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812756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225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CECFCE" w14:textId="77777777" w:rsidR="00375A8C" w:rsidRPr="004969EA" w:rsidRDefault="00375A8C" w:rsidP="00375A8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4969EA">
              <w:rPr>
                <w:rFonts w:ascii="Times New Roman" w:eastAsia="Times New Roman" w:hAnsi="Times New Roman" w:cs="Times New Roman"/>
                <w:lang w:eastAsia="en-IN"/>
              </w:rPr>
              <w:t>14,400.00</w:t>
            </w:r>
          </w:p>
        </w:tc>
      </w:tr>
    </w:tbl>
    <w:p w14:paraId="1D2D41CA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</w:p>
    <w:p w14:paraId="0AEC4C84" w14:textId="77777777" w:rsidR="00E47B13" w:rsidRDefault="00E47B13" w:rsidP="00E47B13">
      <w:pPr>
        <w:rPr>
          <w:b/>
          <w:bCs/>
        </w:rPr>
      </w:pPr>
      <w:r w:rsidRPr="004969EA">
        <w:rPr>
          <w:b/>
          <w:bCs/>
        </w:rPr>
        <w:lastRenderedPageBreak/>
        <w:t>AIM:</w:t>
      </w:r>
    </w:p>
    <w:p w14:paraId="03B54949" w14:textId="04A85A51" w:rsidR="00AE166F" w:rsidRPr="00AE166F" w:rsidRDefault="00AE166F" w:rsidP="00E47B13">
      <w:r>
        <w:t xml:space="preserve">To develop </w:t>
      </w:r>
      <w:r w:rsidR="00A264BA" w:rsidRPr="002F7D15">
        <w:rPr>
          <w:rFonts w:ascii="Helvetica" w:hAnsi="Helvetica" w:cs="Helvetica"/>
          <w:shd w:val="clear" w:color="auto" w:fill="FFFFFF"/>
        </w:rPr>
        <w:t>a Pandas program to create a Pivot table and find the total sale amount region wise, manager wise, sales man wise</w:t>
      </w:r>
    </w:p>
    <w:p w14:paraId="4AAE59DB" w14:textId="1250831F" w:rsidR="00A264BA" w:rsidRPr="00A264BA" w:rsidRDefault="00E47B13" w:rsidP="00A264BA">
      <w:pPr>
        <w:rPr>
          <w:b/>
          <w:bCs/>
        </w:rPr>
      </w:pPr>
      <w:r w:rsidRPr="004969EA">
        <w:rPr>
          <w:b/>
          <w:bCs/>
        </w:rPr>
        <w:t>ALGORITHM</w:t>
      </w:r>
      <w:r w:rsidR="00A264BA">
        <w:rPr>
          <w:b/>
          <w:bCs/>
        </w:rPr>
        <w:t>:</w:t>
      </w:r>
    </w:p>
    <w:p w14:paraId="1DBA13BB" w14:textId="77777777" w:rsidR="00A264BA" w:rsidRDefault="00A264BA" w:rsidP="00A264BA">
      <w:r>
        <w:t>1. Import the `pandas` library.</w:t>
      </w:r>
    </w:p>
    <w:p w14:paraId="0693B95D" w14:textId="77777777" w:rsidR="00A264BA" w:rsidRDefault="00A264BA" w:rsidP="00A264BA">
      <w:r>
        <w:t>2. Create a dictionary with data for order dates, regions, managers, salesmen, items, units, unit prices, and sale amounts.</w:t>
      </w:r>
    </w:p>
    <w:p w14:paraId="6C3AE2C0" w14:textId="77777777" w:rsidR="00A264BA" w:rsidRDefault="00A264BA" w:rsidP="00A264BA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2A19C1E8" w14:textId="77777777" w:rsidR="00A264BA" w:rsidRDefault="00A264BA" w:rsidP="00A264BA">
      <w:r>
        <w:t xml:space="preserve">4. Print the </w:t>
      </w:r>
      <w:proofErr w:type="spellStart"/>
      <w:r>
        <w:t>DataFrame</w:t>
      </w:r>
      <w:proofErr w:type="spellEnd"/>
      <w:r>
        <w:t>.</w:t>
      </w:r>
    </w:p>
    <w:p w14:paraId="3930B953" w14:textId="77777777" w:rsidR="00A264BA" w:rsidRDefault="00A264BA" w:rsidP="00A264BA">
      <w:r>
        <w:t xml:space="preserve">5. Create a pivot table from the </w:t>
      </w:r>
      <w:proofErr w:type="spellStart"/>
      <w:r>
        <w:t>DataFrame</w:t>
      </w:r>
      <w:proofErr w:type="spellEnd"/>
      <w:r>
        <w:t xml:space="preserve"> with '</w:t>
      </w:r>
      <w:proofErr w:type="spellStart"/>
      <w:r>
        <w:t>Sale_amt</w:t>
      </w:r>
      <w:proofErr w:type="spellEnd"/>
      <w:r>
        <w:t>' as values, ['Region', 'Manager', '</w:t>
      </w:r>
      <w:proofErr w:type="spellStart"/>
      <w:r>
        <w:t>SalesMan</w:t>
      </w:r>
      <w:proofErr w:type="spellEnd"/>
      <w:r>
        <w:t>'] as index, and using 'sum' as the aggregation function.</w:t>
      </w:r>
    </w:p>
    <w:p w14:paraId="3C7FCF8E" w14:textId="35C2EE3D" w:rsidR="00A264BA" w:rsidRPr="00A264BA" w:rsidRDefault="00A264BA" w:rsidP="00E47B13">
      <w:r>
        <w:t>6. Print the pivot table for total sales by region, manager, and salesman.</w:t>
      </w:r>
    </w:p>
    <w:p w14:paraId="01B620D2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PROGRAM:</w:t>
      </w:r>
    </w:p>
    <w:p w14:paraId="3AA6AA6A" w14:textId="77777777" w:rsidR="005A30F3" w:rsidRPr="004969EA" w:rsidRDefault="005A30F3" w:rsidP="005A30F3">
      <w:r w:rsidRPr="004969EA">
        <w:t>import pandas as pd</w:t>
      </w:r>
    </w:p>
    <w:p w14:paraId="26E465EC" w14:textId="77777777" w:rsidR="005A30F3" w:rsidRPr="004969EA" w:rsidRDefault="005A30F3" w:rsidP="005A30F3">
      <w:r w:rsidRPr="004969EA">
        <w:t>data = {</w:t>
      </w:r>
    </w:p>
    <w:p w14:paraId="2326D82B" w14:textId="77777777" w:rsidR="005A30F3" w:rsidRPr="004969EA" w:rsidRDefault="005A30F3" w:rsidP="005A30F3">
      <w:r w:rsidRPr="004969EA">
        <w:t xml:space="preserve">    "</w:t>
      </w:r>
      <w:proofErr w:type="spellStart"/>
      <w:r w:rsidRPr="004969EA">
        <w:t>OrderDate</w:t>
      </w:r>
      <w:proofErr w:type="spellEnd"/>
      <w:r w:rsidRPr="004969EA">
        <w:t xml:space="preserve">": ["1-6-18", "1-23-18", "2-9-18", "2-26-18", "3-15-18", "4-1-18", "4-18-18", "5-5-18", </w:t>
      </w:r>
    </w:p>
    <w:p w14:paraId="243F9D66" w14:textId="77777777" w:rsidR="005A30F3" w:rsidRPr="004969EA" w:rsidRDefault="005A30F3" w:rsidP="005A30F3">
      <w:r w:rsidRPr="004969EA">
        <w:t xml:space="preserve">                  "5-22-18", "6-8-18", "6-25-18", "7-12-18", "7-29-18", "8-15-18", "9-1-18", "9-18-18", </w:t>
      </w:r>
    </w:p>
    <w:p w14:paraId="3786193D" w14:textId="77777777" w:rsidR="005A30F3" w:rsidRPr="004969EA" w:rsidRDefault="005A30F3" w:rsidP="005A30F3">
      <w:r w:rsidRPr="004969EA">
        <w:t xml:space="preserve">                  "10-5-18", "10-22-18"],</w:t>
      </w:r>
    </w:p>
    <w:p w14:paraId="2E830211" w14:textId="77777777" w:rsidR="005A30F3" w:rsidRPr="004969EA" w:rsidRDefault="005A30F3" w:rsidP="005A30F3">
      <w:r w:rsidRPr="004969EA">
        <w:t xml:space="preserve">    "Region": ["East", "Central", "Central", "Central", "West", "East", "Central", "Central", </w:t>
      </w:r>
    </w:p>
    <w:p w14:paraId="72F315E6" w14:textId="77777777" w:rsidR="005A30F3" w:rsidRPr="004969EA" w:rsidRDefault="005A30F3" w:rsidP="005A30F3">
      <w:r w:rsidRPr="004969EA">
        <w:t xml:space="preserve">               "West", "East", "Central", "East", "East", "East", "Central", "East", "Central", "East"],</w:t>
      </w:r>
    </w:p>
    <w:p w14:paraId="729BFC95" w14:textId="77777777" w:rsidR="005A30F3" w:rsidRPr="004969EA" w:rsidRDefault="005A30F3" w:rsidP="005A30F3">
      <w:r w:rsidRPr="004969EA">
        <w:t xml:space="preserve">    "Manager": ["Martha", "Hermann", "Hermann", "Timothy", "Timothy", "Martha", "Martha", "Hermann", </w:t>
      </w:r>
    </w:p>
    <w:p w14:paraId="6535CCD9" w14:textId="77777777" w:rsidR="005A30F3" w:rsidRPr="004969EA" w:rsidRDefault="005A30F3" w:rsidP="005A30F3">
      <w:r w:rsidRPr="004969EA">
        <w:t xml:space="preserve">                "Douglas", "Martha", "Hermann", "Martha", "Douglas", "Martha", "Douglas", "Martha", </w:t>
      </w:r>
    </w:p>
    <w:p w14:paraId="5C009040" w14:textId="77777777" w:rsidR="005A30F3" w:rsidRPr="004969EA" w:rsidRDefault="005A30F3" w:rsidP="005A30F3">
      <w:r w:rsidRPr="004969EA">
        <w:t xml:space="preserve">                "Hermann", "Martha"],</w:t>
      </w:r>
    </w:p>
    <w:p w14:paraId="1CAAC4EA" w14:textId="77777777" w:rsidR="005A30F3" w:rsidRPr="004969EA" w:rsidRDefault="005A30F3" w:rsidP="005A30F3">
      <w:r w:rsidRPr="004969EA">
        <w:t xml:space="preserve">    "</w:t>
      </w:r>
      <w:proofErr w:type="spellStart"/>
      <w:r w:rsidRPr="004969EA">
        <w:t>SalesMan</w:t>
      </w:r>
      <w:proofErr w:type="spellEnd"/>
      <w:r w:rsidRPr="004969EA">
        <w:t xml:space="preserve">": ["Alexander", "Shelli", "Luis", "David", "Stephen", "Alexander", "Steven", "Luis", </w:t>
      </w:r>
    </w:p>
    <w:p w14:paraId="5E50FA6E" w14:textId="77777777" w:rsidR="005A30F3" w:rsidRPr="004969EA" w:rsidRDefault="005A30F3" w:rsidP="005A30F3">
      <w:r w:rsidRPr="004969EA">
        <w:t xml:space="preserve">                 "Michael", "Alexander", "Sigal", "Diana", "Karen", "Alexander", "John", "Alexander", </w:t>
      </w:r>
    </w:p>
    <w:p w14:paraId="63A43B5B" w14:textId="77777777" w:rsidR="005A30F3" w:rsidRPr="004969EA" w:rsidRDefault="005A30F3" w:rsidP="005A30F3">
      <w:r w:rsidRPr="004969EA">
        <w:t xml:space="preserve">                 "Sigal", "Alexander"],</w:t>
      </w:r>
    </w:p>
    <w:p w14:paraId="2E85F364" w14:textId="77777777" w:rsidR="005A30F3" w:rsidRPr="004969EA" w:rsidRDefault="005A30F3" w:rsidP="005A30F3">
      <w:r w:rsidRPr="004969EA">
        <w:t xml:space="preserve">    "Item": ["Television", "Home </w:t>
      </w:r>
      <w:proofErr w:type="spellStart"/>
      <w:r w:rsidRPr="004969EA">
        <w:t>Theater</w:t>
      </w:r>
      <w:proofErr w:type="spellEnd"/>
      <w:r w:rsidRPr="004969EA">
        <w:t xml:space="preserve">", "Television", "Cell Phone", "Television", "Home </w:t>
      </w:r>
      <w:proofErr w:type="spellStart"/>
      <w:r w:rsidRPr="004969EA">
        <w:t>Theater</w:t>
      </w:r>
      <w:proofErr w:type="spellEnd"/>
      <w:r w:rsidRPr="004969EA">
        <w:t xml:space="preserve">", </w:t>
      </w:r>
    </w:p>
    <w:p w14:paraId="63D71B4B" w14:textId="77777777" w:rsidR="005A30F3" w:rsidRPr="004969EA" w:rsidRDefault="005A30F3" w:rsidP="005A30F3">
      <w:r w:rsidRPr="004969EA">
        <w:t xml:space="preserve">             "Television", "Television", "Television", "Home </w:t>
      </w:r>
      <w:proofErr w:type="spellStart"/>
      <w:r w:rsidRPr="004969EA">
        <w:t>Theater</w:t>
      </w:r>
      <w:proofErr w:type="spellEnd"/>
      <w:r w:rsidRPr="004969EA">
        <w:t xml:space="preserve">", "Television", "Home </w:t>
      </w:r>
      <w:proofErr w:type="spellStart"/>
      <w:r w:rsidRPr="004969EA">
        <w:t>Theater</w:t>
      </w:r>
      <w:proofErr w:type="spellEnd"/>
      <w:r w:rsidRPr="004969EA">
        <w:t xml:space="preserve">", </w:t>
      </w:r>
    </w:p>
    <w:p w14:paraId="4E3EEF87" w14:textId="77777777" w:rsidR="005A30F3" w:rsidRPr="004969EA" w:rsidRDefault="005A30F3" w:rsidP="005A30F3">
      <w:r w:rsidRPr="004969EA">
        <w:t xml:space="preserve">             "Home </w:t>
      </w:r>
      <w:proofErr w:type="spellStart"/>
      <w:r w:rsidRPr="004969EA">
        <w:t>Theater</w:t>
      </w:r>
      <w:proofErr w:type="spellEnd"/>
      <w:r w:rsidRPr="004969EA">
        <w:t xml:space="preserve">", "Television", "Desk", "Video Games", "Home </w:t>
      </w:r>
      <w:proofErr w:type="spellStart"/>
      <w:r w:rsidRPr="004969EA">
        <w:t>Theater</w:t>
      </w:r>
      <w:proofErr w:type="spellEnd"/>
      <w:r w:rsidRPr="004969EA">
        <w:t>", "Cell Phone"],</w:t>
      </w:r>
    </w:p>
    <w:p w14:paraId="5F77DB5E" w14:textId="77777777" w:rsidR="005A30F3" w:rsidRPr="004969EA" w:rsidRDefault="005A30F3" w:rsidP="005A30F3">
      <w:r w:rsidRPr="004969EA">
        <w:t xml:space="preserve">    "Units": [95, 50, 36, 27, 56, 60, 75, 90, 32, 60, 90, 29, 81, 35, 2, 16, 28, 64],</w:t>
      </w:r>
    </w:p>
    <w:p w14:paraId="14279060" w14:textId="77777777" w:rsidR="005A30F3" w:rsidRPr="004969EA" w:rsidRDefault="005A30F3" w:rsidP="005A30F3">
      <w:r w:rsidRPr="004969EA">
        <w:t xml:space="preserve">    "</w:t>
      </w:r>
      <w:proofErr w:type="spellStart"/>
      <w:r w:rsidRPr="004969EA">
        <w:t>Unit_price</w:t>
      </w:r>
      <w:proofErr w:type="spellEnd"/>
      <w:r w:rsidRPr="004969EA">
        <w:t xml:space="preserve">": [1198.00, 500.00, 1198.00, 225.00, 1198.00, 500.00, 1198.00, 1198.00, 1198.00, </w:t>
      </w:r>
    </w:p>
    <w:p w14:paraId="4CDA6394" w14:textId="77777777" w:rsidR="005A30F3" w:rsidRPr="004969EA" w:rsidRDefault="005A30F3" w:rsidP="005A30F3">
      <w:r w:rsidRPr="004969EA">
        <w:lastRenderedPageBreak/>
        <w:t xml:space="preserve">                   500.00, 1198.00, 500.00, 500.00, 1198.00, 125.00, 58.50, 500.00, 225.00],</w:t>
      </w:r>
    </w:p>
    <w:p w14:paraId="712B0126" w14:textId="77777777" w:rsidR="005A30F3" w:rsidRPr="004969EA" w:rsidRDefault="005A30F3" w:rsidP="005A30F3">
      <w:r w:rsidRPr="004969EA">
        <w:t xml:space="preserve">    "</w:t>
      </w:r>
      <w:proofErr w:type="spellStart"/>
      <w:r w:rsidRPr="004969EA">
        <w:t>Sale_amt</w:t>
      </w:r>
      <w:proofErr w:type="spellEnd"/>
      <w:r w:rsidRPr="004969EA">
        <w:t xml:space="preserve">": [113810.00, 25000.00, 43128.00, 6075.00, 67088.00, 30000.00, 89850.00, 107820.00, </w:t>
      </w:r>
    </w:p>
    <w:p w14:paraId="19D80D96" w14:textId="77777777" w:rsidR="005A30F3" w:rsidRPr="004969EA" w:rsidRDefault="005A30F3" w:rsidP="005A30F3">
      <w:r w:rsidRPr="004969EA">
        <w:t xml:space="preserve">                 38336.00, 30000.00, 107820.00, 14500.00, 40500.00, 41930.00, 250.00, 936.00, 14000.00, 14400.00]</w:t>
      </w:r>
    </w:p>
    <w:p w14:paraId="108DF3DC" w14:textId="77777777" w:rsidR="005A30F3" w:rsidRPr="004969EA" w:rsidRDefault="005A30F3" w:rsidP="005A30F3">
      <w:r w:rsidRPr="004969EA">
        <w:t>}</w:t>
      </w:r>
    </w:p>
    <w:p w14:paraId="30D0F386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5B1B22C9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3B126152" w14:textId="77777777" w:rsidR="005A30F3" w:rsidRPr="004969EA" w:rsidRDefault="005A30F3" w:rsidP="005A30F3">
      <w:r w:rsidRPr="004969EA">
        <w:t>pivot_table=</w:t>
      </w:r>
      <w:proofErr w:type="gramStart"/>
      <w:r w:rsidRPr="004969EA">
        <w:t>df.pivot</w:t>
      </w:r>
      <w:proofErr w:type="gramEnd"/>
      <w:r w:rsidRPr="004969EA">
        <w:t>_table(values='Sale_amt',index=['Region','Manager','SalesMan'],aggfunc='sum')</w:t>
      </w:r>
    </w:p>
    <w:p w14:paraId="0EF5A083" w14:textId="4B2C5AA2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 xml:space="preserve">"pivot table for </w:t>
      </w:r>
      <w:proofErr w:type="spellStart"/>
      <w:r w:rsidRPr="004969EA">
        <w:t>toatal</w:t>
      </w:r>
      <w:proofErr w:type="spellEnd"/>
      <w:r w:rsidRPr="004969EA">
        <w:t xml:space="preserve"> </w:t>
      </w:r>
      <w:proofErr w:type="spellStart"/>
      <w:r w:rsidRPr="004969EA">
        <w:t>sasles</w:t>
      </w:r>
      <w:proofErr w:type="spellEnd"/>
      <w:r w:rsidRPr="004969EA">
        <w:t xml:space="preserve"> in </w:t>
      </w:r>
      <w:proofErr w:type="spellStart"/>
      <w:r w:rsidRPr="004969EA">
        <w:t>region,manager,salesman</w:t>
      </w:r>
      <w:proofErr w:type="spellEnd"/>
      <w:r w:rsidRPr="004969EA">
        <w:t>:\n",</w:t>
      </w:r>
      <w:proofErr w:type="spellStart"/>
      <w:r w:rsidRPr="004969EA">
        <w:t>pivot_table</w:t>
      </w:r>
      <w:proofErr w:type="spellEnd"/>
      <w:r w:rsidRPr="004969EA">
        <w:t>)</w:t>
      </w:r>
    </w:p>
    <w:p w14:paraId="4315CEB0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66213107" w14:textId="4B182A30" w:rsidR="005A30F3" w:rsidRPr="004969EA" w:rsidRDefault="005A30F3" w:rsidP="00E47B13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791742B5" wp14:editId="2A09B420">
            <wp:extent cx="5731510" cy="3223895"/>
            <wp:effectExtent l="0" t="0" r="2540" b="0"/>
            <wp:docPr id="1084691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69196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BD1CC" w14:textId="77777777" w:rsidR="00E47B13" w:rsidRPr="004969EA" w:rsidRDefault="00E47B13" w:rsidP="00375A8C">
      <w:pPr>
        <w:rPr>
          <w:rFonts w:ascii="Helvetica" w:hAnsi="Helvetica" w:cs="Helvetica"/>
          <w:shd w:val="clear" w:color="auto" w:fill="FFFFFF"/>
        </w:rPr>
      </w:pPr>
    </w:p>
    <w:p w14:paraId="6C41AA50" w14:textId="77777777" w:rsidR="00375A8C" w:rsidRPr="004969EA" w:rsidRDefault="00166A2B" w:rsidP="00166A2B">
      <w:pPr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0.</w:t>
      </w:r>
      <w:r w:rsidR="00375A8C" w:rsidRPr="004969EA">
        <w:rPr>
          <w:rFonts w:ascii="Helvetica" w:hAnsi="Helvetica" w:cs="Helvetica"/>
          <w:shd w:val="clear" w:color="auto" w:fill="FFFFFF"/>
        </w:rPr>
        <w:t xml:space="preserve">Create a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 xml:space="preserve"> of ten rows, four columns with random values. Write a Pandas program to highlight the negative numbers red and positive numbers black.</w:t>
      </w:r>
    </w:p>
    <w:p w14:paraId="2E2FA74A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lastRenderedPageBreak/>
        <w:drawing>
          <wp:inline distT="0" distB="0" distL="0" distR="0" wp14:anchorId="58E5CF76" wp14:editId="0354BE8F">
            <wp:extent cx="3590925" cy="3171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8D7FE" w14:textId="77777777" w:rsidR="00E47B13" w:rsidRDefault="00E47B13" w:rsidP="00E47B13">
      <w:pPr>
        <w:rPr>
          <w:b/>
          <w:bCs/>
        </w:rPr>
      </w:pPr>
      <w:r w:rsidRPr="004969EA">
        <w:rPr>
          <w:b/>
          <w:bCs/>
        </w:rPr>
        <w:t>AIM:</w:t>
      </w:r>
    </w:p>
    <w:p w14:paraId="7C7E3F9E" w14:textId="5793C60B" w:rsidR="00A264BA" w:rsidRPr="00A264BA" w:rsidRDefault="00A264BA" w:rsidP="00E47B13">
      <w:pPr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of ten rows, four columns with random values. Write a Pandas program to highlight the negative numbers red and positive numbers black.</w:t>
      </w:r>
    </w:p>
    <w:p w14:paraId="756B2887" w14:textId="625B062A" w:rsidR="00F409AE" w:rsidRPr="00F409AE" w:rsidRDefault="00E47B13" w:rsidP="00F409AE">
      <w:pPr>
        <w:rPr>
          <w:b/>
          <w:bCs/>
        </w:rPr>
      </w:pPr>
      <w:r w:rsidRPr="004969EA">
        <w:rPr>
          <w:b/>
          <w:bCs/>
        </w:rPr>
        <w:t>ALGORITHM:</w:t>
      </w:r>
    </w:p>
    <w:p w14:paraId="2AFECAF7" w14:textId="77777777" w:rsidR="00F409AE" w:rsidRPr="00F409AE" w:rsidRDefault="00F409AE" w:rsidP="00F409AE">
      <w:r w:rsidRPr="00F409AE">
        <w:t>1. Import the `pandas` and `</w:t>
      </w:r>
      <w:proofErr w:type="spellStart"/>
      <w:r w:rsidRPr="00F409AE">
        <w:t>numpy</w:t>
      </w:r>
      <w:proofErr w:type="spellEnd"/>
      <w:r w:rsidRPr="00F409AE">
        <w:t>` libraries.</w:t>
      </w:r>
    </w:p>
    <w:p w14:paraId="0BBD2C64" w14:textId="77777777" w:rsidR="00F409AE" w:rsidRPr="00F409AE" w:rsidRDefault="00F409AE" w:rsidP="00F409AE">
      <w:r w:rsidRPr="00F409AE">
        <w:t>2. Generate a 10x4 matrix of random numbers using `</w:t>
      </w:r>
      <w:proofErr w:type="spellStart"/>
      <w:proofErr w:type="gramStart"/>
      <w:r w:rsidRPr="00F409AE">
        <w:t>np.random</w:t>
      </w:r>
      <w:proofErr w:type="gramEnd"/>
      <w:r w:rsidRPr="00F409AE">
        <w:t>.randn</w:t>
      </w:r>
      <w:proofErr w:type="spellEnd"/>
      <w:r w:rsidRPr="00F409AE">
        <w:t>`.</w:t>
      </w:r>
    </w:p>
    <w:p w14:paraId="735CB6D1" w14:textId="77777777" w:rsidR="00F409AE" w:rsidRPr="00F409AE" w:rsidRDefault="00F409AE" w:rsidP="00F409AE">
      <w:r w:rsidRPr="00F409AE">
        <w:t xml:space="preserve">3. Convert the matrix into a </w:t>
      </w:r>
      <w:proofErr w:type="spellStart"/>
      <w:r w:rsidRPr="00F409AE">
        <w:t>DataFrame</w:t>
      </w:r>
      <w:proofErr w:type="spellEnd"/>
      <w:r w:rsidRPr="00F409AE">
        <w:t xml:space="preserve"> using `</w:t>
      </w:r>
      <w:proofErr w:type="spellStart"/>
      <w:proofErr w:type="gramStart"/>
      <w:r w:rsidRPr="00F409AE">
        <w:t>pd.DataFrame</w:t>
      </w:r>
      <w:proofErr w:type="spellEnd"/>
      <w:proofErr w:type="gramEnd"/>
      <w:r w:rsidRPr="00F409AE">
        <w:t>` and assign column names 'A', 'B', 'C', and 'D'.</w:t>
      </w:r>
    </w:p>
    <w:p w14:paraId="46DE5C7F" w14:textId="77777777" w:rsidR="00F409AE" w:rsidRPr="00F409AE" w:rsidRDefault="00F409AE" w:rsidP="00F409AE">
      <w:r w:rsidRPr="00F409AE">
        <w:t xml:space="preserve">4. Print the </w:t>
      </w:r>
      <w:proofErr w:type="spellStart"/>
      <w:r w:rsidRPr="00F409AE">
        <w:t>DataFrame</w:t>
      </w:r>
      <w:proofErr w:type="spellEnd"/>
      <w:r w:rsidRPr="00F409AE">
        <w:t>.</w:t>
      </w:r>
    </w:p>
    <w:p w14:paraId="5B8F559E" w14:textId="77777777" w:rsidR="00F409AE" w:rsidRPr="00F409AE" w:rsidRDefault="00F409AE" w:rsidP="00F409AE">
      <w:r w:rsidRPr="00F409AE">
        <w:t>5. Define a function `</w:t>
      </w:r>
      <w:proofErr w:type="spellStart"/>
      <w:r w:rsidRPr="00F409AE">
        <w:t>highlight_cells</w:t>
      </w:r>
      <w:proofErr w:type="spellEnd"/>
      <w:r w:rsidRPr="00F409AE">
        <w:t xml:space="preserve">` that returns a background </w:t>
      </w:r>
      <w:proofErr w:type="spellStart"/>
      <w:r w:rsidRPr="00F409AE">
        <w:t>color</w:t>
      </w:r>
      <w:proofErr w:type="spellEnd"/>
      <w:r w:rsidRPr="00F409AE">
        <w:t xml:space="preserve"> of red if the cell value is less than 0, otherwise green.</w:t>
      </w:r>
    </w:p>
    <w:p w14:paraId="24D4744E" w14:textId="77777777" w:rsidR="00F409AE" w:rsidRPr="00F409AE" w:rsidRDefault="00F409AE" w:rsidP="00F409AE">
      <w:r w:rsidRPr="00F409AE">
        <w:t>6. Apply the `</w:t>
      </w:r>
      <w:proofErr w:type="spellStart"/>
      <w:r w:rsidRPr="00F409AE">
        <w:t>highlight_cells</w:t>
      </w:r>
      <w:proofErr w:type="spellEnd"/>
      <w:r w:rsidRPr="00F409AE">
        <w:t xml:space="preserve">` function to the </w:t>
      </w:r>
      <w:proofErr w:type="spellStart"/>
      <w:r w:rsidRPr="00F409AE">
        <w:t>DataFrame</w:t>
      </w:r>
      <w:proofErr w:type="spellEnd"/>
      <w:r w:rsidRPr="00F409AE">
        <w:t xml:space="preserve"> using `</w:t>
      </w:r>
      <w:proofErr w:type="spellStart"/>
      <w:proofErr w:type="gramStart"/>
      <w:r w:rsidRPr="00F409AE">
        <w:t>df.style</w:t>
      </w:r>
      <w:proofErr w:type="gramEnd"/>
      <w:r w:rsidRPr="00F409AE">
        <w:t>.applymap</w:t>
      </w:r>
      <w:proofErr w:type="spellEnd"/>
      <w:r w:rsidRPr="00F409AE">
        <w:t>`.</w:t>
      </w:r>
    </w:p>
    <w:p w14:paraId="2E87C502" w14:textId="057E8904" w:rsidR="00A264BA" w:rsidRPr="00F409AE" w:rsidRDefault="00F409AE" w:rsidP="00F409AE">
      <w:r w:rsidRPr="00F409AE">
        <w:t xml:space="preserve">7. Display the styled </w:t>
      </w:r>
      <w:proofErr w:type="spellStart"/>
      <w:r w:rsidRPr="00F409AE">
        <w:t>DataFrame</w:t>
      </w:r>
      <w:proofErr w:type="spellEnd"/>
      <w:r w:rsidRPr="00F409AE">
        <w:t>.</w:t>
      </w:r>
    </w:p>
    <w:p w14:paraId="3DE9B28F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PROGRAM:</w:t>
      </w:r>
    </w:p>
    <w:p w14:paraId="1BD2069F" w14:textId="77777777" w:rsidR="006F6E37" w:rsidRPr="004969EA" w:rsidRDefault="006F6E37" w:rsidP="006F6E37">
      <w:r w:rsidRPr="004969EA">
        <w:t>import pandas as pd</w:t>
      </w:r>
    </w:p>
    <w:p w14:paraId="6354C69E" w14:textId="77777777" w:rsidR="006F6E37" w:rsidRPr="004969EA" w:rsidRDefault="006F6E37" w:rsidP="006F6E37">
      <w:r w:rsidRPr="004969EA">
        <w:t xml:space="preserve">import </w:t>
      </w:r>
      <w:proofErr w:type="spellStart"/>
      <w:r w:rsidRPr="004969EA">
        <w:t>numpy</w:t>
      </w:r>
      <w:proofErr w:type="spellEnd"/>
      <w:r w:rsidRPr="004969EA">
        <w:t xml:space="preserve"> as np</w:t>
      </w:r>
    </w:p>
    <w:p w14:paraId="465498D4" w14:textId="77777777" w:rsidR="006F6E37" w:rsidRPr="004969EA" w:rsidRDefault="006F6E37" w:rsidP="006F6E37">
      <w:r w:rsidRPr="004969EA">
        <w:t>data=</w:t>
      </w:r>
      <w:proofErr w:type="spellStart"/>
      <w:proofErr w:type="gramStart"/>
      <w:r w:rsidRPr="004969EA">
        <w:t>np.random</w:t>
      </w:r>
      <w:proofErr w:type="gramEnd"/>
      <w:r w:rsidRPr="004969EA">
        <w:t>.randn</w:t>
      </w:r>
      <w:proofErr w:type="spellEnd"/>
      <w:r w:rsidRPr="004969EA">
        <w:t>(10,4)</w:t>
      </w:r>
    </w:p>
    <w:p w14:paraId="3677D967" w14:textId="77777777" w:rsidR="006F6E37" w:rsidRPr="004969EA" w:rsidRDefault="006F6E37" w:rsidP="006F6E37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</w:t>
      </w:r>
      <w:proofErr w:type="spellStart"/>
      <w:r w:rsidRPr="004969EA">
        <w:t>data,columns</w:t>
      </w:r>
      <w:proofErr w:type="spellEnd"/>
      <w:r w:rsidRPr="004969EA">
        <w:t>=list('ABCD'))</w:t>
      </w:r>
    </w:p>
    <w:p w14:paraId="2EDC1CD6" w14:textId="77777777" w:rsidR="006F6E37" w:rsidRPr="004969EA" w:rsidRDefault="006F6E37" w:rsidP="006F6E37">
      <w:proofErr w:type="gramStart"/>
      <w:r w:rsidRPr="004969EA">
        <w:t>print(</w:t>
      </w:r>
      <w:proofErr w:type="gramEnd"/>
      <w:r w:rsidRPr="004969EA">
        <w:t>"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4D4AFE1B" w14:textId="77777777" w:rsidR="006F6E37" w:rsidRPr="004969EA" w:rsidRDefault="006F6E37" w:rsidP="006F6E37">
      <w:r w:rsidRPr="004969EA">
        <w:t xml:space="preserve">def </w:t>
      </w:r>
      <w:proofErr w:type="spellStart"/>
      <w:r w:rsidRPr="004969EA">
        <w:t>highlight_cells</w:t>
      </w:r>
      <w:proofErr w:type="spellEnd"/>
      <w:r w:rsidRPr="004969EA">
        <w:t>(</w:t>
      </w:r>
      <w:proofErr w:type="spellStart"/>
      <w:r w:rsidRPr="004969EA">
        <w:t>val</w:t>
      </w:r>
      <w:proofErr w:type="spellEnd"/>
      <w:r w:rsidRPr="004969EA">
        <w:t>):</w:t>
      </w:r>
    </w:p>
    <w:p w14:paraId="51032CC5" w14:textId="77777777" w:rsidR="006F6E37" w:rsidRPr="004969EA" w:rsidRDefault="006F6E37" w:rsidP="006F6E37">
      <w:r w:rsidRPr="004969EA">
        <w:lastRenderedPageBreak/>
        <w:t xml:space="preserve">    </w:t>
      </w:r>
      <w:proofErr w:type="spellStart"/>
      <w:r w:rsidRPr="004969EA">
        <w:t>color</w:t>
      </w:r>
      <w:proofErr w:type="spellEnd"/>
      <w:r w:rsidRPr="004969EA">
        <w:t>='</w:t>
      </w:r>
      <w:proofErr w:type="spellStart"/>
      <w:r w:rsidRPr="004969EA">
        <w:t>background-</w:t>
      </w:r>
      <w:proofErr w:type="gramStart"/>
      <w:r w:rsidRPr="004969EA">
        <w:t>color:red</w:t>
      </w:r>
      <w:proofErr w:type="spellEnd"/>
      <w:proofErr w:type="gramEnd"/>
      <w:r w:rsidRPr="004969EA">
        <w:t xml:space="preserve">' if </w:t>
      </w:r>
      <w:proofErr w:type="spellStart"/>
      <w:r w:rsidRPr="004969EA">
        <w:t>val</w:t>
      </w:r>
      <w:proofErr w:type="spellEnd"/>
      <w:r w:rsidRPr="004969EA">
        <w:t>&lt;0 else '</w:t>
      </w:r>
      <w:proofErr w:type="spellStart"/>
      <w:r w:rsidRPr="004969EA">
        <w:t>background-color:green</w:t>
      </w:r>
      <w:proofErr w:type="spellEnd"/>
      <w:r w:rsidRPr="004969EA">
        <w:t>'</w:t>
      </w:r>
    </w:p>
    <w:p w14:paraId="01D96F0A" w14:textId="77777777" w:rsidR="006F6E37" w:rsidRPr="004969EA" w:rsidRDefault="006F6E37" w:rsidP="006F6E37">
      <w:r w:rsidRPr="004969EA">
        <w:t xml:space="preserve">    return </w:t>
      </w:r>
      <w:proofErr w:type="spellStart"/>
      <w:r w:rsidRPr="004969EA">
        <w:t>color</w:t>
      </w:r>
      <w:proofErr w:type="spellEnd"/>
    </w:p>
    <w:p w14:paraId="0D859493" w14:textId="77777777" w:rsidR="006F6E37" w:rsidRPr="004969EA" w:rsidRDefault="006F6E37" w:rsidP="006F6E37">
      <w:proofErr w:type="spellStart"/>
      <w:r w:rsidRPr="004969EA">
        <w:t>result_df</w:t>
      </w:r>
      <w:proofErr w:type="spellEnd"/>
      <w:r w:rsidRPr="004969EA">
        <w:t>=</w:t>
      </w:r>
      <w:proofErr w:type="spellStart"/>
      <w:proofErr w:type="gramStart"/>
      <w:r w:rsidRPr="004969EA">
        <w:t>df.style</w:t>
      </w:r>
      <w:proofErr w:type="gramEnd"/>
      <w:r w:rsidRPr="004969EA">
        <w:t>.applymap</w:t>
      </w:r>
      <w:proofErr w:type="spellEnd"/>
      <w:r w:rsidRPr="004969EA">
        <w:t>(</w:t>
      </w:r>
      <w:proofErr w:type="spellStart"/>
      <w:r w:rsidRPr="004969EA">
        <w:t>highlight_cells</w:t>
      </w:r>
      <w:proofErr w:type="spellEnd"/>
      <w:r w:rsidRPr="004969EA">
        <w:t>)</w:t>
      </w:r>
    </w:p>
    <w:p w14:paraId="58A178E3" w14:textId="77777777" w:rsidR="006F6E37" w:rsidRPr="004969EA" w:rsidRDefault="006F6E37" w:rsidP="006F6E37">
      <w:proofErr w:type="spellStart"/>
      <w:r w:rsidRPr="004969EA">
        <w:t>result_df</w:t>
      </w:r>
      <w:proofErr w:type="spellEnd"/>
    </w:p>
    <w:p w14:paraId="2A666280" w14:textId="77777777" w:rsidR="006F6E37" w:rsidRPr="004969EA" w:rsidRDefault="006F6E37" w:rsidP="00E47B13"/>
    <w:p w14:paraId="4973F070" w14:textId="77777777" w:rsidR="00E47B13" w:rsidRPr="004969EA" w:rsidRDefault="00E47B13" w:rsidP="00E47B13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0363C5C4" w14:textId="671F7A95" w:rsidR="005A30F3" w:rsidRPr="004969EA" w:rsidRDefault="006F6E37" w:rsidP="00E47B13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3DAE8EA8" wp14:editId="0EA0BCF4">
            <wp:extent cx="5731510" cy="3223895"/>
            <wp:effectExtent l="0" t="0" r="2540" b="0"/>
            <wp:docPr id="426446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44645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1CAAA" w14:textId="77777777" w:rsidR="00E47B13" w:rsidRPr="004969EA" w:rsidRDefault="00E47B13" w:rsidP="00375A8C">
      <w:pPr>
        <w:rPr>
          <w:rFonts w:ascii="Helvetica" w:hAnsi="Helvetica" w:cs="Helvetica"/>
          <w:shd w:val="clear" w:color="auto" w:fill="FFFFFF"/>
        </w:rPr>
      </w:pPr>
    </w:p>
    <w:p w14:paraId="75318ED5" w14:textId="77777777" w:rsidR="00375A8C" w:rsidRPr="004969EA" w:rsidRDefault="00166A2B" w:rsidP="00166A2B">
      <w:pPr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1.</w:t>
      </w:r>
      <w:r w:rsidR="00375A8C" w:rsidRPr="004969EA">
        <w:rPr>
          <w:rFonts w:ascii="Helvetica" w:hAnsi="Helvetica" w:cs="Helvetica"/>
          <w:shd w:val="clear" w:color="auto" w:fill="FFFFFF"/>
        </w:rPr>
        <w:t xml:space="preserve">Create a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 xml:space="preserve"> of ten rows, four columns with random values. Convert some values to nan values. Write a Pandas program which will highlight the nan values.</w:t>
      </w:r>
    </w:p>
    <w:p w14:paraId="09417020" w14:textId="77777777" w:rsidR="00375A8C" w:rsidRPr="004969EA" w:rsidRDefault="00375A8C" w:rsidP="00375A8C">
      <w:pPr>
        <w:pStyle w:val="ListParagraph"/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651F1B82" wp14:editId="756F46D5">
            <wp:extent cx="3409950" cy="2933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5593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lastRenderedPageBreak/>
        <w:t>AIM:</w:t>
      </w:r>
    </w:p>
    <w:p w14:paraId="30F565E8" w14:textId="092137AA" w:rsidR="00F409AE" w:rsidRPr="00F409AE" w:rsidRDefault="00F409AE" w:rsidP="00780B52"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of ten rows, four columns with random values. Convert some values to nan values. Write a Pandas program which will highlight the nan values</w:t>
      </w:r>
    </w:p>
    <w:p w14:paraId="723B25B2" w14:textId="3C147244" w:rsidR="00F409AE" w:rsidRPr="00F409AE" w:rsidRDefault="00780B52" w:rsidP="00F409AE">
      <w:pPr>
        <w:rPr>
          <w:b/>
          <w:bCs/>
        </w:rPr>
      </w:pPr>
      <w:r w:rsidRPr="004969EA">
        <w:rPr>
          <w:b/>
          <w:bCs/>
        </w:rPr>
        <w:t>ALGORITHM:</w:t>
      </w:r>
    </w:p>
    <w:p w14:paraId="6222243C" w14:textId="77777777" w:rsidR="00F409AE" w:rsidRDefault="00F409AE" w:rsidP="00F409AE">
      <w:r>
        <w:t>1. Import the `pandas`, `</w:t>
      </w:r>
      <w:proofErr w:type="spellStart"/>
      <w:r>
        <w:t>numpy</w:t>
      </w:r>
      <w:proofErr w:type="spellEnd"/>
      <w:r>
        <w:t>`, and `seaborn` libraries.</w:t>
      </w:r>
    </w:p>
    <w:p w14:paraId="52D4F454" w14:textId="77777777" w:rsidR="00F409AE" w:rsidRDefault="00F409AE" w:rsidP="00F409AE">
      <w:r>
        <w:t>2. Set the random seed for reproducibility using `</w:t>
      </w:r>
      <w:proofErr w:type="spellStart"/>
      <w:proofErr w:type="gramStart"/>
      <w:r>
        <w:t>np.random</w:t>
      </w:r>
      <w:proofErr w:type="gramEnd"/>
      <w:r>
        <w:t>.seed</w:t>
      </w:r>
      <w:proofErr w:type="spellEnd"/>
      <w:r>
        <w:t>(0)`.</w:t>
      </w:r>
    </w:p>
    <w:p w14:paraId="4EAE0EE2" w14:textId="77777777" w:rsidR="00F409AE" w:rsidRDefault="00F409AE" w:rsidP="00F409AE">
      <w:r>
        <w:t>3. Generate a 10x4 matrix of random numbers using `</w:t>
      </w:r>
      <w:proofErr w:type="spellStart"/>
      <w:proofErr w:type="gramStart"/>
      <w:r>
        <w:t>np.random</w:t>
      </w:r>
      <w:proofErr w:type="gramEnd"/>
      <w:r>
        <w:t>.randn</w:t>
      </w:r>
      <w:proofErr w:type="spellEnd"/>
      <w:r>
        <w:t>`.</w:t>
      </w:r>
    </w:p>
    <w:p w14:paraId="067DE22D" w14:textId="77777777" w:rsidR="00F409AE" w:rsidRDefault="00F409AE" w:rsidP="00F409AE">
      <w:r>
        <w:t xml:space="preserve">4. Convert the matrix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 and assign column names 'A', 'B', 'C', and 'D'.</w:t>
      </w:r>
    </w:p>
    <w:p w14:paraId="265A854E" w14:textId="77777777" w:rsidR="00F409AE" w:rsidRDefault="00F409AE" w:rsidP="00F409AE">
      <w:r>
        <w:t xml:space="preserve">5. Create a list of tuples indicating the positions of </w:t>
      </w:r>
      <w:proofErr w:type="spellStart"/>
      <w:r>
        <w:t>NaN</w:t>
      </w:r>
      <w:proofErr w:type="spellEnd"/>
      <w:r>
        <w:t xml:space="preserve"> values.</w:t>
      </w:r>
    </w:p>
    <w:p w14:paraId="79B8DA93" w14:textId="77777777" w:rsidR="00F409AE" w:rsidRDefault="00F409AE" w:rsidP="00F409AE">
      <w:r>
        <w:t xml:space="preserve">6. Iterate over the list of tuples and assign </w:t>
      </w:r>
      <w:proofErr w:type="spellStart"/>
      <w:r>
        <w:t>NaN</w:t>
      </w:r>
      <w:proofErr w:type="spellEnd"/>
      <w:r>
        <w:t xml:space="preserve"> values to the specified positions in the </w:t>
      </w:r>
      <w:proofErr w:type="spellStart"/>
      <w:r>
        <w:t>DataFrame</w:t>
      </w:r>
      <w:proofErr w:type="spellEnd"/>
      <w:r>
        <w:t>.</w:t>
      </w:r>
    </w:p>
    <w:p w14:paraId="43A6200E" w14:textId="77777777" w:rsidR="00F409AE" w:rsidRDefault="00F409AE" w:rsidP="00F409AE">
      <w:r>
        <w:t>7. Define a function `</w:t>
      </w:r>
      <w:proofErr w:type="spellStart"/>
      <w:r>
        <w:t>highlight_nan</w:t>
      </w:r>
      <w:proofErr w:type="spellEnd"/>
      <w:r>
        <w:t xml:space="preserve">` that returns a background </w:t>
      </w:r>
      <w:proofErr w:type="spellStart"/>
      <w:r>
        <w:t>color</w:t>
      </w:r>
      <w:proofErr w:type="spellEnd"/>
      <w:r>
        <w:t xml:space="preserve"> of yellow for </w:t>
      </w:r>
      <w:proofErr w:type="spellStart"/>
      <w:r>
        <w:t>NaN</w:t>
      </w:r>
      <w:proofErr w:type="spellEnd"/>
      <w:r>
        <w:t xml:space="preserve"> values and an empty string for non-</w:t>
      </w:r>
      <w:proofErr w:type="spellStart"/>
      <w:r>
        <w:t>NaN</w:t>
      </w:r>
      <w:proofErr w:type="spellEnd"/>
      <w:r>
        <w:t xml:space="preserve"> values.</w:t>
      </w:r>
    </w:p>
    <w:p w14:paraId="57288D3B" w14:textId="77777777" w:rsidR="00F409AE" w:rsidRDefault="00F409AE" w:rsidP="00F409AE">
      <w:r>
        <w:t>8. Apply the `</w:t>
      </w:r>
      <w:proofErr w:type="spellStart"/>
      <w:r>
        <w:t>highlight_nan</w:t>
      </w:r>
      <w:proofErr w:type="spellEnd"/>
      <w:r>
        <w:t xml:space="preserve">` function to the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df.style</w:t>
      </w:r>
      <w:proofErr w:type="gramEnd"/>
      <w:r>
        <w:t>.apply</w:t>
      </w:r>
      <w:proofErr w:type="spellEnd"/>
      <w:r>
        <w:t>` with `axis=0`.</w:t>
      </w:r>
    </w:p>
    <w:p w14:paraId="4B90BD53" w14:textId="49BEE999" w:rsidR="00F409AE" w:rsidRPr="00F409AE" w:rsidRDefault="00F409AE" w:rsidP="00F409AE">
      <w:r>
        <w:t xml:space="preserve">9. Display the styled </w:t>
      </w:r>
      <w:proofErr w:type="spellStart"/>
      <w:r>
        <w:t>DataFrame</w:t>
      </w:r>
      <w:proofErr w:type="spellEnd"/>
      <w:r>
        <w:t>.</w:t>
      </w:r>
    </w:p>
    <w:p w14:paraId="258E60B3" w14:textId="77777777" w:rsidR="00F409AE" w:rsidRPr="004969EA" w:rsidRDefault="00F409AE" w:rsidP="00780B52">
      <w:pPr>
        <w:rPr>
          <w:b/>
          <w:bCs/>
        </w:rPr>
      </w:pPr>
    </w:p>
    <w:p w14:paraId="298A8DEC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529B8F47" w14:textId="77777777" w:rsidR="006F6E37" w:rsidRPr="004969EA" w:rsidRDefault="006F6E37" w:rsidP="006F6E37">
      <w:r w:rsidRPr="004969EA">
        <w:t>import pandas as pd</w:t>
      </w:r>
    </w:p>
    <w:p w14:paraId="34D472BB" w14:textId="77777777" w:rsidR="006F6E37" w:rsidRPr="004969EA" w:rsidRDefault="006F6E37" w:rsidP="006F6E37">
      <w:r w:rsidRPr="004969EA">
        <w:t xml:space="preserve">import </w:t>
      </w:r>
      <w:proofErr w:type="spellStart"/>
      <w:r w:rsidRPr="004969EA">
        <w:t>numpy</w:t>
      </w:r>
      <w:proofErr w:type="spellEnd"/>
      <w:r w:rsidRPr="004969EA">
        <w:t xml:space="preserve"> as np</w:t>
      </w:r>
    </w:p>
    <w:p w14:paraId="554244E7" w14:textId="77777777" w:rsidR="006F6E37" w:rsidRPr="004969EA" w:rsidRDefault="006F6E37" w:rsidP="006F6E37">
      <w:r w:rsidRPr="004969EA">
        <w:t xml:space="preserve">import seaborn as </w:t>
      </w:r>
      <w:proofErr w:type="spellStart"/>
      <w:r w:rsidRPr="004969EA">
        <w:t>sns</w:t>
      </w:r>
      <w:proofErr w:type="spellEnd"/>
    </w:p>
    <w:p w14:paraId="6A5A2B01" w14:textId="77777777" w:rsidR="006F6E37" w:rsidRPr="004969EA" w:rsidRDefault="006F6E37" w:rsidP="006F6E37">
      <w:proofErr w:type="spellStart"/>
      <w:proofErr w:type="gramStart"/>
      <w:r w:rsidRPr="004969EA">
        <w:t>np.random</w:t>
      </w:r>
      <w:proofErr w:type="gramEnd"/>
      <w:r w:rsidRPr="004969EA">
        <w:t>.seed</w:t>
      </w:r>
      <w:proofErr w:type="spellEnd"/>
      <w:r w:rsidRPr="004969EA">
        <w:t>(0)</w:t>
      </w:r>
    </w:p>
    <w:p w14:paraId="2030C472" w14:textId="77777777" w:rsidR="006F6E37" w:rsidRPr="004969EA" w:rsidRDefault="006F6E37" w:rsidP="006F6E37">
      <w:r w:rsidRPr="004969EA">
        <w:t>data=</w:t>
      </w:r>
      <w:proofErr w:type="spellStart"/>
      <w:proofErr w:type="gramStart"/>
      <w:r w:rsidRPr="004969EA">
        <w:t>np.random</w:t>
      </w:r>
      <w:proofErr w:type="gramEnd"/>
      <w:r w:rsidRPr="004969EA">
        <w:t>.randn</w:t>
      </w:r>
      <w:proofErr w:type="spellEnd"/>
      <w:r w:rsidRPr="004969EA">
        <w:t>(10,4)</w:t>
      </w:r>
    </w:p>
    <w:p w14:paraId="09ECFF4B" w14:textId="77777777" w:rsidR="006F6E37" w:rsidRPr="004969EA" w:rsidRDefault="006F6E37" w:rsidP="006F6E37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</w:t>
      </w:r>
      <w:proofErr w:type="spellStart"/>
      <w:r w:rsidRPr="004969EA">
        <w:t>data,columns</w:t>
      </w:r>
      <w:proofErr w:type="spellEnd"/>
      <w:r w:rsidRPr="004969EA">
        <w:t>=['A','B','C','D'])</w:t>
      </w:r>
    </w:p>
    <w:p w14:paraId="640A845C" w14:textId="77777777" w:rsidR="006F6E37" w:rsidRPr="004969EA" w:rsidRDefault="006F6E37" w:rsidP="006F6E37">
      <w:proofErr w:type="spellStart"/>
      <w:r w:rsidRPr="004969EA">
        <w:t>nan_values</w:t>
      </w:r>
      <w:proofErr w:type="spellEnd"/>
      <w:proofErr w:type="gramStart"/>
      <w:r w:rsidRPr="004969EA">
        <w:t>=[</w:t>
      </w:r>
      <w:proofErr w:type="gramEnd"/>
      <w:r w:rsidRPr="004969EA">
        <w:t>(0,0),(4,1),(7,2),(9,3)]</w:t>
      </w:r>
    </w:p>
    <w:p w14:paraId="0284AC65" w14:textId="77777777" w:rsidR="006F6E37" w:rsidRPr="004969EA" w:rsidRDefault="006F6E37" w:rsidP="006F6E37">
      <w:r w:rsidRPr="004969EA">
        <w:t xml:space="preserve">for </w:t>
      </w:r>
      <w:proofErr w:type="spellStart"/>
      <w:r w:rsidRPr="004969EA">
        <w:t>i</w:t>
      </w:r>
      <w:proofErr w:type="spellEnd"/>
      <w:r w:rsidRPr="004969EA">
        <w:t xml:space="preserve"> in </w:t>
      </w:r>
      <w:proofErr w:type="spellStart"/>
      <w:r w:rsidRPr="004969EA">
        <w:t>nan_values</w:t>
      </w:r>
      <w:proofErr w:type="spellEnd"/>
      <w:r w:rsidRPr="004969EA">
        <w:t>:</w:t>
      </w:r>
    </w:p>
    <w:p w14:paraId="36D6528B" w14:textId="77777777" w:rsidR="006F6E37" w:rsidRPr="004969EA" w:rsidRDefault="006F6E37" w:rsidP="006F6E37">
      <w:r w:rsidRPr="004969EA">
        <w:t xml:space="preserve">    </w:t>
      </w:r>
      <w:proofErr w:type="spellStart"/>
      <w:r w:rsidRPr="004969EA">
        <w:t>df.iat</w:t>
      </w:r>
      <w:proofErr w:type="spellEnd"/>
      <w:r w:rsidRPr="004969EA">
        <w:t>[</w:t>
      </w:r>
      <w:proofErr w:type="spellStart"/>
      <w:r w:rsidRPr="004969EA">
        <w:t>i</w:t>
      </w:r>
      <w:proofErr w:type="spellEnd"/>
      <w:r w:rsidRPr="004969EA">
        <w:t>[0</w:t>
      </w:r>
      <w:proofErr w:type="gramStart"/>
      <w:r w:rsidRPr="004969EA">
        <w:t>],</w:t>
      </w:r>
      <w:proofErr w:type="spellStart"/>
      <w:r w:rsidRPr="004969EA">
        <w:t>i</w:t>
      </w:r>
      <w:proofErr w:type="spellEnd"/>
      <w:proofErr w:type="gramEnd"/>
      <w:r w:rsidRPr="004969EA">
        <w:t>[1]]=</w:t>
      </w:r>
      <w:proofErr w:type="spellStart"/>
      <w:r w:rsidRPr="004969EA">
        <w:t>np.nan</w:t>
      </w:r>
      <w:proofErr w:type="spellEnd"/>
    </w:p>
    <w:p w14:paraId="57296CA6" w14:textId="77777777" w:rsidR="006F6E37" w:rsidRPr="004969EA" w:rsidRDefault="006F6E37" w:rsidP="006F6E37">
      <w:r w:rsidRPr="004969EA">
        <w:t xml:space="preserve">def </w:t>
      </w:r>
      <w:proofErr w:type="spellStart"/>
      <w:r w:rsidRPr="004969EA">
        <w:t>highlight_nan</w:t>
      </w:r>
      <w:proofErr w:type="spellEnd"/>
      <w:r w:rsidRPr="004969EA">
        <w:t>(s):</w:t>
      </w:r>
    </w:p>
    <w:p w14:paraId="6B39F817" w14:textId="77777777" w:rsidR="006F6E37" w:rsidRPr="004969EA" w:rsidRDefault="006F6E37" w:rsidP="006F6E37">
      <w:r w:rsidRPr="004969EA">
        <w:t xml:space="preserve">    </w:t>
      </w:r>
      <w:proofErr w:type="gramStart"/>
      <w:r w:rsidRPr="004969EA">
        <w:t>return[</w:t>
      </w:r>
      <w:proofErr w:type="gramEnd"/>
      <w:r w:rsidRPr="004969EA">
        <w:t>'</w:t>
      </w:r>
      <w:proofErr w:type="spellStart"/>
      <w:r w:rsidRPr="004969EA">
        <w:t>background-color:yellow</w:t>
      </w:r>
      <w:proofErr w:type="spellEnd"/>
      <w:r w:rsidRPr="004969EA">
        <w:t xml:space="preserve">' if </w:t>
      </w:r>
      <w:proofErr w:type="spellStart"/>
      <w:r w:rsidRPr="004969EA">
        <w:t>pd.isna</w:t>
      </w:r>
      <w:proofErr w:type="spellEnd"/>
      <w:r w:rsidRPr="004969EA">
        <w:t>(v) else '' for v in s]</w:t>
      </w:r>
    </w:p>
    <w:p w14:paraId="29EF77C1" w14:textId="77777777" w:rsidR="006F6E37" w:rsidRPr="004969EA" w:rsidRDefault="006F6E37" w:rsidP="006F6E37">
      <w:proofErr w:type="spellStart"/>
      <w:r w:rsidRPr="004969EA">
        <w:t>highlighted_df</w:t>
      </w:r>
      <w:proofErr w:type="spellEnd"/>
      <w:r w:rsidRPr="004969EA">
        <w:t>=</w:t>
      </w:r>
      <w:proofErr w:type="spellStart"/>
      <w:proofErr w:type="gramStart"/>
      <w:r w:rsidRPr="004969EA">
        <w:t>df.style</w:t>
      </w:r>
      <w:proofErr w:type="gramEnd"/>
      <w:r w:rsidRPr="004969EA">
        <w:t>.apply</w:t>
      </w:r>
      <w:proofErr w:type="spellEnd"/>
      <w:r w:rsidRPr="004969EA">
        <w:t>(</w:t>
      </w:r>
      <w:proofErr w:type="spellStart"/>
      <w:r w:rsidRPr="004969EA">
        <w:t>highlight_nan,axis</w:t>
      </w:r>
      <w:proofErr w:type="spellEnd"/>
      <w:r w:rsidRPr="004969EA">
        <w:t>=0)</w:t>
      </w:r>
    </w:p>
    <w:p w14:paraId="62D1E214" w14:textId="77777777" w:rsidR="006F6E37" w:rsidRPr="004969EA" w:rsidRDefault="006F6E37" w:rsidP="006F6E37">
      <w:proofErr w:type="spellStart"/>
      <w:r w:rsidRPr="004969EA">
        <w:t>highlighted_df</w:t>
      </w:r>
      <w:proofErr w:type="spellEnd"/>
    </w:p>
    <w:p w14:paraId="7874CF01" w14:textId="77777777" w:rsidR="006F6E37" w:rsidRPr="004969EA" w:rsidRDefault="006F6E37" w:rsidP="00780B52"/>
    <w:p w14:paraId="43734E8E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2E774116" w14:textId="37CE4B0F" w:rsidR="00375A8C" w:rsidRPr="004969EA" w:rsidRDefault="006F6E37" w:rsidP="00375A8C">
      <w:pPr>
        <w:pStyle w:val="ListParagraph"/>
        <w:rPr>
          <w:rFonts w:ascii="Helvetica" w:hAnsi="Helvetica" w:cs="Helvetica"/>
          <w:shd w:val="clear" w:color="auto" w:fill="FFFFFF"/>
        </w:rPr>
      </w:pPr>
      <w:r w:rsidRPr="004969EA">
        <w:rPr>
          <w:noProof/>
        </w:rPr>
        <w:lastRenderedPageBreak/>
        <w:drawing>
          <wp:inline distT="0" distB="0" distL="0" distR="0" wp14:anchorId="00225B5D" wp14:editId="746E9D51">
            <wp:extent cx="5731510" cy="3223895"/>
            <wp:effectExtent l="0" t="0" r="2540" b="0"/>
            <wp:docPr id="1760427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42714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8AB15" w14:textId="77777777" w:rsidR="00375A8C" w:rsidRPr="004969EA" w:rsidRDefault="00166A2B" w:rsidP="00166A2B">
      <w:pPr>
        <w:jc w:val="both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2.</w:t>
      </w:r>
      <w:r w:rsidR="00375A8C" w:rsidRPr="004969EA">
        <w:rPr>
          <w:rFonts w:ascii="Helvetica" w:hAnsi="Helvetica" w:cs="Helvetica"/>
          <w:shd w:val="clear" w:color="auto" w:fill="FFFFFF"/>
        </w:rPr>
        <w:t xml:space="preserve">Create a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 xml:space="preserve"> of ten rows, four columns with random values. Write a Pandas program to set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 xml:space="preserve"> background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Color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 xml:space="preserve"> black and font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color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 xml:space="preserve"> yellow.</w:t>
      </w:r>
    </w:p>
    <w:p w14:paraId="5798000C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48FD4CD8" wp14:editId="3879D0DD">
            <wp:extent cx="3619500" cy="2886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C8840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4D24C586" w14:textId="45EC1FA5" w:rsidR="00F409AE" w:rsidRPr="00F409AE" w:rsidRDefault="00F409AE" w:rsidP="00F409AE">
      <w:pPr>
        <w:jc w:val="both"/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of ten rows, four columns with random values. Write a Pandas program to set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background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Color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black and font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color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yellow.</w:t>
      </w:r>
    </w:p>
    <w:p w14:paraId="6711DDB4" w14:textId="1A2268A8" w:rsidR="00F779A3" w:rsidRPr="00F779A3" w:rsidRDefault="00780B52" w:rsidP="00F779A3">
      <w:pPr>
        <w:rPr>
          <w:b/>
          <w:bCs/>
        </w:rPr>
      </w:pPr>
      <w:r w:rsidRPr="004969EA">
        <w:rPr>
          <w:b/>
          <w:bCs/>
        </w:rPr>
        <w:t>ALGORITHM:</w:t>
      </w:r>
    </w:p>
    <w:p w14:paraId="337332DC" w14:textId="77777777" w:rsidR="00F779A3" w:rsidRDefault="00F779A3" w:rsidP="00F779A3">
      <w:r>
        <w:t>1. Import the `pandas` and `</w:t>
      </w:r>
      <w:proofErr w:type="spellStart"/>
      <w:r>
        <w:t>numpy</w:t>
      </w:r>
      <w:proofErr w:type="spellEnd"/>
      <w:r>
        <w:t>` libraries.</w:t>
      </w:r>
    </w:p>
    <w:p w14:paraId="6572EE0C" w14:textId="77777777" w:rsidR="00F779A3" w:rsidRDefault="00F779A3" w:rsidP="00F779A3">
      <w:r>
        <w:t>2. Generate a 10x4 matrix of random numbers.</w:t>
      </w:r>
    </w:p>
    <w:p w14:paraId="0523312F" w14:textId="77777777" w:rsidR="00F779A3" w:rsidRDefault="00F779A3" w:rsidP="00F779A3">
      <w:r>
        <w:t xml:space="preserve">3. Convert the matrix into a </w:t>
      </w:r>
      <w:proofErr w:type="spellStart"/>
      <w:r>
        <w:t>DataFrame</w:t>
      </w:r>
      <w:proofErr w:type="spellEnd"/>
      <w:r>
        <w:t xml:space="preserve"> with column names.</w:t>
      </w:r>
    </w:p>
    <w:p w14:paraId="32227DFD" w14:textId="77777777" w:rsidR="00F779A3" w:rsidRDefault="00F779A3" w:rsidP="00F779A3">
      <w:r>
        <w:t xml:space="preserve">4. Define a function to set the background </w:t>
      </w:r>
      <w:proofErr w:type="spellStart"/>
      <w:r>
        <w:t>color</w:t>
      </w:r>
      <w:proofErr w:type="spellEnd"/>
      <w:r>
        <w:t xml:space="preserve"> to black and the font </w:t>
      </w:r>
      <w:proofErr w:type="spellStart"/>
      <w:r>
        <w:t>color</w:t>
      </w:r>
      <w:proofErr w:type="spellEnd"/>
      <w:r>
        <w:t xml:space="preserve"> to yellow.</w:t>
      </w:r>
    </w:p>
    <w:p w14:paraId="7048294D" w14:textId="77777777" w:rsidR="00F779A3" w:rsidRDefault="00F779A3" w:rsidP="00F779A3">
      <w:r>
        <w:lastRenderedPageBreak/>
        <w:t xml:space="preserve">5. Apply the styling function to the entire </w:t>
      </w:r>
      <w:proofErr w:type="spellStart"/>
      <w:r>
        <w:t>DataFrame</w:t>
      </w:r>
      <w:proofErr w:type="spellEnd"/>
      <w:r>
        <w:t>.</w:t>
      </w:r>
    </w:p>
    <w:p w14:paraId="5D0CAB28" w14:textId="1B655960" w:rsidR="00F779A3" w:rsidRPr="00F779A3" w:rsidRDefault="00F779A3" w:rsidP="00F779A3">
      <w:r>
        <w:t xml:space="preserve">6. Display the styled </w:t>
      </w:r>
      <w:proofErr w:type="spellStart"/>
      <w:r>
        <w:t>DataFrame</w:t>
      </w:r>
      <w:proofErr w:type="spellEnd"/>
      <w:r>
        <w:t>.</w:t>
      </w:r>
    </w:p>
    <w:p w14:paraId="10390DA6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388918D3" w14:textId="77777777" w:rsidR="00F779A3" w:rsidRDefault="00F779A3" w:rsidP="00F779A3">
      <w:r>
        <w:t>import pandas as pd</w:t>
      </w:r>
    </w:p>
    <w:p w14:paraId="7E8A356F" w14:textId="77777777" w:rsidR="00F779A3" w:rsidRDefault="00F779A3" w:rsidP="00F779A3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1730DAEA" w14:textId="77777777" w:rsidR="00F779A3" w:rsidRDefault="00F779A3" w:rsidP="00F779A3"/>
    <w:p w14:paraId="484AF296" w14:textId="77777777" w:rsidR="00F779A3" w:rsidRDefault="00F779A3" w:rsidP="00F779A3">
      <w:r>
        <w:t># Generate a 10x4 matrix of random numbers</w:t>
      </w:r>
    </w:p>
    <w:p w14:paraId="7E494B71" w14:textId="77777777" w:rsidR="00F779A3" w:rsidRDefault="00F779A3" w:rsidP="00F779A3">
      <w:r>
        <w:t xml:space="preserve">data = </w:t>
      </w:r>
      <w:proofErr w:type="spellStart"/>
      <w:proofErr w:type="gramStart"/>
      <w:r>
        <w:t>np.random</w:t>
      </w:r>
      <w:proofErr w:type="gramEnd"/>
      <w:r>
        <w:t>.randn</w:t>
      </w:r>
      <w:proofErr w:type="spellEnd"/>
      <w:r>
        <w:t>(10, 4)</w:t>
      </w:r>
    </w:p>
    <w:p w14:paraId="5CE01DEB" w14:textId="77777777" w:rsidR="00F779A3" w:rsidRDefault="00F779A3" w:rsidP="00F779A3"/>
    <w:p w14:paraId="1CE8A18E" w14:textId="77777777" w:rsidR="00F779A3" w:rsidRDefault="00F779A3" w:rsidP="00F779A3">
      <w:r>
        <w:t xml:space="preserve"># Convert the matrix into a </w:t>
      </w:r>
      <w:proofErr w:type="spellStart"/>
      <w:r>
        <w:t>DataFrame</w:t>
      </w:r>
      <w:proofErr w:type="spellEnd"/>
      <w:r>
        <w:t xml:space="preserve"> and assign column names</w:t>
      </w:r>
    </w:p>
    <w:p w14:paraId="238A8E9E" w14:textId="77777777" w:rsidR="00F779A3" w:rsidRDefault="00F779A3" w:rsidP="00F779A3"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, columns=['A', 'B', 'C', 'D'])</w:t>
      </w:r>
    </w:p>
    <w:p w14:paraId="158E088F" w14:textId="77777777" w:rsidR="00F779A3" w:rsidRDefault="00F779A3" w:rsidP="00F779A3"/>
    <w:p w14:paraId="04EB2288" w14:textId="77777777" w:rsidR="00F779A3" w:rsidRDefault="00F779A3" w:rsidP="00F779A3">
      <w:r>
        <w:t xml:space="preserve"># Define a function to set the background and font </w:t>
      </w:r>
      <w:proofErr w:type="spellStart"/>
      <w:r>
        <w:t>colors</w:t>
      </w:r>
      <w:proofErr w:type="spellEnd"/>
    </w:p>
    <w:p w14:paraId="4B9860F2" w14:textId="77777777" w:rsidR="00F779A3" w:rsidRDefault="00F779A3" w:rsidP="00F779A3">
      <w:r>
        <w:t xml:space="preserve">def </w:t>
      </w:r>
      <w:proofErr w:type="spellStart"/>
      <w:r>
        <w:t>style_dataframe</w:t>
      </w:r>
      <w:proofErr w:type="spellEnd"/>
      <w:r>
        <w:t>(s):</w:t>
      </w:r>
    </w:p>
    <w:p w14:paraId="2FCBFDD4" w14:textId="77777777" w:rsidR="00F779A3" w:rsidRDefault="00F779A3" w:rsidP="00F779A3">
      <w:r>
        <w:t xml:space="preserve">    return [</w:t>
      </w:r>
    </w:p>
    <w:p w14:paraId="3FD586A8" w14:textId="77777777" w:rsidR="00F779A3" w:rsidRDefault="00F779A3" w:rsidP="00F779A3">
      <w:r>
        <w:t xml:space="preserve">        '</w:t>
      </w:r>
      <w:proofErr w:type="gramStart"/>
      <w:r>
        <w:t>background</w:t>
      </w:r>
      <w:proofErr w:type="gramEnd"/>
      <w:r>
        <w:t>-</w:t>
      </w:r>
      <w:proofErr w:type="spellStart"/>
      <w:r>
        <w:t>color</w:t>
      </w:r>
      <w:proofErr w:type="spellEnd"/>
      <w:r>
        <w:t xml:space="preserve">: black; </w:t>
      </w:r>
      <w:proofErr w:type="spellStart"/>
      <w:r>
        <w:t>color</w:t>
      </w:r>
      <w:proofErr w:type="spellEnd"/>
      <w:r>
        <w:t>: yellow' for _ in s</w:t>
      </w:r>
    </w:p>
    <w:p w14:paraId="7D9BB04C" w14:textId="77777777" w:rsidR="00F779A3" w:rsidRDefault="00F779A3" w:rsidP="00F779A3">
      <w:r>
        <w:t xml:space="preserve">    ]</w:t>
      </w:r>
    </w:p>
    <w:p w14:paraId="58C74892" w14:textId="77777777" w:rsidR="00F779A3" w:rsidRDefault="00F779A3" w:rsidP="00F779A3"/>
    <w:p w14:paraId="7037F7B5" w14:textId="77777777" w:rsidR="00F779A3" w:rsidRDefault="00F779A3" w:rsidP="00F779A3">
      <w:r>
        <w:t xml:space="preserve"># Apply the style to the entire </w:t>
      </w:r>
      <w:proofErr w:type="spellStart"/>
      <w:r>
        <w:t>DataFrame</w:t>
      </w:r>
      <w:proofErr w:type="spellEnd"/>
    </w:p>
    <w:p w14:paraId="2E26BF75" w14:textId="77777777" w:rsidR="00F779A3" w:rsidRDefault="00F779A3" w:rsidP="00F779A3">
      <w:proofErr w:type="spellStart"/>
      <w:r>
        <w:t>styled_df</w:t>
      </w:r>
      <w:proofErr w:type="spellEnd"/>
      <w:r>
        <w:t xml:space="preserve"> = </w:t>
      </w:r>
      <w:proofErr w:type="spellStart"/>
      <w:proofErr w:type="gramStart"/>
      <w:r>
        <w:t>df.style</w:t>
      </w:r>
      <w:proofErr w:type="gramEnd"/>
      <w:r>
        <w:t>.applymap</w:t>
      </w:r>
      <w:proofErr w:type="spellEnd"/>
      <w:r>
        <w:t>(lambda x: 'background-</w:t>
      </w:r>
      <w:proofErr w:type="spellStart"/>
      <w:r>
        <w:t>color</w:t>
      </w:r>
      <w:proofErr w:type="spellEnd"/>
      <w:r>
        <w:t xml:space="preserve">: black; </w:t>
      </w:r>
      <w:proofErr w:type="spellStart"/>
      <w:r>
        <w:t>color</w:t>
      </w:r>
      <w:proofErr w:type="spellEnd"/>
      <w:r>
        <w:t>: yellow')</w:t>
      </w:r>
    </w:p>
    <w:p w14:paraId="1F8BCA24" w14:textId="77777777" w:rsidR="00F779A3" w:rsidRDefault="00F779A3" w:rsidP="00F779A3"/>
    <w:p w14:paraId="50D68A5D" w14:textId="77777777" w:rsidR="00F779A3" w:rsidRDefault="00F779A3" w:rsidP="00F779A3">
      <w:r>
        <w:t xml:space="preserve"># Display the styled </w:t>
      </w:r>
      <w:proofErr w:type="spellStart"/>
      <w:r>
        <w:t>DataFrame</w:t>
      </w:r>
      <w:proofErr w:type="spellEnd"/>
    </w:p>
    <w:p w14:paraId="319DF3B3" w14:textId="5186EFF8" w:rsidR="00F779A3" w:rsidRPr="00F779A3" w:rsidRDefault="00F779A3" w:rsidP="00F779A3">
      <w:proofErr w:type="spellStart"/>
      <w:r>
        <w:t>styled_df</w:t>
      </w:r>
      <w:proofErr w:type="spellEnd"/>
    </w:p>
    <w:p w14:paraId="77CD614F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7D46A7C5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</w:p>
    <w:p w14:paraId="1A9F217C" w14:textId="77777777" w:rsidR="00375A8C" w:rsidRPr="004969EA" w:rsidRDefault="00166A2B" w:rsidP="00166A2B">
      <w:pPr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3.</w:t>
      </w:r>
      <w:r w:rsidR="00375A8C" w:rsidRPr="004969EA">
        <w:rPr>
          <w:rFonts w:ascii="Helvetica" w:hAnsi="Helvetica" w:cs="Helvetica"/>
          <w:shd w:val="clear" w:color="auto" w:fill="FFFFFF"/>
        </w:rPr>
        <w:t xml:space="preserve">Write a Pandas program to detect missing values of a given </w:t>
      </w:r>
      <w:proofErr w:type="spellStart"/>
      <w:r w:rsidR="00375A8C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375A8C" w:rsidRPr="004969EA">
        <w:rPr>
          <w:rFonts w:ascii="Helvetica" w:hAnsi="Helvetica" w:cs="Helvetica"/>
          <w:shd w:val="clear" w:color="auto" w:fill="FFFFFF"/>
        </w:rPr>
        <w:t>. Display True or False.</w:t>
      </w:r>
    </w:p>
    <w:p w14:paraId="65D461B2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lastRenderedPageBreak/>
        <w:drawing>
          <wp:inline distT="0" distB="0" distL="0" distR="0" wp14:anchorId="344E7252" wp14:editId="40848AEE">
            <wp:extent cx="5286375" cy="2686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9C734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6940DFE3" w14:textId="54F4CBE9" w:rsidR="00F779A3" w:rsidRPr="00F779A3" w:rsidRDefault="00F779A3" w:rsidP="00780B52">
      <w:pPr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Pandas program to detect missing values of a given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>. Display True or False.</w:t>
      </w:r>
    </w:p>
    <w:p w14:paraId="61DD27BA" w14:textId="4D553DAB" w:rsidR="00B122AC" w:rsidRPr="00B122AC" w:rsidRDefault="00780B52" w:rsidP="00B122AC">
      <w:pPr>
        <w:rPr>
          <w:b/>
          <w:bCs/>
        </w:rPr>
      </w:pPr>
      <w:r w:rsidRPr="004969EA">
        <w:rPr>
          <w:b/>
          <w:bCs/>
        </w:rPr>
        <w:t>ALGORITHM:</w:t>
      </w:r>
    </w:p>
    <w:p w14:paraId="7C49EFA5" w14:textId="77777777" w:rsidR="00B122AC" w:rsidRDefault="00B122AC" w:rsidP="00B122AC">
      <w:r>
        <w:t>1. Import the `pandas` and `</w:t>
      </w:r>
      <w:proofErr w:type="spellStart"/>
      <w:r>
        <w:t>numpy</w:t>
      </w:r>
      <w:proofErr w:type="spellEnd"/>
      <w:r>
        <w:t>` libraries.</w:t>
      </w:r>
    </w:p>
    <w:p w14:paraId="3B7B8E6B" w14:textId="77777777" w:rsidR="00B122AC" w:rsidRDefault="00B122AC" w:rsidP="00B122AC">
      <w:r>
        <w:t>2. Create a dictionary with columns for order numbers, purchase amounts, order dates, customer IDs, and salesman IDs, including some `</w:t>
      </w:r>
      <w:proofErr w:type="spellStart"/>
      <w:r>
        <w:t>NaN</w:t>
      </w:r>
      <w:proofErr w:type="spellEnd"/>
      <w:r>
        <w:t>` values.</w:t>
      </w:r>
    </w:p>
    <w:p w14:paraId="0E1373EB" w14:textId="77777777" w:rsidR="00B122AC" w:rsidRDefault="00B122AC" w:rsidP="00B122AC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1B52B812" w14:textId="77777777" w:rsidR="00B122AC" w:rsidRDefault="00B122AC" w:rsidP="00B122AC">
      <w:r>
        <w:t xml:space="preserve">4. Print the </w:t>
      </w:r>
      <w:proofErr w:type="spellStart"/>
      <w:r>
        <w:t>DataFrame</w:t>
      </w:r>
      <w:proofErr w:type="spellEnd"/>
      <w:r>
        <w:t xml:space="preserve"> to preview the dataset.</w:t>
      </w:r>
    </w:p>
    <w:p w14:paraId="4F6C38C5" w14:textId="77777777" w:rsidR="00B122AC" w:rsidRDefault="00B122AC" w:rsidP="00B122AC">
      <w:r>
        <w:t xml:space="preserve">5. Identify missing values in the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df.isna</w:t>
      </w:r>
      <w:proofErr w:type="spellEnd"/>
      <w:proofErr w:type="gramEnd"/>
      <w:r>
        <w:t>()`.</w:t>
      </w:r>
    </w:p>
    <w:p w14:paraId="1F4C9B79" w14:textId="05CABA2F" w:rsidR="00B122AC" w:rsidRPr="00B122AC" w:rsidRDefault="00B122AC" w:rsidP="00B122AC">
      <w:r>
        <w:t xml:space="preserve">6. Print the </w:t>
      </w:r>
      <w:proofErr w:type="spellStart"/>
      <w:r>
        <w:t>DataFrame</w:t>
      </w:r>
      <w:proofErr w:type="spellEnd"/>
      <w:r>
        <w:t xml:space="preserve"> showing the presence of missing values.</w:t>
      </w:r>
    </w:p>
    <w:p w14:paraId="783B73C5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1B548599" w14:textId="77777777" w:rsidR="005A30F3" w:rsidRPr="004969EA" w:rsidRDefault="005A30F3" w:rsidP="005A30F3">
      <w:r w:rsidRPr="004969EA">
        <w:t>import pandas as pd</w:t>
      </w:r>
    </w:p>
    <w:p w14:paraId="14960D56" w14:textId="77777777" w:rsidR="005A30F3" w:rsidRPr="004969EA" w:rsidRDefault="005A30F3" w:rsidP="005A30F3">
      <w:r w:rsidRPr="004969EA">
        <w:t xml:space="preserve">import </w:t>
      </w:r>
      <w:proofErr w:type="spellStart"/>
      <w:r w:rsidRPr="004969EA">
        <w:t>numpy</w:t>
      </w:r>
      <w:proofErr w:type="spellEnd"/>
      <w:r w:rsidRPr="004969EA">
        <w:t xml:space="preserve"> as np</w:t>
      </w:r>
    </w:p>
    <w:p w14:paraId="5B8A4C0C" w14:textId="77777777" w:rsidR="005A30F3" w:rsidRPr="004969EA" w:rsidRDefault="005A30F3" w:rsidP="005A30F3">
      <w:r w:rsidRPr="004969EA">
        <w:t>data</w:t>
      </w:r>
      <w:proofErr w:type="gramStart"/>
      <w:r w:rsidRPr="004969EA">
        <w:t>={</w:t>
      </w:r>
      <w:proofErr w:type="gramEnd"/>
    </w:p>
    <w:p w14:paraId="63943DDA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ord</w:t>
      </w:r>
      <w:proofErr w:type="gramEnd"/>
      <w:r w:rsidRPr="004969EA">
        <w:t>_no</w:t>
      </w:r>
      <w:proofErr w:type="spellEnd"/>
      <w:r w:rsidRPr="004969EA">
        <w:t xml:space="preserve">': [70001.0, </w:t>
      </w:r>
      <w:proofErr w:type="spellStart"/>
      <w:r w:rsidRPr="004969EA">
        <w:t>np.nan</w:t>
      </w:r>
      <w:proofErr w:type="spellEnd"/>
      <w:r w:rsidRPr="004969EA">
        <w:t xml:space="preserve">, 70002.0, 70004.0, </w:t>
      </w:r>
      <w:proofErr w:type="spellStart"/>
      <w:r w:rsidRPr="004969EA">
        <w:t>np.nan</w:t>
      </w:r>
      <w:proofErr w:type="spellEnd"/>
      <w:r w:rsidRPr="004969EA">
        <w:t xml:space="preserve">, 70005.0, </w:t>
      </w:r>
      <w:proofErr w:type="spellStart"/>
      <w:r w:rsidRPr="004969EA">
        <w:t>np.nan</w:t>
      </w:r>
      <w:proofErr w:type="spellEnd"/>
      <w:r w:rsidRPr="004969EA">
        <w:t xml:space="preserve">, 70010.0, 70003.0, 70012.0, </w:t>
      </w:r>
      <w:proofErr w:type="spellStart"/>
      <w:r w:rsidRPr="004969EA">
        <w:t>np.nan</w:t>
      </w:r>
      <w:proofErr w:type="spellEnd"/>
      <w:r w:rsidRPr="004969EA">
        <w:t>, 70013.0],</w:t>
      </w:r>
    </w:p>
    <w:p w14:paraId="4915B7B3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purch</w:t>
      </w:r>
      <w:proofErr w:type="gramEnd"/>
      <w:r w:rsidRPr="004969EA">
        <w:t>_amt</w:t>
      </w:r>
      <w:proofErr w:type="spellEnd"/>
      <w:r w:rsidRPr="004969EA">
        <w:t>': [150.50, 270.65, 65.26, 110.50, 948.50, 2400.60, 5760.00, 1983.43, 2480.40, 250.45, 75.29, 3045.60],</w:t>
      </w:r>
    </w:p>
    <w:p w14:paraId="61353042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ord</w:t>
      </w:r>
      <w:proofErr w:type="gramEnd"/>
      <w:r w:rsidRPr="004969EA">
        <w:t>_date</w:t>
      </w:r>
      <w:proofErr w:type="spellEnd"/>
      <w:r w:rsidRPr="004969EA">
        <w:t xml:space="preserve">': ['2012-10-05', '2012-09-10', </w:t>
      </w:r>
      <w:proofErr w:type="spellStart"/>
      <w:r w:rsidRPr="004969EA">
        <w:t>np.nan</w:t>
      </w:r>
      <w:proofErr w:type="spellEnd"/>
      <w:r w:rsidRPr="004969EA">
        <w:t>, '2012-08-17', '2012-09-10', '2012-07-27', '2012-09-10', '2012-10-10', '2012-10-10', '2012-06-27', '2012-08-17', '2012-04-25'],</w:t>
      </w:r>
    </w:p>
    <w:p w14:paraId="508932D6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customer</w:t>
      </w:r>
      <w:proofErr w:type="gramEnd"/>
      <w:r w:rsidRPr="004969EA">
        <w:t>_id</w:t>
      </w:r>
      <w:proofErr w:type="spellEnd"/>
      <w:r w:rsidRPr="004969EA">
        <w:t>': [3002, 3001, 3001, 3003, 3002, 3001, 3001, 3004, 3003, 3002, 3001, 3001],</w:t>
      </w:r>
    </w:p>
    <w:p w14:paraId="3A7013EF" w14:textId="77777777" w:rsidR="005A30F3" w:rsidRPr="004969EA" w:rsidRDefault="005A30F3" w:rsidP="005A30F3">
      <w:r w:rsidRPr="004969EA">
        <w:lastRenderedPageBreak/>
        <w:t xml:space="preserve">    '</w:t>
      </w:r>
      <w:proofErr w:type="spellStart"/>
      <w:proofErr w:type="gramStart"/>
      <w:r w:rsidRPr="004969EA">
        <w:t>salesman</w:t>
      </w:r>
      <w:proofErr w:type="gramEnd"/>
      <w:r w:rsidRPr="004969EA">
        <w:t>_id</w:t>
      </w:r>
      <w:proofErr w:type="spellEnd"/>
      <w:r w:rsidRPr="004969EA">
        <w:t xml:space="preserve">': [5002.0, 5003.0, 5001.0, </w:t>
      </w:r>
      <w:proofErr w:type="spellStart"/>
      <w:r w:rsidRPr="004969EA">
        <w:t>np.nan</w:t>
      </w:r>
      <w:proofErr w:type="spellEnd"/>
      <w:r w:rsidRPr="004969EA">
        <w:t xml:space="preserve">, 5002.0, 5001.0, 5001.0, </w:t>
      </w:r>
      <w:proofErr w:type="spellStart"/>
      <w:r w:rsidRPr="004969EA">
        <w:t>np.nan</w:t>
      </w:r>
      <w:proofErr w:type="spellEnd"/>
      <w:r w:rsidRPr="004969EA">
        <w:t xml:space="preserve">, 5003.0, 5002.0, 5003.0, </w:t>
      </w:r>
      <w:proofErr w:type="spellStart"/>
      <w:r w:rsidRPr="004969EA">
        <w:t>np.nan</w:t>
      </w:r>
      <w:proofErr w:type="spellEnd"/>
      <w:r w:rsidRPr="004969EA">
        <w:t>]</w:t>
      </w:r>
    </w:p>
    <w:p w14:paraId="78B989A5" w14:textId="77777777" w:rsidR="005A30F3" w:rsidRPr="004969EA" w:rsidRDefault="005A30F3" w:rsidP="005A30F3">
      <w:r w:rsidRPr="004969EA">
        <w:t>}</w:t>
      </w:r>
    </w:p>
    <w:p w14:paraId="00E26646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087A2B21" w14:textId="77777777" w:rsidR="005A30F3" w:rsidRPr="004969EA" w:rsidRDefault="005A30F3" w:rsidP="005A30F3">
      <w:proofErr w:type="spellStart"/>
      <w:r w:rsidRPr="004969EA">
        <w:t>missing_values</w:t>
      </w:r>
      <w:proofErr w:type="spellEnd"/>
      <w:r w:rsidRPr="004969EA">
        <w:t>=</w:t>
      </w:r>
      <w:proofErr w:type="spellStart"/>
      <w:proofErr w:type="gramStart"/>
      <w:r w:rsidRPr="004969EA">
        <w:t>df.isna</w:t>
      </w:r>
      <w:proofErr w:type="spellEnd"/>
      <w:proofErr w:type="gramEnd"/>
      <w:r w:rsidRPr="004969EA">
        <w:t>()</w:t>
      </w:r>
    </w:p>
    <w:p w14:paraId="51D53E18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26392977" w14:textId="7CBC1165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cleaned dataset:\n",</w:t>
      </w:r>
      <w:proofErr w:type="spellStart"/>
      <w:r w:rsidRPr="004969EA">
        <w:t>missing_values</w:t>
      </w:r>
      <w:proofErr w:type="spellEnd"/>
      <w:r w:rsidRPr="004969EA">
        <w:t>)</w:t>
      </w:r>
    </w:p>
    <w:p w14:paraId="1BD53757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2398FCDA" w14:textId="5363B20C" w:rsidR="005A30F3" w:rsidRPr="004969EA" w:rsidRDefault="005A30F3" w:rsidP="00780B52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32B26661" wp14:editId="3E6A2430">
            <wp:extent cx="5731510" cy="3223895"/>
            <wp:effectExtent l="0" t="0" r="2540" b="0"/>
            <wp:docPr id="663026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02647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C6BA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</w:p>
    <w:p w14:paraId="753897F9" w14:textId="77777777" w:rsidR="00375A8C" w:rsidRPr="004969EA" w:rsidRDefault="00375A8C" w:rsidP="00375A8C">
      <w:pPr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 xml:space="preserve">14. Write a Pandas program to find and replace the missing values in a given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which do not have any valuable information.</w:t>
      </w:r>
    </w:p>
    <w:p w14:paraId="172B1376" w14:textId="77777777" w:rsidR="00375A8C" w:rsidRPr="004969EA" w:rsidRDefault="00AB1423" w:rsidP="00375A8C">
      <w:pPr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37D2AFD1" wp14:editId="28AFB939">
            <wp:extent cx="5048250" cy="2505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CAFD6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lastRenderedPageBreak/>
        <w:t>AIM:</w:t>
      </w:r>
    </w:p>
    <w:p w14:paraId="58BA4719" w14:textId="7D4669E9" w:rsidR="00B122AC" w:rsidRPr="00B122AC" w:rsidRDefault="00B122AC" w:rsidP="00780B52">
      <w:pPr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Pandas program to find and replace the missing values in a given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which do not have any valuable information.</w:t>
      </w:r>
    </w:p>
    <w:p w14:paraId="020192EF" w14:textId="6775DFF7" w:rsidR="00B122AC" w:rsidRPr="00B122AC" w:rsidRDefault="00780B52" w:rsidP="00B122AC">
      <w:pPr>
        <w:rPr>
          <w:b/>
          <w:bCs/>
        </w:rPr>
      </w:pPr>
      <w:r w:rsidRPr="004969EA">
        <w:rPr>
          <w:b/>
          <w:bCs/>
        </w:rPr>
        <w:t>ALGORITHM:</w:t>
      </w:r>
    </w:p>
    <w:p w14:paraId="116E7940" w14:textId="77777777" w:rsidR="00B122AC" w:rsidRDefault="00B122AC" w:rsidP="00B122AC">
      <w:r>
        <w:t>1. Import the `pandas` and `</w:t>
      </w:r>
      <w:proofErr w:type="spellStart"/>
      <w:r>
        <w:t>numpy</w:t>
      </w:r>
      <w:proofErr w:type="spellEnd"/>
      <w:r>
        <w:t>` libraries.</w:t>
      </w:r>
    </w:p>
    <w:p w14:paraId="562E35FD" w14:textId="77777777" w:rsidR="00B122AC" w:rsidRDefault="00B122AC" w:rsidP="00B122AC">
      <w:r>
        <w:t>2. Create a dictionary with columns for order numbers, purchase amounts, order dates, customer IDs, and salesman IDs, including some `</w:t>
      </w:r>
      <w:proofErr w:type="spellStart"/>
      <w:r>
        <w:t>NaN</w:t>
      </w:r>
      <w:proofErr w:type="spellEnd"/>
      <w:r>
        <w:t>` values.</w:t>
      </w:r>
    </w:p>
    <w:p w14:paraId="45D9FC0F" w14:textId="77777777" w:rsidR="00B122AC" w:rsidRDefault="00B122AC" w:rsidP="00B122AC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56A79A6C" w14:textId="77777777" w:rsidR="00B122AC" w:rsidRDefault="00B122AC" w:rsidP="00B122AC">
      <w:r>
        <w:t xml:space="preserve">4. Print the </w:t>
      </w:r>
      <w:proofErr w:type="spellStart"/>
      <w:r>
        <w:t>DataFrame</w:t>
      </w:r>
      <w:proofErr w:type="spellEnd"/>
      <w:r>
        <w:t xml:space="preserve"> to preview the dataset.</w:t>
      </w:r>
    </w:p>
    <w:p w14:paraId="76DC0C4E" w14:textId="77777777" w:rsidR="00B122AC" w:rsidRDefault="00B122AC" w:rsidP="00B122AC">
      <w:r>
        <w:t>5. Fill missing values in the '</w:t>
      </w:r>
      <w:proofErr w:type="spellStart"/>
      <w:r>
        <w:t>ord_no</w:t>
      </w:r>
      <w:proofErr w:type="spellEnd"/>
      <w:r>
        <w:t>' column with -1.</w:t>
      </w:r>
    </w:p>
    <w:p w14:paraId="72D0FBD4" w14:textId="77777777" w:rsidR="00B122AC" w:rsidRDefault="00B122AC" w:rsidP="00B122AC">
      <w:r>
        <w:t>6. Fill missing values in the '</w:t>
      </w:r>
      <w:proofErr w:type="spellStart"/>
      <w:r>
        <w:t>salesman_id</w:t>
      </w:r>
      <w:proofErr w:type="spellEnd"/>
      <w:r>
        <w:t>' column with -1.</w:t>
      </w:r>
    </w:p>
    <w:p w14:paraId="5659D8A5" w14:textId="77777777" w:rsidR="00B122AC" w:rsidRDefault="00B122AC" w:rsidP="00B122AC">
      <w:r>
        <w:t>7. Fill missing values in the '</w:t>
      </w:r>
      <w:proofErr w:type="spellStart"/>
      <w:r>
        <w:t>ord_date</w:t>
      </w:r>
      <w:proofErr w:type="spellEnd"/>
      <w:r>
        <w:t>' column with '1900-01-01'.</w:t>
      </w:r>
    </w:p>
    <w:p w14:paraId="4FD909AF" w14:textId="77777777" w:rsidR="00B122AC" w:rsidRDefault="00B122AC" w:rsidP="00B122AC">
      <w:r>
        <w:t>8. Calculate the mean of the '</w:t>
      </w:r>
      <w:proofErr w:type="spellStart"/>
      <w:r>
        <w:t>purch_amt</w:t>
      </w:r>
      <w:proofErr w:type="spellEnd"/>
      <w:r>
        <w:t>' column and use it to fill missing values in the '</w:t>
      </w:r>
      <w:proofErr w:type="spellStart"/>
      <w:r>
        <w:t>purch_amt</w:t>
      </w:r>
      <w:proofErr w:type="spellEnd"/>
      <w:r>
        <w:t>' column.</w:t>
      </w:r>
    </w:p>
    <w:p w14:paraId="48F35493" w14:textId="54554CF3" w:rsidR="00B122AC" w:rsidRPr="00B122AC" w:rsidRDefault="00B122AC" w:rsidP="00B122AC">
      <w:r>
        <w:t xml:space="preserve">9. Print the cleaned </w:t>
      </w:r>
      <w:proofErr w:type="spellStart"/>
      <w:r>
        <w:t>DataFrame</w:t>
      </w:r>
      <w:proofErr w:type="spellEnd"/>
      <w:r>
        <w:t>.</w:t>
      </w:r>
    </w:p>
    <w:p w14:paraId="57B74B19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5104153E" w14:textId="77777777" w:rsidR="005A30F3" w:rsidRPr="004969EA" w:rsidRDefault="005A30F3" w:rsidP="005A30F3">
      <w:r w:rsidRPr="004969EA">
        <w:t>import pandas as pd</w:t>
      </w:r>
    </w:p>
    <w:p w14:paraId="24AFD014" w14:textId="77777777" w:rsidR="005A30F3" w:rsidRPr="004969EA" w:rsidRDefault="005A30F3" w:rsidP="005A30F3">
      <w:r w:rsidRPr="004969EA">
        <w:t xml:space="preserve">import </w:t>
      </w:r>
      <w:proofErr w:type="spellStart"/>
      <w:r w:rsidRPr="004969EA">
        <w:t>numpy</w:t>
      </w:r>
      <w:proofErr w:type="spellEnd"/>
      <w:r w:rsidRPr="004969EA">
        <w:t xml:space="preserve"> as np</w:t>
      </w:r>
    </w:p>
    <w:p w14:paraId="07CE5FF8" w14:textId="77777777" w:rsidR="005A30F3" w:rsidRPr="004969EA" w:rsidRDefault="005A30F3" w:rsidP="005A30F3">
      <w:r w:rsidRPr="004969EA">
        <w:t>data</w:t>
      </w:r>
      <w:proofErr w:type="gramStart"/>
      <w:r w:rsidRPr="004969EA">
        <w:t>={</w:t>
      </w:r>
      <w:proofErr w:type="gramEnd"/>
    </w:p>
    <w:p w14:paraId="13445243" w14:textId="77777777" w:rsidR="005A30F3" w:rsidRPr="004969EA" w:rsidRDefault="005A30F3" w:rsidP="005A30F3">
      <w:r w:rsidRPr="004969EA">
        <w:t xml:space="preserve">     '</w:t>
      </w:r>
      <w:proofErr w:type="spellStart"/>
      <w:proofErr w:type="gramStart"/>
      <w:r w:rsidRPr="004969EA">
        <w:t>ord</w:t>
      </w:r>
      <w:proofErr w:type="gramEnd"/>
      <w:r w:rsidRPr="004969EA">
        <w:t>_no</w:t>
      </w:r>
      <w:proofErr w:type="spellEnd"/>
      <w:r w:rsidRPr="004969EA">
        <w:t xml:space="preserve">': [70001.0, </w:t>
      </w:r>
      <w:proofErr w:type="spellStart"/>
      <w:r w:rsidRPr="004969EA">
        <w:t>np.nan</w:t>
      </w:r>
      <w:proofErr w:type="spellEnd"/>
      <w:r w:rsidRPr="004969EA">
        <w:t xml:space="preserve">, 70002.0, 70004.0, </w:t>
      </w:r>
      <w:proofErr w:type="spellStart"/>
      <w:r w:rsidRPr="004969EA">
        <w:t>np.nan</w:t>
      </w:r>
      <w:proofErr w:type="spellEnd"/>
      <w:r w:rsidRPr="004969EA">
        <w:t xml:space="preserve">, 70005.0, </w:t>
      </w:r>
      <w:proofErr w:type="spellStart"/>
      <w:r w:rsidRPr="004969EA">
        <w:t>np.nan</w:t>
      </w:r>
      <w:proofErr w:type="spellEnd"/>
      <w:r w:rsidRPr="004969EA">
        <w:t xml:space="preserve">, 70010.0, 70003.0, 70012.0, </w:t>
      </w:r>
      <w:proofErr w:type="spellStart"/>
      <w:r w:rsidRPr="004969EA">
        <w:t>np.nan</w:t>
      </w:r>
      <w:proofErr w:type="spellEnd"/>
      <w:r w:rsidRPr="004969EA">
        <w:t>, 70013.0],</w:t>
      </w:r>
    </w:p>
    <w:p w14:paraId="3F148B6A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purch</w:t>
      </w:r>
      <w:proofErr w:type="gramEnd"/>
      <w:r w:rsidRPr="004969EA">
        <w:t>_amt</w:t>
      </w:r>
      <w:proofErr w:type="spellEnd"/>
      <w:r w:rsidRPr="004969EA">
        <w:t>': [150.50, 270.65, 65.26, 110.50, 948.50, 2400.60, 5760.00, 1983.43, 2480.40, 250.45, 75.29, 3045.60],</w:t>
      </w:r>
    </w:p>
    <w:p w14:paraId="12352865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ord</w:t>
      </w:r>
      <w:proofErr w:type="gramEnd"/>
      <w:r w:rsidRPr="004969EA">
        <w:t>_date</w:t>
      </w:r>
      <w:proofErr w:type="spellEnd"/>
      <w:r w:rsidRPr="004969EA">
        <w:t xml:space="preserve">': ['2012-10-05', '2012-09-10', </w:t>
      </w:r>
      <w:proofErr w:type="spellStart"/>
      <w:r w:rsidRPr="004969EA">
        <w:t>np.nan</w:t>
      </w:r>
      <w:proofErr w:type="spellEnd"/>
      <w:r w:rsidRPr="004969EA">
        <w:t>, '2012-08-17', '2012-09-10', '2012-07-27', '2012-09-10', '2012-10-10', '2012-10-10', '2012-06-27', '2012-08-17', '2012-04-25'],</w:t>
      </w:r>
    </w:p>
    <w:p w14:paraId="1C5B57BA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customer</w:t>
      </w:r>
      <w:proofErr w:type="gramEnd"/>
      <w:r w:rsidRPr="004969EA">
        <w:t>_id</w:t>
      </w:r>
      <w:proofErr w:type="spellEnd"/>
      <w:r w:rsidRPr="004969EA">
        <w:t>': [3002, 3001, 3001, 3003, 3002, 3001, 3001, 3004, 3003, 3002, 3001, 3001],</w:t>
      </w:r>
    </w:p>
    <w:p w14:paraId="77413469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salesman</w:t>
      </w:r>
      <w:proofErr w:type="gramEnd"/>
      <w:r w:rsidRPr="004969EA">
        <w:t>_id</w:t>
      </w:r>
      <w:proofErr w:type="spellEnd"/>
      <w:r w:rsidRPr="004969EA">
        <w:t xml:space="preserve">': [5002.0, 5003.0, 5001.0, </w:t>
      </w:r>
      <w:proofErr w:type="spellStart"/>
      <w:r w:rsidRPr="004969EA">
        <w:t>np.nan</w:t>
      </w:r>
      <w:proofErr w:type="spellEnd"/>
      <w:r w:rsidRPr="004969EA">
        <w:t xml:space="preserve">, 5002.0, 5001.0, 5001.0, </w:t>
      </w:r>
      <w:proofErr w:type="spellStart"/>
      <w:r w:rsidRPr="004969EA">
        <w:t>np.nan</w:t>
      </w:r>
      <w:proofErr w:type="spellEnd"/>
      <w:r w:rsidRPr="004969EA">
        <w:t xml:space="preserve">, 5003.0, 5002.0, 5003.0, </w:t>
      </w:r>
      <w:proofErr w:type="spellStart"/>
      <w:r w:rsidRPr="004969EA">
        <w:t>np.nan</w:t>
      </w:r>
      <w:proofErr w:type="spellEnd"/>
      <w:r w:rsidRPr="004969EA">
        <w:t>]</w:t>
      </w:r>
    </w:p>
    <w:p w14:paraId="1B84A90B" w14:textId="77777777" w:rsidR="005A30F3" w:rsidRPr="004969EA" w:rsidRDefault="005A30F3" w:rsidP="005A30F3">
      <w:r w:rsidRPr="004969EA">
        <w:t>}</w:t>
      </w:r>
    </w:p>
    <w:p w14:paraId="4B55B914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32AA02F1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3F3FA6C0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['</w:t>
      </w:r>
      <w:proofErr w:type="spellStart"/>
      <w:r w:rsidRPr="004969EA">
        <w:t>ord_no</w:t>
      </w:r>
      <w:proofErr w:type="spellEnd"/>
      <w:proofErr w:type="gramStart"/>
      <w:r w:rsidRPr="004969EA">
        <w:t>']=</w:t>
      </w:r>
      <w:proofErr w:type="spellStart"/>
      <w:proofErr w:type="gramEnd"/>
      <w:r w:rsidRPr="004969EA">
        <w:t>df</w:t>
      </w:r>
      <w:proofErr w:type="spellEnd"/>
      <w:r w:rsidRPr="004969EA">
        <w:t>['</w:t>
      </w:r>
      <w:proofErr w:type="spellStart"/>
      <w:r w:rsidRPr="004969EA">
        <w:t>ord_no</w:t>
      </w:r>
      <w:proofErr w:type="spellEnd"/>
      <w:r w:rsidRPr="004969EA">
        <w:t>'].</w:t>
      </w:r>
      <w:proofErr w:type="spellStart"/>
      <w:r w:rsidRPr="004969EA">
        <w:t>fillna</w:t>
      </w:r>
      <w:proofErr w:type="spellEnd"/>
      <w:r w:rsidRPr="004969EA">
        <w:t>(-1)</w:t>
      </w:r>
    </w:p>
    <w:p w14:paraId="07ECED5E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['</w:t>
      </w:r>
      <w:proofErr w:type="spellStart"/>
      <w:r w:rsidRPr="004969EA">
        <w:t>salesman_id</w:t>
      </w:r>
      <w:proofErr w:type="spellEnd"/>
      <w:proofErr w:type="gramStart"/>
      <w:r w:rsidRPr="004969EA">
        <w:t>']=</w:t>
      </w:r>
      <w:proofErr w:type="spellStart"/>
      <w:proofErr w:type="gramEnd"/>
      <w:r w:rsidRPr="004969EA">
        <w:t>df</w:t>
      </w:r>
      <w:proofErr w:type="spellEnd"/>
      <w:r w:rsidRPr="004969EA">
        <w:t>['</w:t>
      </w:r>
      <w:proofErr w:type="spellStart"/>
      <w:r w:rsidRPr="004969EA">
        <w:t>salesman_id</w:t>
      </w:r>
      <w:proofErr w:type="spellEnd"/>
      <w:r w:rsidRPr="004969EA">
        <w:t>'].</w:t>
      </w:r>
      <w:proofErr w:type="spellStart"/>
      <w:r w:rsidRPr="004969EA">
        <w:t>fillna</w:t>
      </w:r>
      <w:proofErr w:type="spellEnd"/>
      <w:r w:rsidRPr="004969EA">
        <w:t>(-1)</w:t>
      </w:r>
    </w:p>
    <w:p w14:paraId="275AEBEB" w14:textId="77777777" w:rsidR="005A30F3" w:rsidRPr="004969EA" w:rsidRDefault="005A30F3" w:rsidP="005A30F3">
      <w:proofErr w:type="spellStart"/>
      <w:r w:rsidRPr="004969EA">
        <w:lastRenderedPageBreak/>
        <w:t>df</w:t>
      </w:r>
      <w:proofErr w:type="spellEnd"/>
      <w:r w:rsidRPr="004969EA">
        <w:t>['</w:t>
      </w:r>
      <w:proofErr w:type="spellStart"/>
      <w:r w:rsidRPr="004969EA">
        <w:t>ord_date</w:t>
      </w:r>
      <w:proofErr w:type="spellEnd"/>
      <w:proofErr w:type="gramStart"/>
      <w:r w:rsidRPr="004969EA">
        <w:t>']=</w:t>
      </w:r>
      <w:proofErr w:type="spellStart"/>
      <w:proofErr w:type="gramEnd"/>
      <w:r w:rsidRPr="004969EA">
        <w:t>df</w:t>
      </w:r>
      <w:proofErr w:type="spellEnd"/>
      <w:r w:rsidRPr="004969EA">
        <w:t>['</w:t>
      </w:r>
      <w:proofErr w:type="spellStart"/>
      <w:r w:rsidRPr="004969EA">
        <w:t>ord_date</w:t>
      </w:r>
      <w:proofErr w:type="spellEnd"/>
      <w:r w:rsidRPr="004969EA">
        <w:t>'].</w:t>
      </w:r>
      <w:proofErr w:type="spellStart"/>
      <w:r w:rsidRPr="004969EA">
        <w:t>fillna</w:t>
      </w:r>
      <w:proofErr w:type="spellEnd"/>
      <w:r w:rsidRPr="004969EA">
        <w:t>('1900-01-01')</w:t>
      </w:r>
    </w:p>
    <w:p w14:paraId="661955C2" w14:textId="77777777" w:rsidR="005A30F3" w:rsidRPr="004969EA" w:rsidRDefault="005A30F3" w:rsidP="005A30F3">
      <w:proofErr w:type="spellStart"/>
      <w:r w:rsidRPr="004969EA">
        <w:t>mean_purch_amt</w:t>
      </w:r>
      <w:proofErr w:type="spellEnd"/>
      <w:r w:rsidRPr="004969EA">
        <w:t>=</w:t>
      </w:r>
      <w:proofErr w:type="spellStart"/>
      <w:r w:rsidRPr="004969EA">
        <w:t>df</w:t>
      </w:r>
      <w:proofErr w:type="spellEnd"/>
      <w:r w:rsidRPr="004969EA">
        <w:t>['</w:t>
      </w:r>
      <w:proofErr w:type="spellStart"/>
      <w:r w:rsidRPr="004969EA">
        <w:t>purch_amt</w:t>
      </w:r>
      <w:proofErr w:type="spellEnd"/>
      <w:r w:rsidRPr="004969EA">
        <w:t>'</w:t>
      </w:r>
      <w:proofErr w:type="gramStart"/>
      <w:r w:rsidRPr="004969EA">
        <w:t>].mean</w:t>
      </w:r>
      <w:proofErr w:type="gramEnd"/>
      <w:r w:rsidRPr="004969EA">
        <w:t>()</w:t>
      </w:r>
    </w:p>
    <w:p w14:paraId="74FBE6F0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['</w:t>
      </w:r>
      <w:proofErr w:type="spellStart"/>
      <w:r w:rsidRPr="004969EA">
        <w:t>purch_amt</w:t>
      </w:r>
      <w:proofErr w:type="spellEnd"/>
      <w:proofErr w:type="gramStart"/>
      <w:r w:rsidRPr="004969EA">
        <w:t>']=</w:t>
      </w:r>
      <w:proofErr w:type="spellStart"/>
      <w:proofErr w:type="gramEnd"/>
      <w:r w:rsidRPr="004969EA">
        <w:t>df</w:t>
      </w:r>
      <w:proofErr w:type="spellEnd"/>
      <w:r w:rsidRPr="004969EA">
        <w:t>['</w:t>
      </w:r>
      <w:proofErr w:type="spellStart"/>
      <w:r w:rsidRPr="004969EA">
        <w:t>purch_amt</w:t>
      </w:r>
      <w:proofErr w:type="spellEnd"/>
      <w:r w:rsidRPr="004969EA">
        <w:t>'].</w:t>
      </w:r>
      <w:proofErr w:type="spellStart"/>
      <w:r w:rsidRPr="004969EA">
        <w:t>fillna</w:t>
      </w:r>
      <w:proofErr w:type="spellEnd"/>
      <w:r w:rsidRPr="004969EA">
        <w:t>(</w:t>
      </w:r>
      <w:proofErr w:type="spellStart"/>
      <w:r w:rsidRPr="004969EA">
        <w:t>mean_purch_amt</w:t>
      </w:r>
      <w:proofErr w:type="spellEnd"/>
      <w:r w:rsidRPr="004969EA">
        <w:t>)</w:t>
      </w:r>
    </w:p>
    <w:p w14:paraId="2AE3753A" w14:textId="7ED781DD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cleaned dataset:\n",</w:t>
      </w:r>
      <w:proofErr w:type="spellStart"/>
      <w:r w:rsidRPr="004969EA">
        <w:t>df</w:t>
      </w:r>
      <w:proofErr w:type="spellEnd"/>
      <w:r w:rsidRPr="004969EA">
        <w:t>)</w:t>
      </w:r>
    </w:p>
    <w:p w14:paraId="2DC8D753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15CCD6D8" w14:textId="1795865A" w:rsidR="005A30F3" w:rsidRPr="004969EA" w:rsidRDefault="005A30F3" w:rsidP="00780B52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5E4FFB77" wp14:editId="62713049">
            <wp:extent cx="5731510" cy="3223895"/>
            <wp:effectExtent l="0" t="0" r="2540" b="0"/>
            <wp:docPr id="383228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22859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64DD6" w14:textId="77777777" w:rsidR="00AB1423" w:rsidRPr="004969EA" w:rsidRDefault="00AB1423" w:rsidP="00375A8C">
      <w:pPr>
        <w:rPr>
          <w:rFonts w:ascii="Helvetica" w:hAnsi="Helvetica" w:cs="Helvetica"/>
          <w:shd w:val="clear" w:color="auto" w:fill="FFFFFF"/>
        </w:rPr>
      </w:pPr>
    </w:p>
    <w:p w14:paraId="2334FEE2" w14:textId="77777777" w:rsidR="00AB1423" w:rsidRPr="004969EA" w:rsidRDefault="00166A2B" w:rsidP="00166A2B">
      <w:pPr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5.</w:t>
      </w:r>
      <w:r w:rsidR="00AB1423" w:rsidRPr="004969EA">
        <w:rPr>
          <w:rFonts w:ascii="Helvetica" w:hAnsi="Helvetica" w:cs="Helvetica"/>
          <w:shd w:val="clear" w:color="auto" w:fill="FFFFFF"/>
        </w:rPr>
        <w:t xml:space="preserve">Write a Pandas program to keep the rows with at least 2 </w:t>
      </w:r>
      <w:proofErr w:type="spellStart"/>
      <w:r w:rsidR="00AB1423" w:rsidRPr="004969EA">
        <w:rPr>
          <w:rFonts w:ascii="Helvetica" w:hAnsi="Helvetica" w:cs="Helvetica"/>
          <w:shd w:val="clear" w:color="auto" w:fill="FFFFFF"/>
        </w:rPr>
        <w:t>NaN</w:t>
      </w:r>
      <w:proofErr w:type="spellEnd"/>
      <w:r w:rsidR="00AB1423" w:rsidRPr="004969EA">
        <w:rPr>
          <w:rFonts w:ascii="Helvetica" w:hAnsi="Helvetica" w:cs="Helvetica"/>
          <w:shd w:val="clear" w:color="auto" w:fill="FFFFFF"/>
        </w:rPr>
        <w:t xml:space="preserve"> values in a given </w:t>
      </w:r>
      <w:proofErr w:type="spellStart"/>
      <w:r w:rsidR="00AB1423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AB1423" w:rsidRPr="004969EA">
        <w:rPr>
          <w:rFonts w:ascii="Helvetica" w:hAnsi="Helvetica" w:cs="Helvetica"/>
          <w:shd w:val="clear" w:color="auto" w:fill="FFFFFF"/>
        </w:rPr>
        <w:t>.</w:t>
      </w:r>
    </w:p>
    <w:p w14:paraId="4322EC68" w14:textId="77777777" w:rsidR="00AB1423" w:rsidRPr="004969EA" w:rsidRDefault="00AB1423" w:rsidP="00AB1423">
      <w:pPr>
        <w:pStyle w:val="ListParagraph"/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78618071" wp14:editId="4F896CDB">
            <wp:extent cx="4257675" cy="25812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9E794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5A3AAA73" w14:textId="2C1B8083" w:rsidR="00B122AC" w:rsidRPr="00B122AC" w:rsidRDefault="00B122AC" w:rsidP="00780B52"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Pandas program to keep the rows with at least 2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NaN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values in a given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>.</w:t>
      </w:r>
    </w:p>
    <w:p w14:paraId="4BB7D5C0" w14:textId="46FD4B12" w:rsidR="00B122AC" w:rsidRPr="00B122AC" w:rsidRDefault="00780B52" w:rsidP="00B122AC">
      <w:pPr>
        <w:rPr>
          <w:b/>
          <w:bCs/>
        </w:rPr>
      </w:pPr>
      <w:r w:rsidRPr="004969EA">
        <w:rPr>
          <w:b/>
          <w:bCs/>
        </w:rPr>
        <w:lastRenderedPageBreak/>
        <w:t>ALGORITHM:</w:t>
      </w:r>
    </w:p>
    <w:p w14:paraId="66901292" w14:textId="77777777" w:rsidR="00B122AC" w:rsidRDefault="00B122AC" w:rsidP="00B122AC">
      <w:r>
        <w:t>1. Import the `</w:t>
      </w:r>
      <w:proofErr w:type="spellStart"/>
      <w:r>
        <w:t>numpy</w:t>
      </w:r>
      <w:proofErr w:type="spellEnd"/>
      <w:r>
        <w:t>` and `pandas` libraries.</w:t>
      </w:r>
    </w:p>
    <w:p w14:paraId="4025537D" w14:textId="77777777" w:rsidR="00B122AC" w:rsidRDefault="00B122AC" w:rsidP="00B122AC">
      <w:r>
        <w:t>2. Create a dictionary with columns for order numbers, purchase amounts, order dates, customer IDs, and salesman IDs, including some `</w:t>
      </w:r>
      <w:proofErr w:type="spellStart"/>
      <w:r>
        <w:t>NaN</w:t>
      </w:r>
      <w:proofErr w:type="spellEnd"/>
      <w:r>
        <w:t>` values.</w:t>
      </w:r>
    </w:p>
    <w:p w14:paraId="7300C430" w14:textId="77777777" w:rsidR="00B122AC" w:rsidRDefault="00B122AC" w:rsidP="00B122AC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7F736736" w14:textId="77777777" w:rsidR="00B122AC" w:rsidRDefault="00B122AC" w:rsidP="00B122AC">
      <w:r>
        <w:t xml:space="preserve">4. Print the </w:t>
      </w:r>
      <w:proofErr w:type="spellStart"/>
      <w:r>
        <w:t>DataFrame</w:t>
      </w:r>
      <w:proofErr w:type="spellEnd"/>
      <w:r>
        <w:t xml:space="preserve"> to preview the dataset.</w:t>
      </w:r>
    </w:p>
    <w:p w14:paraId="094B738A" w14:textId="77777777" w:rsidR="00B122AC" w:rsidRDefault="00B122AC" w:rsidP="00B122AC">
      <w:r>
        <w:t>5. Add a new column '</w:t>
      </w:r>
      <w:proofErr w:type="spellStart"/>
      <w:r>
        <w:t>NaN_count</w:t>
      </w:r>
      <w:proofErr w:type="spellEnd"/>
      <w:r>
        <w:t>' that counts the number of `</w:t>
      </w:r>
      <w:proofErr w:type="spellStart"/>
      <w:r>
        <w:t>NaN</w:t>
      </w:r>
      <w:proofErr w:type="spellEnd"/>
      <w:r>
        <w:t>` values in each row.</w:t>
      </w:r>
    </w:p>
    <w:p w14:paraId="2E9C1E6B" w14:textId="77777777" w:rsidR="00B122AC" w:rsidRDefault="00B122AC" w:rsidP="00B122AC">
      <w:r>
        <w:t xml:space="preserve">6. Filter the </w:t>
      </w:r>
      <w:proofErr w:type="spellStart"/>
      <w:r>
        <w:t>DataFrame</w:t>
      </w:r>
      <w:proofErr w:type="spellEnd"/>
      <w:r>
        <w:t xml:space="preserve"> to keep only rows where '</w:t>
      </w:r>
      <w:proofErr w:type="spellStart"/>
      <w:r>
        <w:t>NaN_count</w:t>
      </w:r>
      <w:proofErr w:type="spellEnd"/>
      <w:r>
        <w:t>' is greater than or equal to 2.</w:t>
      </w:r>
    </w:p>
    <w:p w14:paraId="3647CBEF" w14:textId="77777777" w:rsidR="00B122AC" w:rsidRDefault="00B122AC" w:rsidP="00B122AC">
      <w:r>
        <w:t>7. Drop the '</w:t>
      </w:r>
      <w:proofErr w:type="spellStart"/>
      <w:r>
        <w:t>NaN_count</w:t>
      </w:r>
      <w:proofErr w:type="spellEnd"/>
      <w:r>
        <w:t xml:space="preserve">' column from the filtered </w:t>
      </w:r>
      <w:proofErr w:type="spellStart"/>
      <w:r>
        <w:t>DataFrame</w:t>
      </w:r>
      <w:proofErr w:type="spellEnd"/>
      <w:r>
        <w:t>.</w:t>
      </w:r>
    </w:p>
    <w:p w14:paraId="61459CC3" w14:textId="7B675A3A" w:rsidR="00B122AC" w:rsidRPr="00B122AC" w:rsidRDefault="00B122AC" w:rsidP="00B122AC">
      <w:r>
        <w:t xml:space="preserve">8. Print the resulting </w:t>
      </w:r>
      <w:proofErr w:type="spellStart"/>
      <w:r>
        <w:t>DataFrame</w:t>
      </w:r>
      <w:proofErr w:type="spellEnd"/>
      <w:r>
        <w:t xml:space="preserve"> with rows that have at least 2 `</w:t>
      </w:r>
      <w:proofErr w:type="spellStart"/>
      <w:r>
        <w:t>NaN</w:t>
      </w:r>
      <w:proofErr w:type="spellEnd"/>
      <w:r>
        <w:t>` values.</w:t>
      </w:r>
    </w:p>
    <w:p w14:paraId="5BF8243E" w14:textId="77777777" w:rsidR="00B122AC" w:rsidRPr="004969EA" w:rsidRDefault="00B122AC" w:rsidP="00780B52">
      <w:pPr>
        <w:rPr>
          <w:b/>
          <w:bCs/>
        </w:rPr>
      </w:pPr>
    </w:p>
    <w:p w14:paraId="38273A61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48D3286F" w14:textId="77777777" w:rsidR="00B122AC" w:rsidRDefault="00B122AC" w:rsidP="00B122AC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7C3194A" w14:textId="77777777" w:rsidR="00B122AC" w:rsidRDefault="00B122AC" w:rsidP="00B122AC">
      <w:r>
        <w:t>import pandas as pd</w:t>
      </w:r>
    </w:p>
    <w:p w14:paraId="42AE2C76" w14:textId="77777777" w:rsidR="00B122AC" w:rsidRDefault="00B122AC" w:rsidP="00B122AC">
      <w:r>
        <w:t>data = {</w:t>
      </w:r>
    </w:p>
    <w:p w14:paraId="2EEC7905" w14:textId="77777777" w:rsidR="00B122AC" w:rsidRDefault="00B122AC" w:rsidP="00B122AC">
      <w:r>
        <w:t xml:space="preserve">    '</w:t>
      </w:r>
      <w:proofErr w:type="spellStart"/>
      <w:proofErr w:type="gramStart"/>
      <w:r>
        <w:t>ord</w:t>
      </w:r>
      <w:proofErr w:type="gramEnd"/>
      <w:r>
        <w:t>_no</w:t>
      </w:r>
      <w:proofErr w:type="spellEnd"/>
      <w:r>
        <w:t xml:space="preserve">': [70001.0, </w:t>
      </w:r>
      <w:proofErr w:type="spellStart"/>
      <w:r>
        <w:t>np.nan</w:t>
      </w:r>
      <w:proofErr w:type="spellEnd"/>
      <w:r>
        <w:t xml:space="preserve">, 70002.0, 70004.0, </w:t>
      </w:r>
      <w:proofErr w:type="spellStart"/>
      <w:r>
        <w:t>np.nan</w:t>
      </w:r>
      <w:proofErr w:type="spellEnd"/>
      <w:r>
        <w:t xml:space="preserve">, 70005.0, </w:t>
      </w:r>
      <w:proofErr w:type="spellStart"/>
      <w:r>
        <w:t>np.nan</w:t>
      </w:r>
      <w:proofErr w:type="spellEnd"/>
      <w:r>
        <w:t xml:space="preserve">, 70010.0, 70003.0, 70012.0, </w:t>
      </w:r>
      <w:proofErr w:type="spellStart"/>
      <w:r>
        <w:t>np.nan</w:t>
      </w:r>
      <w:proofErr w:type="spellEnd"/>
      <w:r>
        <w:t>, 70013.0],</w:t>
      </w:r>
    </w:p>
    <w:p w14:paraId="40EB799A" w14:textId="77777777" w:rsidR="00B122AC" w:rsidRDefault="00B122AC" w:rsidP="00B122AC">
      <w:r>
        <w:t xml:space="preserve">    '</w:t>
      </w:r>
      <w:proofErr w:type="spellStart"/>
      <w:proofErr w:type="gramStart"/>
      <w:r>
        <w:t>purch</w:t>
      </w:r>
      <w:proofErr w:type="gramEnd"/>
      <w:r>
        <w:t>_amt</w:t>
      </w:r>
      <w:proofErr w:type="spellEnd"/>
      <w:r>
        <w:t>': [150.50, 270.65, 65.26, 110.50, 948.50, 2400.60, 5760.00, 1983.43, 2480.40, 250.45, 75.29, 3045.60],</w:t>
      </w:r>
    </w:p>
    <w:p w14:paraId="24A4D90C" w14:textId="77777777" w:rsidR="00B122AC" w:rsidRDefault="00B122AC" w:rsidP="00B122AC">
      <w:r>
        <w:t xml:space="preserve">    '</w:t>
      </w:r>
      <w:proofErr w:type="spellStart"/>
      <w:proofErr w:type="gramStart"/>
      <w:r>
        <w:t>ord</w:t>
      </w:r>
      <w:proofErr w:type="gramEnd"/>
      <w:r>
        <w:t>_date</w:t>
      </w:r>
      <w:proofErr w:type="spellEnd"/>
      <w:r>
        <w:t xml:space="preserve">': ['2012-10-05', '2012-09-10', </w:t>
      </w:r>
      <w:proofErr w:type="spellStart"/>
      <w:r>
        <w:t>np.nan</w:t>
      </w:r>
      <w:proofErr w:type="spellEnd"/>
      <w:r>
        <w:t>, '2012-08-17', '2012-09-10', '2012-07-27', '2012-09-10', '2012-10-10', '2012-10-10', '2012-06-27', '2012-08-17', '2012-04-25'],</w:t>
      </w:r>
    </w:p>
    <w:p w14:paraId="63275B80" w14:textId="77777777" w:rsidR="00B122AC" w:rsidRDefault="00B122AC" w:rsidP="00B122AC">
      <w:r>
        <w:t xml:space="preserve">    '</w:t>
      </w:r>
      <w:proofErr w:type="spellStart"/>
      <w:proofErr w:type="gramStart"/>
      <w:r>
        <w:t>customer</w:t>
      </w:r>
      <w:proofErr w:type="gramEnd"/>
      <w:r>
        <w:t>_id</w:t>
      </w:r>
      <w:proofErr w:type="spellEnd"/>
      <w:r>
        <w:t>': [3002, 3001, 3001, 3003, 3002, 3001, 3001, 3004, 3003, 3002, 3001, 3001],</w:t>
      </w:r>
    </w:p>
    <w:p w14:paraId="77EE3BE7" w14:textId="77777777" w:rsidR="00B122AC" w:rsidRDefault="00B122AC" w:rsidP="00B122AC">
      <w:r>
        <w:t xml:space="preserve">    '</w:t>
      </w:r>
      <w:proofErr w:type="spellStart"/>
      <w:proofErr w:type="gramStart"/>
      <w:r>
        <w:t>salesman</w:t>
      </w:r>
      <w:proofErr w:type="gramEnd"/>
      <w:r>
        <w:t>_id</w:t>
      </w:r>
      <w:proofErr w:type="spellEnd"/>
      <w:r>
        <w:t xml:space="preserve">': [5002.0, 5003.0, 5001.0, </w:t>
      </w:r>
      <w:proofErr w:type="spellStart"/>
      <w:r>
        <w:t>np.nan</w:t>
      </w:r>
      <w:proofErr w:type="spellEnd"/>
      <w:r>
        <w:t xml:space="preserve">, 5002.0, 5001.0, 5001.0, </w:t>
      </w:r>
      <w:proofErr w:type="spellStart"/>
      <w:r>
        <w:t>np.nan</w:t>
      </w:r>
      <w:proofErr w:type="spellEnd"/>
      <w:r>
        <w:t xml:space="preserve">, 5003.0, 5002.0, 5003.0, </w:t>
      </w:r>
      <w:proofErr w:type="spellStart"/>
      <w:r>
        <w:t>np.nan</w:t>
      </w:r>
      <w:proofErr w:type="spellEnd"/>
      <w:r>
        <w:t>]</w:t>
      </w:r>
    </w:p>
    <w:p w14:paraId="097CF72C" w14:textId="77777777" w:rsidR="00B122AC" w:rsidRDefault="00B122AC" w:rsidP="00B122AC">
      <w:r>
        <w:t>}</w:t>
      </w:r>
    </w:p>
    <w:p w14:paraId="1A22F5FB" w14:textId="77777777" w:rsidR="00B122AC" w:rsidRDefault="00B122AC" w:rsidP="00B122AC"/>
    <w:p w14:paraId="4A434AFE" w14:textId="77777777" w:rsidR="00B122AC" w:rsidRDefault="00B122AC" w:rsidP="00B122AC"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)</w:t>
      </w:r>
    </w:p>
    <w:p w14:paraId="12A0BD94" w14:textId="77777777" w:rsidR="00B122AC" w:rsidRDefault="00B122AC" w:rsidP="00B122AC">
      <w:proofErr w:type="gramStart"/>
      <w:r>
        <w:t>print(</w:t>
      </w:r>
      <w:proofErr w:type="gramEnd"/>
      <w:r>
        <w:t xml:space="preserve">"Dataset preview:\n", </w:t>
      </w:r>
      <w:proofErr w:type="spellStart"/>
      <w:r>
        <w:t>df</w:t>
      </w:r>
      <w:proofErr w:type="spellEnd"/>
      <w:r>
        <w:t>)</w:t>
      </w:r>
    </w:p>
    <w:p w14:paraId="3B959F4C" w14:textId="77777777" w:rsidR="00B122AC" w:rsidRDefault="00B122AC" w:rsidP="00B122AC">
      <w:proofErr w:type="spellStart"/>
      <w:r>
        <w:t>df</w:t>
      </w:r>
      <w:proofErr w:type="spellEnd"/>
      <w:r>
        <w:t>['</w:t>
      </w:r>
      <w:proofErr w:type="spellStart"/>
      <w:r>
        <w:t>NaN_count</w:t>
      </w:r>
      <w:proofErr w:type="spellEnd"/>
      <w:r>
        <w:t xml:space="preserve">'] = </w:t>
      </w:r>
      <w:proofErr w:type="spellStart"/>
      <w:proofErr w:type="gramStart"/>
      <w:r>
        <w:t>df.isna</w:t>
      </w:r>
      <w:proofErr w:type="spellEnd"/>
      <w:proofErr w:type="gramEnd"/>
      <w:r>
        <w:t>().sum(axis=1)</w:t>
      </w:r>
    </w:p>
    <w:p w14:paraId="760CF9DA" w14:textId="77777777" w:rsidR="00B122AC" w:rsidRDefault="00B122AC" w:rsidP="00B122AC">
      <w:proofErr w:type="spellStart"/>
      <w:r>
        <w:t>rows_with_nan</w:t>
      </w:r>
      <w:proofErr w:type="spellEnd"/>
      <w:r>
        <w:t xml:space="preserve"> = </w:t>
      </w:r>
      <w:proofErr w:type="spellStart"/>
      <w:r>
        <w:t>df</w:t>
      </w:r>
      <w:proofErr w:type="spellEnd"/>
      <w:r>
        <w:t>[</w:t>
      </w:r>
      <w:proofErr w:type="spellStart"/>
      <w:r>
        <w:t>df</w:t>
      </w:r>
      <w:proofErr w:type="spellEnd"/>
      <w:r>
        <w:t>['</w:t>
      </w:r>
      <w:proofErr w:type="spellStart"/>
      <w:r>
        <w:t>NaN_count</w:t>
      </w:r>
      <w:proofErr w:type="spellEnd"/>
      <w:r>
        <w:t>'] &gt;= 2]</w:t>
      </w:r>
    </w:p>
    <w:p w14:paraId="6ADA18D4" w14:textId="77777777" w:rsidR="00B122AC" w:rsidRDefault="00B122AC" w:rsidP="00B122AC">
      <w:proofErr w:type="spellStart"/>
      <w:r>
        <w:t>rows_with_nan</w:t>
      </w:r>
      <w:proofErr w:type="spellEnd"/>
      <w:r>
        <w:t xml:space="preserve"> = </w:t>
      </w:r>
      <w:proofErr w:type="spellStart"/>
      <w:r>
        <w:t>rows_with_</w:t>
      </w:r>
      <w:proofErr w:type="gramStart"/>
      <w:r>
        <w:t>nan.drop</w:t>
      </w:r>
      <w:proofErr w:type="spellEnd"/>
      <w:proofErr w:type="gramEnd"/>
      <w:r>
        <w:t>(columns=['</w:t>
      </w:r>
      <w:proofErr w:type="spellStart"/>
      <w:r>
        <w:t>NaN_count</w:t>
      </w:r>
      <w:proofErr w:type="spellEnd"/>
      <w:r>
        <w:t>'])</w:t>
      </w:r>
    </w:p>
    <w:p w14:paraId="4BF767F0" w14:textId="77777777" w:rsidR="00B122AC" w:rsidRDefault="00B122AC" w:rsidP="00B122AC">
      <w:proofErr w:type="gramStart"/>
      <w:r>
        <w:t>print(</w:t>
      </w:r>
      <w:proofErr w:type="gramEnd"/>
      <w:r>
        <w:t>"\</w:t>
      </w:r>
      <w:proofErr w:type="spellStart"/>
      <w:r>
        <w:t>nDataset</w:t>
      </w:r>
      <w:proofErr w:type="spellEnd"/>
      <w:r>
        <w:t xml:space="preserve"> after keeping rows with at least 2 </w:t>
      </w:r>
      <w:proofErr w:type="spellStart"/>
      <w:r>
        <w:t>NaN</w:t>
      </w:r>
      <w:proofErr w:type="spellEnd"/>
      <w:r>
        <w:t xml:space="preserve"> values:\n", </w:t>
      </w:r>
      <w:proofErr w:type="spellStart"/>
      <w:r>
        <w:t>rows_with_nan</w:t>
      </w:r>
      <w:proofErr w:type="spellEnd"/>
      <w:r>
        <w:t>)</w:t>
      </w:r>
    </w:p>
    <w:p w14:paraId="3B1420BE" w14:textId="77777777" w:rsidR="00B122AC" w:rsidRPr="00B122AC" w:rsidRDefault="00B122AC" w:rsidP="00780B52"/>
    <w:p w14:paraId="53F7674A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lastRenderedPageBreak/>
        <w:t>SAMPLE OUTPUT:</w:t>
      </w:r>
    </w:p>
    <w:p w14:paraId="2DD4367C" w14:textId="2D849C16" w:rsidR="00AB1423" w:rsidRPr="00B122AC" w:rsidRDefault="00B122AC" w:rsidP="00B122AC">
      <w:pPr>
        <w:rPr>
          <w:rFonts w:ascii="Helvetica" w:hAnsi="Helvetica" w:cs="Helvetica"/>
          <w:shd w:val="clear" w:color="auto" w:fill="FFFFFF"/>
        </w:rPr>
      </w:pPr>
      <w:r>
        <w:rPr>
          <w:noProof/>
        </w:rPr>
        <w:drawing>
          <wp:inline distT="0" distB="0" distL="0" distR="0" wp14:anchorId="5364B6DB" wp14:editId="73323AA0">
            <wp:extent cx="5731510" cy="3223895"/>
            <wp:effectExtent l="0" t="0" r="2540" b="0"/>
            <wp:docPr id="232242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24218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B11AE" w14:textId="77777777" w:rsidR="00AB1423" w:rsidRPr="004969EA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eastAsia="Times New Roman" w:hAnsi="Helvetica" w:cs="Helvetica"/>
          <w:lang w:eastAsia="en-IN"/>
        </w:rPr>
        <w:t>16.</w:t>
      </w:r>
      <w:r w:rsidR="00AB1423" w:rsidRPr="004969EA">
        <w:rPr>
          <w:rFonts w:ascii="Helvetica" w:eastAsia="Times New Roman" w:hAnsi="Helvetica" w:cs="Helvetica"/>
          <w:lang w:eastAsia="en-IN"/>
        </w:rPr>
        <w:t xml:space="preserve">Write a Pandas program to split the following </w:t>
      </w:r>
      <w:proofErr w:type="spellStart"/>
      <w:r w:rsidR="00AB1423" w:rsidRPr="004969EA">
        <w:rPr>
          <w:rFonts w:ascii="Helvetica" w:eastAsia="Times New Roman" w:hAnsi="Helvetica" w:cs="Helvetica"/>
          <w:lang w:eastAsia="en-IN"/>
        </w:rPr>
        <w:t>dataframe</w:t>
      </w:r>
      <w:proofErr w:type="spellEnd"/>
      <w:r w:rsidR="00AB1423" w:rsidRPr="004969EA">
        <w:rPr>
          <w:rFonts w:ascii="Helvetica" w:eastAsia="Times New Roman" w:hAnsi="Helvetica" w:cs="Helvetica"/>
          <w:lang w:eastAsia="en-IN"/>
        </w:rPr>
        <w:t xml:space="preserve"> into groups based on school code. Also check the type of </w:t>
      </w:r>
      <w:proofErr w:type="spellStart"/>
      <w:r w:rsidR="00AB1423" w:rsidRPr="004969EA">
        <w:rPr>
          <w:rFonts w:ascii="Helvetica" w:eastAsia="Times New Roman" w:hAnsi="Helvetica" w:cs="Helvetica"/>
          <w:lang w:eastAsia="en-IN"/>
        </w:rPr>
        <w:t>GroupBy</w:t>
      </w:r>
      <w:proofErr w:type="spellEnd"/>
      <w:r w:rsidR="00AB1423" w:rsidRPr="004969EA">
        <w:rPr>
          <w:rFonts w:ascii="Helvetica" w:eastAsia="Times New Roman" w:hAnsi="Helvetica" w:cs="Helvetica"/>
          <w:lang w:eastAsia="en-IN"/>
        </w:rPr>
        <w:t xml:space="preserve"> object.</w:t>
      </w:r>
    </w:p>
    <w:p w14:paraId="122229DD" w14:textId="77777777" w:rsidR="00AB1423" w:rsidRPr="004969EA" w:rsidRDefault="00AB1423" w:rsidP="00AB1423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6621E67F" wp14:editId="3D948747">
            <wp:extent cx="5731510" cy="129349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F5335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0ACBE75E" w14:textId="403AF355" w:rsidR="00B122AC" w:rsidRPr="00B122AC" w:rsidRDefault="00B122AC" w:rsidP="00780B52">
      <w:r>
        <w:t xml:space="preserve">To develop </w:t>
      </w:r>
      <w:proofErr w:type="gramStart"/>
      <w:r>
        <w:t xml:space="preserve">a </w:t>
      </w:r>
      <w:r w:rsidRPr="004969EA">
        <w:rPr>
          <w:rFonts w:ascii="Helvetica" w:eastAsia="Times New Roman" w:hAnsi="Helvetica" w:cs="Helvetica"/>
          <w:lang w:eastAsia="en-IN"/>
        </w:rPr>
        <w:t xml:space="preserve"> </w:t>
      </w:r>
      <w:r>
        <w:rPr>
          <w:rFonts w:ascii="Helvetica" w:eastAsia="Times New Roman" w:hAnsi="Helvetica" w:cs="Helvetica"/>
          <w:lang w:eastAsia="en-IN"/>
        </w:rPr>
        <w:t>p</w:t>
      </w:r>
      <w:r w:rsidRPr="004969EA">
        <w:rPr>
          <w:rFonts w:ascii="Helvetica" w:eastAsia="Times New Roman" w:hAnsi="Helvetica" w:cs="Helvetica"/>
          <w:lang w:eastAsia="en-IN"/>
        </w:rPr>
        <w:t>andas</w:t>
      </w:r>
      <w:proofErr w:type="gramEnd"/>
      <w:r w:rsidRPr="004969EA">
        <w:rPr>
          <w:rFonts w:ascii="Helvetica" w:eastAsia="Times New Roman" w:hAnsi="Helvetica" w:cs="Helvetica"/>
          <w:lang w:eastAsia="en-IN"/>
        </w:rPr>
        <w:t xml:space="preserve"> program to split the following </w:t>
      </w:r>
      <w:proofErr w:type="spellStart"/>
      <w:r w:rsidRPr="004969EA">
        <w:rPr>
          <w:rFonts w:ascii="Helvetica" w:eastAsia="Times New Roman" w:hAnsi="Helvetica" w:cs="Helvetica"/>
          <w:lang w:eastAsia="en-IN"/>
        </w:rPr>
        <w:t>dataframe</w:t>
      </w:r>
      <w:proofErr w:type="spellEnd"/>
      <w:r w:rsidRPr="004969EA">
        <w:rPr>
          <w:rFonts w:ascii="Helvetica" w:eastAsia="Times New Roman" w:hAnsi="Helvetica" w:cs="Helvetica"/>
          <w:lang w:eastAsia="en-IN"/>
        </w:rPr>
        <w:t xml:space="preserve"> into groups based on school code.</w:t>
      </w:r>
    </w:p>
    <w:p w14:paraId="6997E008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LGORITHM:</w:t>
      </w:r>
    </w:p>
    <w:p w14:paraId="7DB8AC6C" w14:textId="77777777" w:rsidR="00B122AC" w:rsidRPr="004969EA" w:rsidRDefault="00B122AC" w:rsidP="00780B52">
      <w:pPr>
        <w:rPr>
          <w:b/>
          <w:bCs/>
        </w:rPr>
      </w:pPr>
    </w:p>
    <w:p w14:paraId="027A9390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65AC3CCB" w14:textId="77777777" w:rsidR="005A30F3" w:rsidRPr="004969EA" w:rsidRDefault="005A30F3" w:rsidP="005A30F3">
      <w:r w:rsidRPr="004969EA">
        <w:t>import pandas as pd</w:t>
      </w:r>
    </w:p>
    <w:p w14:paraId="1BA5181B" w14:textId="77777777" w:rsidR="005A30F3" w:rsidRPr="004969EA" w:rsidRDefault="005A30F3" w:rsidP="005A30F3">
      <w:r w:rsidRPr="004969EA">
        <w:t xml:space="preserve">import </w:t>
      </w:r>
      <w:proofErr w:type="spellStart"/>
      <w:r w:rsidRPr="004969EA">
        <w:t>numpy</w:t>
      </w:r>
      <w:proofErr w:type="spellEnd"/>
      <w:r w:rsidRPr="004969EA">
        <w:t xml:space="preserve"> as np</w:t>
      </w:r>
    </w:p>
    <w:p w14:paraId="279A8DEA" w14:textId="77777777" w:rsidR="005A30F3" w:rsidRPr="004969EA" w:rsidRDefault="005A30F3" w:rsidP="005A30F3">
      <w:r w:rsidRPr="004969EA">
        <w:t>data = {</w:t>
      </w:r>
    </w:p>
    <w:p w14:paraId="6F431622" w14:textId="77777777" w:rsidR="005A30F3" w:rsidRPr="004969EA" w:rsidRDefault="005A30F3" w:rsidP="005A30F3">
      <w:r w:rsidRPr="004969EA">
        <w:t xml:space="preserve">    'school': ['S1', 'S2', 'S3', 'S4', 'S5', 'S6'],</w:t>
      </w:r>
    </w:p>
    <w:p w14:paraId="7BB5052B" w14:textId="77777777" w:rsidR="005A30F3" w:rsidRPr="004969EA" w:rsidRDefault="005A30F3" w:rsidP="005A30F3">
      <w:r w:rsidRPr="004969EA">
        <w:t xml:space="preserve">    'class': ['s001', 's002', 's003', 's001', '5002', 's004'],</w:t>
      </w:r>
    </w:p>
    <w:p w14:paraId="6A943556" w14:textId="77777777" w:rsidR="005A30F3" w:rsidRPr="004969EA" w:rsidRDefault="005A30F3" w:rsidP="005A30F3">
      <w:r w:rsidRPr="004969EA">
        <w:lastRenderedPageBreak/>
        <w:t xml:space="preserve">    'name': ['Alberto Franco', 'Gino </w:t>
      </w:r>
      <w:proofErr w:type="spellStart"/>
      <w:r w:rsidRPr="004969EA">
        <w:t>Mcneill</w:t>
      </w:r>
      <w:proofErr w:type="spellEnd"/>
      <w:r w:rsidRPr="004969EA">
        <w:t xml:space="preserve">', 'Ryan Parkes', 'Eesha Hinton', 'Gino </w:t>
      </w:r>
      <w:proofErr w:type="spellStart"/>
      <w:r w:rsidRPr="004969EA">
        <w:t>Mcneill</w:t>
      </w:r>
      <w:proofErr w:type="spellEnd"/>
      <w:r w:rsidRPr="004969EA">
        <w:t>', 'David Parkes'],</w:t>
      </w:r>
    </w:p>
    <w:p w14:paraId="52CF01AD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date</w:t>
      </w:r>
      <w:proofErr w:type="gramEnd"/>
      <w:r w:rsidRPr="004969EA">
        <w:t>_Of_Birth</w:t>
      </w:r>
      <w:proofErr w:type="spellEnd"/>
      <w:r w:rsidRPr="004969EA">
        <w:t>': ['15/05/2002', '17/05/2002', '16/02/1999', '25/09/1998', '11/05/2002', '15/09/1997'],</w:t>
      </w:r>
    </w:p>
    <w:p w14:paraId="6A803717" w14:textId="77777777" w:rsidR="005A30F3" w:rsidRPr="004969EA" w:rsidRDefault="005A30F3" w:rsidP="005A30F3">
      <w:r w:rsidRPr="004969EA">
        <w:t xml:space="preserve">    'age': [12, 12, 13, 13, 14, 12],</w:t>
      </w:r>
    </w:p>
    <w:p w14:paraId="53CE671D" w14:textId="77777777" w:rsidR="005A30F3" w:rsidRPr="004969EA" w:rsidRDefault="005A30F3" w:rsidP="005A30F3">
      <w:r w:rsidRPr="004969EA">
        <w:t xml:space="preserve">    'height': [173, 192, 186, 167, 151, 159],</w:t>
      </w:r>
    </w:p>
    <w:p w14:paraId="3056A3BF" w14:textId="77777777" w:rsidR="005A30F3" w:rsidRPr="004969EA" w:rsidRDefault="005A30F3" w:rsidP="005A30F3">
      <w:r w:rsidRPr="004969EA">
        <w:t xml:space="preserve">    'weight': [35, 32, 33, 30, 31, 32],</w:t>
      </w:r>
    </w:p>
    <w:p w14:paraId="06D4928F" w14:textId="77777777" w:rsidR="005A30F3" w:rsidRPr="004969EA" w:rsidRDefault="005A30F3" w:rsidP="005A30F3">
      <w:r w:rsidRPr="004969EA">
        <w:t xml:space="preserve">    'address': ['street1', 'street2', 'street3', 'street1', 'street2', 'street4']</w:t>
      </w:r>
    </w:p>
    <w:p w14:paraId="240725F5" w14:textId="77777777" w:rsidR="005A30F3" w:rsidRPr="004969EA" w:rsidRDefault="005A30F3" w:rsidP="005A30F3">
      <w:r w:rsidRPr="004969EA">
        <w:t>}</w:t>
      </w:r>
    </w:p>
    <w:p w14:paraId="4147EFB6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7FC3EC6F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original 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1A525DEE" w14:textId="77777777" w:rsidR="005A30F3" w:rsidRPr="004969EA" w:rsidRDefault="005A30F3" w:rsidP="005A30F3">
      <w:r w:rsidRPr="004969EA">
        <w:t>grouped=</w:t>
      </w:r>
      <w:proofErr w:type="spellStart"/>
      <w:proofErr w:type="gramStart"/>
      <w:r w:rsidRPr="004969EA">
        <w:t>df.groupby</w:t>
      </w:r>
      <w:proofErr w:type="spellEnd"/>
      <w:proofErr w:type="gramEnd"/>
      <w:r w:rsidRPr="004969EA">
        <w:t>('school')</w:t>
      </w:r>
    </w:p>
    <w:p w14:paraId="64EA33D3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 xml:space="preserve">"\n type of group by </w:t>
      </w:r>
      <w:proofErr w:type="spellStart"/>
      <w:r w:rsidRPr="004969EA">
        <w:t>object:",type</w:t>
      </w:r>
      <w:proofErr w:type="spellEnd"/>
      <w:r w:rsidRPr="004969EA">
        <w:t>(grouped))</w:t>
      </w:r>
    </w:p>
    <w:p w14:paraId="07D3009E" w14:textId="77777777" w:rsidR="005A30F3" w:rsidRPr="004969EA" w:rsidRDefault="005A30F3" w:rsidP="005A30F3">
      <w:r w:rsidRPr="004969EA">
        <w:t xml:space="preserve">for </w:t>
      </w:r>
      <w:proofErr w:type="spellStart"/>
      <w:proofErr w:type="gramStart"/>
      <w:r w:rsidRPr="004969EA">
        <w:t>name,group</w:t>
      </w:r>
      <w:proofErr w:type="spellEnd"/>
      <w:proofErr w:type="gramEnd"/>
      <w:r w:rsidRPr="004969EA">
        <w:t xml:space="preserve"> in grouped:</w:t>
      </w:r>
    </w:p>
    <w:p w14:paraId="44CB7481" w14:textId="77777777" w:rsidR="005A30F3" w:rsidRPr="004969EA" w:rsidRDefault="005A30F3" w:rsidP="005A30F3">
      <w:r w:rsidRPr="004969EA">
        <w:t xml:space="preserve">    print(f"\</w:t>
      </w:r>
      <w:proofErr w:type="spellStart"/>
      <w:proofErr w:type="gramStart"/>
      <w:r w:rsidRPr="004969EA">
        <w:t>nGroup</w:t>
      </w:r>
      <w:proofErr w:type="spellEnd"/>
      <w:r w:rsidRPr="004969EA">
        <w:t>:{</w:t>
      </w:r>
      <w:proofErr w:type="gramEnd"/>
      <w:r w:rsidRPr="004969EA">
        <w:t>name}")</w:t>
      </w:r>
    </w:p>
    <w:p w14:paraId="436D99BB" w14:textId="4C41612A" w:rsidR="005A30F3" w:rsidRPr="004969EA" w:rsidRDefault="005A30F3" w:rsidP="005A30F3">
      <w:r w:rsidRPr="004969EA">
        <w:t xml:space="preserve">    print(group)</w:t>
      </w:r>
    </w:p>
    <w:p w14:paraId="337BAA12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4535AB9A" w14:textId="782DCF41" w:rsidR="005A30F3" w:rsidRPr="004969EA" w:rsidRDefault="005A30F3" w:rsidP="00780B52">
      <w:pPr>
        <w:rPr>
          <w:b/>
          <w:bCs/>
        </w:rPr>
      </w:pPr>
      <w:r w:rsidRPr="004969EA">
        <w:rPr>
          <w:noProof/>
        </w:rPr>
        <w:drawing>
          <wp:inline distT="0" distB="0" distL="0" distR="0" wp14:anchorId="1074F53D" wp14:editId="0E8B8C45">
            <wp:extent cx="5731510" cy="3223895"/>
            <wp:effectExtent l="0" t="0" r="2540" b="0"/>
            <wp:docPr id="2049651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65137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11BE" w14:textId="77777777" w:rsidR="00780B52" w:rsidRPr="004969EA" w:rsidRDefault="00780B52" w:rsidP="00AB1423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</w:p>
    <w:p w14:paraId="43ACBB1B" w14:textId="77777777" w:rsidR="00AB1423" w:rsidRPr="004969EA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7.</w:t>
      </w:r>
      <w:r w:rsidR="00AB1423" w:rsidRPr="004969EA">
        <w:rPr>
          <w:rFonts w:ascii="Helvetica" w:hAnsi="Helvetica" w:cs="Helvetica"/>
          <w:shd w:val="clear" w:color="auto" w:fill="FFFFFF"/>
        </w:rPr>
        <w:t xml:space="preserve">Write a Pandas program to split the following </w:t>
      </w:r>
      <w:proofErr w:type="spellStart"/>
      <w:r w:rsidR="00AB1423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AB1423" w:rsidRPr="004969EA">
        <w:rPr>
          <w:rFonts w:ascii="Helvetica" w:hAnsi="Helvetica" w:cs="Helvetica"/>
          <w:shd w:val="clear" w:color="auto" w:fill="FFFFFF"/>
        </w:rPr>
        <w:t xml:space="preserve"> by school code and get mean, min, and max value of age for each school.</w:t>
      </w:r>
    </w:p>
    <w:p w14:paraId="5492E103" w14:textId="77777777" w:rsidR="00AB1423" w:rsidRPr="004969EA" w:rsidRDefault="00AB1423" w:rsidP="00AB1423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eastAsia="Times New Roman" w:hAnsi="Helvetica" w:cs="Helvetica"/>
          <w:lang w:eastAsia="en-IN"/>
        </w:rPr>
        <w:lastRenderedPageBreak/>
        <w:br/>
      </w:r>
      <w:r w:rsidRPr="004969EA">
        <w:rPr>
          <w:noProof/>
          <w:lang w:eastAsia="en-IN"/>
        </w:rPr>
        <w:drawing>
          <wp:inline distT="0" distB="0" distL="0" distR="0" wp14:anchorId="06169347" wp14:editId="2B1CAE29">
            <wp:extent cx="5731510" cy="128968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FEBE4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780C57E8" w14:textId="3D83F389" w:rsidR="00EC5DBC" w:rsidRPr="00EC5DBC" w:rsidRDefault="00EC5DBC" w:rsidP="00EC5DBC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Pandas program to split the following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by school code and get mean, min, and max value of age for each school.</w:t>
      </w:r>
    </w:p>
    <w:p w14:paraId="4BEE13A9" w14:textId="2C85F3B7" w:rsidR="00EC5DBC" w:rsidRPr="00EC5DBC" w:rsidRDefault="00780B52" w:rsidP="00EC5DBC">
      <w:pPr>
        <w:rPr>
          <w:b/>
          <w:bCs/>
        </w:rPr>
      </w:pPr>
      <w:r w:rsidRPr="004969EA">
        <w:rPr>
          <w:b/>
          <w:bCs/>
        </w:rPr>
        <w:t>ALGORITHM:</w:t>
      </w:r>
    </w:p>
    <w:p w14:paraId="0775277E" w14:textId="77777777" w:rsidR="00EC5DBC" w:rsidRDefault="00EC5DBC" w:rsidP="00EC5DBC">
      <w:r>
        <w:t>1. Import the `pandas` and `</w:t>
      </w:r>
      <w:proofErr w:type="spellStart"/>
      <w:r>
        <w:t>numpy</w:t>
      </w:r>
      <w:proofErr w:type="spellEnd"/>
      <w:r>
        <w:t>` libraries.</w:t>
      </w:r>
    </w:p>
    <w:p w14:paraId="3478D23C" w14:textId="77777777" w:rsidR="00EC5DBC" w:rsidRDefault="00EC5DBC" w:rsidP="00EC5DBC">
      <w:r>
        <w:t>2. Create a dictionary with columns for school, class, name, date of birth, age, height, weight, and address.</w:t>
      </w:r>
    </w:p>
    <w:p w14:paraId="1A2609E3" w14:textId="77777777" w:rsidR="00EC5DBC" w:rsidRDefault="00EC5DBC" w:rsidP="00EC5DBC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405604E2" w14:textId="77777777" w:rsidR="00EC5DBC" w:rsidRDefault="00EC5DBC" w:rsidP="00EC5DBC">
      <w:r>
        <w:t xml:space="preserve">4. Print the </w:t>
      </w:r>
      <w:proofErr w:type="spellStart"/>
      <w:r>
        <w:t>DataFrame</w:t>
      </w:r>
      <w:proofErr w:type="spellEnd"/>
      <w:r>
        <w:t xml:space="preserve"> to preview the dataset.</w:t>
      </w:r>
    </w:p>
    <w:p w14:paraId="3F062D84" w14:textId="77777777" w:rsidR="00EC5DBC" w:rsidRDefault="00EC5DBC" w:rsidP="00EC5DBC">
      <w:r>
        <w:t xml:space="preserve">5. Group the </w:t>
      </w:r>
      <w:proofErr w:type="spellStart"/>
      <w:r>
        <w:t>DataFrame</w:t>
      </w:r>
      <w:proofErr w:type="spellEnd"/>
      <w:r>
        <w:t xml:space="preserve"> by the 'school' column and aggregate the 'age' column to calculate the mean, minimum, and maximum values.</w:t>
      </w:r>
    </w:p>
    <w:p w14:paraId="6B0CEB81" w14:textId="77777777" w:rsidR="00EC5DBC" w:rsidRDefault="00EC5DBC" w:rsidP="00EC5DBC">
      <w:r>
        <w:t xml:space="preserve">6. Reset the index of the resulting </w:t>
      </w:r>
      <w:proofErr w:type="spellStart"/>
      <w:r>
        <w:t>DataFrame</w:t>
      </w:r>
      <w:proofErr w:type="spellEnd"/>
      <w:r>
        <w:t xml:space="preserve"> to convert the grouped data into a regular </w:t>
      </w:r>
      <w:proofErr w:type="spellStart"/>
      <w:r>
        <w:t>DataFrame</w:t>
      </w:r>
      <w:proofErr w:type="spellEnd"/>
      <w:r>
        <w:t>.</w:t>
      </w:r>
    </w:p>
    <w:p w14:paraId="6FFE3764" w14:textId="69B3A9CC" w:rsidR="00EC5DBC" w:rsidRPr="00EC5DBC" w:rsidRDefault="00EC5DBC" w:rsidP="00EC5DBC">
      <w:r>
        <w:t xml:space="preserve">7. Print the </w:t>
      </w:r>
      <w:proofErr w:type="spellStart"/>
      <w:r>
        <w:t>DataFrame</w:t>
      </w:r>
      <w:proofErr w:type="spellEnd"/>
      <w:r>
        <w:t xml:space="preserve"> showing the mean, minimum, and maximum age for each school.</w:t>
      </w:r>
    </w:p>
    <w:p w14:paraId="1D736CC4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18239EAD" w14:textId="77777777" w:rsidR="005A30F3" w:rsidRPr="004969EA" w:rsidRDefault="005A30F3" w:rsidP="005A30F3">
      <w:r w:rsidRPr="004969EA">
        <w:t>import pandas as pd</w:t>
      </w:r>
    </w:p>
    <w:p w14:paraId="298B0B58" w14:textId="77777777" w:rsidR="005A30F3" w:rsidRPr="004969EA" w:rsidRDefault="005A30F3" w:rsidP="005A30F3">
      <w:r w:rsidRPr="004969EA">
        <w:t xml:space="preserve">import </w:t>
      </w:r>
      <w:proofErr w:type="spellStart"/>
      <w:r w:rsidRPr="004969EA">
        <w:t>numpy</w:t>
      </w:r>
      <w:proofErr w:type="spellEnd"/>
      <w:r w:rsidRPr="004969EA">
        <w:t xml:space="preserve"> as np</w:t>
      </w:r>
    </w:p>
    <w:p w14:paraId="563F0729" w14:textId="77777777" w:rsidR="005A30F3" w:rsidRPr="004969EA" w:rsidRDefault="005A30F3" w:rsidP="005A30F3">
      <w:r w:rsidRPr="004969EA">
        <w:t>data = {</w:t>
      </w:r>
    </w:p>
    <w:p w14:paraId="4B0281B7" w14:textId="77777777" w:rsidR="005A30F3" w:rsidRPr="004969EA" w:rsidRDefault="005A30F3" w:rsidP="005A30F3">
      <w:r w:rsidRPr="004969EA">
        <w:t xml:space="preserve">    'school': ['S1', 'S2', 'S3', 'S4', 'S5', 'S6'],</w:t>
      </w:r>
    </w:p>
    <w:p w14:paraId="3A3730CF" w14:textId="77777777" w:rsidR="005A30F3" w:rsidRPr="004969EA" w:rsidRDefault="005A30F3" w:rsidP="005A30F3">
      <w:r w:rsidRPr="004969EA">
        <w:t xml:space="preserve">    'class': ['s001', 's002', 's003', 's001', '5002', 's004'],</w:t>
      </w:r>
    </w:p>
    <w:p w14:paraId="72583B2E" w14:textId="77777777" w:rsidR="005A30F3" w:rsidRPr="004969EA" w:rsidRDefault="005A30F3" w:rsidP="005A30F3">
      <w:r w:rsidRPr="004969EA">
        <w:t xml:space="preserve">    'name': ['Alberto Franco', 'Gino </w:t>
      </w:r>
      <w:proofErr w:type="spellStart"/>
      <w:r w:rsidRPr="004969EA">
        <w:t>Mcneill</w:t>
      </w:r>
      <w:proofErr w:type="spellEnd"/>
      <w:r w:rsidRPr="004969EA">
        <w:t xml:space="preserve">', 'Ryan Parkes', 'Eesha Hinton', 'Gino </w:t>
      </w:r>
      <w:proofErr w:type="spellStart"/>
      <w:r w:rsidRPr="004969EA">
        <w:t>Mcneill</w:t>
      </w:r>
      <w:proofErr w:type="spellEnd"/>
      <w:r w:rsidRPr="004969EA">
        <w:t>', 'David Parkes'],</w:t>
      </w:r>
    </w:p>
    <w:p w14:paraId="3DE34694" w14:textId="77777777" w:rsidR="005A30F3" w:rsidRPr="004969EA" w:rsidRDefault="005A30F3" w:rsidP="005A30F3">
      <w:r w:rsidRPr="004969EA">
        <w:t xml:space="preserve">    '</w:t>
      </w:r>
      <w:proofErr w:type="spellStart"/>
      <w:proofErr w:type="gramStart"/>
      <w:r w:rsidRPr="004969EA">
        <w:t>date</w:t>
      </w:r>
      <w:proofErr w:type="gramEnd"/>
      <w:r w:rsidRPr="004969EA">
        <w:t>_Of_Birth</w:t>
      </w:r>
      <w:proofErr w:type="spellEnd"/>
      <w:r w:rsidRPr="004969EA">
        <w:t>': ['15/05/2002', '17/05/2002', '16/02/1999', '25/09/1998', '11/05/2002', '15/09/1997'],</w:t>
      </w:r>
    </w:p>
    <w:p w14:paraId="531760C6" w14:textId="77777777" w:rsidR="005A30F3" w:rsidRPr="004969EA" w:rsidRDefault="005A30F3" w:rsidP="005A30F3">
      <w:r w:rsidRPr="004969EA">
        <w:t xml:space="preserve">    'age': [12, 12, 13, 13, 14, 12],</w:t>
      </w:r>
    </w:p>
    <w:p w14:paraId="42E870EF" w14:textId="77777777" w:rsidR="005A30F3" w:rsidRPr="004969EA" w:rsidRDefault="005A30F3" w:rsidP="005A30F3">
      <w:r w:rsidRPr="004969EA">
        <w:t xml:space="preserve">    'height': [173, 192, 186, 167, 151, 159],</w:t>
      </w:r>
    </w:p>
    <w:p w14:paraId="6A4154F7" w14:textId="77777777" w:rsidR="005A30F3" w:rsidRPr="004969EA" w:rsidRDefault="005A30F3" w:rsidP="005A30F3">
      <w:r w:rsidRPr="004969EA">
        <w:t xml:space="preserve">    'weight': [35, 32, 33, 30, 31, 32],</w:t>
      </w:r>
    </w:p>
    <w:p w14:paraId="67658742" w14:textId="77777777" w:rsidR="005A30F3" w:rsidRPr="004969EA" w:rsidRDefault="005A30F3" w:rsidP="005A30F3">
      <w:r w:rsidRPr="004969EA">
        <w:lastRenderedPageBreak/>
        <w:t xml:space="preserve">    'address': ['street1', 'street2', 'street3', 'street1', 'street2', 'street4']</w:t>
      </w:r>
    </w:p>
    <w:p w14:paraId="3D02CEA9" w14:textId="77777777" w:rsidR="005A30F3" w:rsidRPr="004969EA" w:rsidRDefault="005A30F3" w:rsidP="005A30F3">
      <w:r w:rsidRPr="004969EA">
        <w:t>}</w:t>
      </w:r>
    </w:p>
    <w:p w14:paraId="2FBF0183" w14:textId="77777777" w:rsidR="005A30F3" w:rsidRPr="004969EA" w:rsidRDefault="005A30F3" w:rsidP="005A30F3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4DA9C971" w14:textId="77777777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dataset preview:\n",</w:t>
      </w:r>
      <w:proofErr w:type="spellStart"/>
      <w:r w:rsidRPr="004969EA">
        <w:t>df</w:t>
      </w:r>
      <w:proofErr w:type="spellEnd"/>
      <w:r w:rsidRPr="004969EA">
        <w:t>)</w:t>
      </w:r>
    </w:p>
    <w:p w14:paraId="05A1DF80" w14:textId="77777777" w:rsidR="005A30F3" w:rsidRPr="004969EA" w:rsidRDefault="005A30F3" w:rsidP="005A30F3">
      <w:r w:rsidRPr="004969EA">
        <w:t>grouped=</w:t>
      </w:r>
      <w:proofErr w:type="gramStart"/>
      <w:r w:rsidRPr="004969EA">
        <w:t>df.groupby</w:t>
      </w:r>
      <w:proofErr w:type="gramEnd"/>
      <w:r w:rsidRPr="004969EA">
        <w:t>('school')['age'].agg(['mean','min','max']).reset_index()</w:t>
      </w:r>
    </w:p>
    <w:p w14:paraId="59A95082" w14:textId="2E07F71C" w:rsidR="005A30F3" w:rsidRPr="004969EA" w:rsidRDefault="005A30F3" w:rsidP="005A30F3">
      <w:proofErr w:type="gramStart"/>
      <w:r w:rsidRPr="004969EA">
        <w:t>print(</w:t>
      </w:r>
      <w:proofErr w:type="gramEnd"/>
      <w:r w:rsidRPr="004969EA">
        <w:t>"\</w:t>
      </w:r>
      <w:proofErr w:type="spellStart"/>
      <w:r w:rsidRPr="004969EA">
        <w:t>nmean</w:t>
      </w:r>
      <w:proofErr w:type="spellEnd"/>
      <w:r w:rsidRPr="004969EA">
        <w:t xml:space="preserve"> min max age for each school:\</w:t>
      </w:r>
      <w:proofErr w:type="spellStart"/>
      <w:r w:rsidRPr="004969EA">
        <w:t>n",grouped</w:t>
      </w:r>
      <w:proofErr w:type="spellEnd"/>
      <w:r w:rsidRPr="004969EA">
        <w:t>)</w:t>
      </w:r>
    </w:p>
    <w:p w14:paraId="70204FA6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68399397" w14:textId="6DC613AA" w:rsidR="00780B52" w:rsidRPr="004969EA" w:rsidRDefault="005A30F3" w:rsidP="00AB1423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noProof/>
        </w:rPr>
        <w:drawing>
          <wp:inline distT="0" distB="0" distL="0" distR="0" wp14:anchorId="62ED49A8" wp14:editId="4431B5A6">
            <wp:extent cx="5731510" cy="3223895"/>
            <wp:effectExtent l="0" t="0" r="2540" b="0"/>
            <wp:docPr id="578613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61375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F00A4" w14:textId="77777777" w:rsidR="00AB1423" w:rsidRPr="004969EA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8.</w:t>
      </w:r>
      <w:r w:rsidR="00AB1423" w:rsidRPr="004969EA">
        <w:rPr>
          <w:rFonts w:ascii="Helvetica" w:hAnsi="Helvetica" w:cs="Helvetica"/>
          <w:shd w:val="clear" w:color="auto" w:fill="FFFFFF"/>
        </w:rPr>
        <w:t xml:space="preserve">Write a Pandas program to split the following given </w:t>
      </w:r>
      <w:proofErr w:type="spellStart"/>
      <w:r w:rsidR="00AB1423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AB1423" w:rsidRPr="004969EA">
        <w:rPr>
          <w:rFonts w:ascii="Helvetica" w:hAnsi="Helvetica" w:cs="Helvetica"/>
          <w:shd w:val="clear" w:color="auto" w:fill="FFFFFF"/>
        </w:rPr>
        <w:t xml:space="preserve"> into groups based on school code and class.</w:t>
      </w:r>
    </w:p>
    <w:p w14:paraId="1D58512C" w14:textId="77777777" w:rsidR="00AB1423" w:rsidRPr="004969EA" w:rsidRDefault="00AB1423" w:rsidP="00AB1423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06522A8C" wp14:editId="1936F38F">
            <wp:extent cx="5731510" cy="12979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55FE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5DFBDFAA" w14:textId="56F8528F" w:rsidR="00EC5DBC" w:rsidRPr="00EC5DBC" w:rsidRDefault="00EC5DBC" w:rsidP="00780B52">
      <w:pPr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Pandas program to split the following given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into groups based on school code and class</w:t>
      </w:r>
      <w:r>
        <w:rPr>
          <w:rFonts w:ascii="Helvetica" w:hAnsi="Helvetica" w:cs="Helvetica"/>
          <w:shd w:val="clear" w:color="auto" w:fill="FFFFFF"/>
        </w:rPr>
        <w:t>.</w:t>
      </w:r>
    </w:p>
    <w:p w14:paraId="38E77009" w14:textId="3573BEC9" w:rsidR="00EC5DBC" w:rsidRPr="00EC5DBC" w:rsidRDefault="00780B52" w:rsidP="00EC5DBC">
      <w:pPr>
        <w:rPr>
          <w:b/>
          <w:bCs/>
        </w:rPr>
      </w:pPr>
      <w:r w:rsidRPr="004969EA">
        <w:rPr>
          <w:b/>
          <w:bCs/>
        </w:rPr>
        <w:t>ALGORITHM:</w:t>
      </w:r>
    </w:p>
    <w:p w14:paraId="21C1E762" w14:textId="77777777" w:rsidR="00EC5DBC" w:rsidRDefault="00EC5DBC" w:rsidP="00EC5DBC">
      <w:r>
        <w:t>1. Import the `pandas` library.</w:t>
      </w:r>
    </w:p>
    <w:p w14:paraId="26D65379" w14:textId="77777777" w:rsidR="00EC5DBC" w:rsidRDefault="00EC5DBC" w:rsidP="00EC5DBC">
      <w:r>
        <w:lastRenderedPageBreak/>
        <w:t>2. Create a dictionary with columns for school, class, name, date of birth, age, height, weight, and address.</w:t>
      </w:r>
    </w:p>
    <w:p w14:paraId="074D1DA1" w14:textId="77777777" w:rsidR="00EC5DBC" w:rsidRDefault="00EC5DBC" w:rsidP="00EC5DBC">
      <w:r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347666B5" w14:textId="77777777" w:rsidR="00EC5DBC" w:rsidRDefault="00EC5DBC" w:rsidP="00EC5DBC">
      <w:r>
        <w:t xml:space="preserve">4. Print the original </w:t>
      </w:r>
      <w:proofErr w:type="spellStart"/>
      <w:r>
        <w:t>DataFrame</w:t>
      </w:r>
      <w:proofErr w:type="spellEnd"/>
      <w:r>
        <w:t>.</w:t>
      </w:r>
    </w:p>
    <w:p w14:paraId="3D4EF097" w14:textId="77777777" w:rsidR="00EC5DBC" w:rsidRDefault="00EC5DBC" w:rsidP="00EC5DBC">
      <w:r>
        <w:t xml:space="preserve">5. Group the </w:t>
      </w:r>
      <w:proofErr w:type="spellStart"/>
      <w:r>
        <w:t>DataFrame</w:t>
      </w:r>
      <w:proofErr w:type="spellEnd"/>
      <w:r>
        <w:t xml:space="preserve"> by both 'school' and 'class' columns using `</w:t>
      </w:r>
      <w:proofErr w:type="spellStart"/>
      <w:r>
        <w:t>groupby</w:t>
      </w:r>
      <w:proofErr w:type="spellEnd"/>
      <w:r>
        <w:t>`.</w:t>
      </w:r>
    </w:p>
    <w:p w14:paraId="7B612E75" w14:textId="1870AB99" w:rsidR="00EC5DBC" w:rsidRPr="00EC5DBC" w:rsidRDefault="00EC5DBC" w:rsidP="00EC5DBC">
      <w:r>
        <w:t xml:space="preserve">6. Iterate through each group in the grouped </w:t>
      </w:r>
      <w:proofErr w:type="spellStart"/>
      <w:r>
        <w:t>DataFrame</w:t>
      </w:r>
      <w:proofErr w:type="spellEnd"/>
      <w:r>
        <w:t xml:space="preserve">, printing the name of the group and the corresponding group </w:t>
      </w:r>
      <w:proofErr w:type="spellStart"/>
      <w:r>
        <w:t>DataFrame</w:t>
      </w:r>
      <w:proofErr w:type="spellEnd"/>
      <w:r>
        <w:t>.</w:t>
      </w:r>
    </w:p>
    <w:p w14:paraId="6D1D9212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1BC37733" w14:textId="77777777" w:rsidR="00FA560B" w:rsidRPr="004969EA" w:rsidRDefault="00FA560B" w:rsidP="00FA560B">
      <w:r w:rsidRPr="004969EA">
        <w:t>import pandas as pd</w:t>
      </w:r>
    </w:p>
    <w:p w14:paraId="34C0922E" w14:textId="77777777" w:rsidR="00FA560B" w:rsidRPr="004969EA" w:rsidRDefault="00FA560B" w:rsidP="00FA560B">
      <w:r w:rsidRPr="004969EA">
        <w:t>data = {</w:t>
      </w:r>
    </w:p>
    <w:p w14:paraId="5AB4C075" w14:textId="77777777" w:rsidR="00FA560B" w:rsidRPr="004969EA" w:rsidRDefault="00FA560B" w:rsidP="00FA560B">
      <w:r w:rsidRPr="004969EA">
        <w:t xml:space="preserve">    'school': ['S1', 'S2', 'S3', 'S4', 'S5', 'S6'],</w:t>
      </w:r>
    </w:p>
    <w:p w14:paraId="634828DC" w14:textId="77777777" w:rsidR="00FA560B" w:rsidRPr="004969EA" w:rsidRDefault="00FA560B" w:rsidP="00FA560B">
      <w:r w:rsidRPr="004969EA">
        <w:t xml:space="preserve">    'class': ['s001', 's002', 's003', 's001', '5002', 's004'],</w:t>
      </w:r>
    </w:p>
    <w:p w14:paraId="62547063" w14:textId="77777777" w:rsidR="00FA560B" w:rsidRPr="004969EA" w:rsidRDefault="00FA560B" w:rsidP="00FA560B">
      <w:r w:rsidRPr="004969EA">
        <w:t xml:space="preserve">    'name': ['Alberto Franco', 'Gino </w:t>
      </w:r>
      <w:proofErr w:type="spellStart"/>
      <w:r w:rsidRPr="004969EA">
        <w:t>Mcneill</w:t>
      </w:r>
      <w:proofErr w:type="spellEnd"/>
      <w:r w:rsidRPr="004969EA">
        <w:t xml:space="preserve">', 'Ryan Parkes', 'Eesha Hinton', 'Gino </w:t>
      </w:r>
      <w:proofErr w:type="spellStart"/>
      <w:r w:rsidRPr="004969EA">
        <w:t>Mcneill</w:t>
      </w:r>
      <w:proofErr w:type="spellEnd"/>
      <w:r w:rsidRPr="004969EA">
        <w:t>', 'David Parkes'],</w:t>
      </w:r>
    </w:p>
    <w:p w14:paraId="5C687874" w14:textId="77777777" w:rsidR="00FA560B" w:rsidRPr="004969EA" w:rsidRDefault="00FA560B" w:rsidP="00FA560B">
      <w:r w:rsidRPr="004969EA">
        <w:t xml:space="preserve">    '</w:t>
      </w:r>
      <w:proofErr w:type="spellStart"/>
      <w:proofErr w:type="gramStart"/>
      <w:r w:rsidRPr="004969EA">
        <w:t>date</w:t>
      </w:r>
      <w:proofErr w:type="gramEnd"/>
      <w:r w:rsidRPr="004969EA">
        <w:t>_Of_Birth</w:t>
      </w:r>
      <w:proofErr w:type="spellEnd"/>
      <w:r w:rsidRPr="004969EA">
        <w:t>': ['15/05/2002', '17/05/2002', '16/02/1999', '25/09/1998', '11/05/2002', '15/09/1997'],</w:t>
      </w:r>
    </w:p>
    <w:p w14:paraId="2EE1E8F6" w14:textId="77777777" w:rsidR="00FA560B" w:rsidRPr="004969EA" w:rsidRDefault="00FA560B" w:rsidP="00FA560B">
      <w:r w:rsidRPr="004969EA">
        <w:t xml:space="preserve">    'age': [12, 12, 13, 13, 14, 12],</w:t>
      </w:r>
    </w:p>
    <w:p w14:paraId="2BB2F1A5" w14:textId="77777777" w:rsidR="00FA560B" w:rsidRPr="004969EA" w:rsidRDefault="00FA560B" w:rsidP="00FA560B">
      <w:r w:rsidRPr="004969EA">
        <w:t xml:space="preserve">    'height': [173, 192, 186, 167, 151, 159],</w:t>
      </w:r>
    </w:p>
    <w:p w14:paraId="0AED1D56" w14:textId="77777777" w:rsidR="00FA560B" w:rsidRPr="004969EA" w:rsidRDefault="00FA560B" w:rsidP="00FA560B">
      <w:r w:rsidRPr="004969EA">
        <w:t xml:space="preserve">    'weight': [35, 32, 33, 30, 31, 32],</w:t>
      </w:r>
    </w:p>
    <w:p w14:paraId="458B3047" w14:textId="77777777" w:rsidR="00FA560B" w:rsidRPr="004969EA" w:rsidRDefault="00FA560B" w:rsidP="00FA560B">
      <w:r w:rsidRPr="004969EA">
        <w:t xml:space="preserve">    'address': ['street1', 'street2', 'street3', 'street1', 'street2', 'street4']</w:t>
      </w:r>
    </w:p>
    <w:p w14:paraId="07C7EAF0" w14:textId="77777777" w:rsidR="00FA560B" w:rsidRPr="004969EA" w:rsidRDefault="00FA560B" w:rsidP="00FA560B">
      <w:r w:rsidRPr="004969EA">
        <w:t>}</w:t>
      </w:r>
    </w:p>
    <w:p w14:paraId="1B8CB62F" w14:textId="77777777" w:rsidR="00FA560B" w:rsidRPr="004969EA" w:rsidRDefault="00FA560B" w:rsidP="00FA560B">
      <w:proofErr w:type="spellStart"/>
      <w:r w:rsidRPr="004969EA">
        <w:t>df</w:t>
      </w:r>
      <w:proofErr w:type="spellEnd"/>
      <w:r w:rsidRPr="004969EA">
        <w:t>=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0035D702" w14:textId="77777777" w:rsidR="00FA560B" w:rsidRPr="004969EA" w:rsidRDefault="00FA560B" w:rsidP="00FA560B">
      <w:proofErr w:type="gramStart"/>
      <w:r w:rsidRPr="004969EA">
        <w:t>print(</w:t>
      </w:r>
      <w:proofErr w:type="gramEnd"/>
      <w:r w:rsidRPr="004969EA">
        <w:t xml:space="preserve">"original </w:t>
      </w:r>
      <w:proofErr w:type="spellStart"/>
      <w:r w:rsidRPr="004969EA">
        <w:t>dataframe</w:t>
      </w:r>
      <w:proofErr w:type="spellEnd"/>
      <w:r w:rsidRPr="004969EA">
        <w:t>:\n",</w:t>
      </w:r>
      <w:proofErr w:type="spellStart"/>
      <w:r w:rsidRPr="004969EA">
        <w:t>df</w:t>
      </w:r>
      <w:proofErr w:type="spellEnd"/>
      <w:r w:rsidRPr="004969EA">
        <w:t>)</w:t>
      </w:r>
    </w:p>
    <w:p w14:paraId="2C862877" w14:textId="77777777" w:rsidR="00FA560B" w:rsidRPr="004969EA" w:rsidRDefault="00FA560B" w:rsidP="00FA560B">
      <w:r w:rsidRPr="004969EA">
        <w:t>grouped=</w:t>
      </w:r>
      <w:proofErr w:type="spellStart"/>
      <w:proofErr w:type="gramStart"/>
      <w:r w:rsidRPr="004969EA">
        <w:t>df.groupby</w:t>
      </w:r>
      <w:proofErr w:type="spellEnd"/>
      <w:proofErr w:type="gramEnd"/>
      <w:r w:rsidRPr="004969EA">
        <w:t>(['</w:t>
      </w:r>
      <w:proofErr w:type="spellStart"/>
      <w:r w:rsidRPr="004969EA">
        <w:t>school','class</w:t>
      </w:r>
      <w:proofErr w:type="spellEnd"/>
      <w:r w:rsidRPr="004969EA">
        <w:t>'])</w:t>
      </w:r>
    </w:p>
    <w:p w14:paraId="31CB34AD" w14:textId="77777777" w:rsidR="00FA560B" w:rsidRPr="004969EA" w:rsidRDefault="00FA560B" w:rsidP="00FA560B">
      <w:r w:rsidRPr="004969EA">
        <w:t xml:space="preserve">for </w:t>
      </w:r>
      <w:proofErr w:type="spellStart"/>
      <w:proofErr w:type="gramStart"/>
      <w:r w:rsidRPr="004969EA">
        <w:t>name,group</w:t>
      </w:r>
      <w:proofErr w:type="spellEnd"/>
      <w:proofErr w:type="gramEnd"/>
      <w:r w:rsidRPr="004969EA">
        <w:t xml:space="preserve"> in grouped:</w:t>
      </w:r>
    </w:p>
    <w:p w14:paraId="5BB091BC" w14:textId="77777777" w:rsidR="00FA560B" w:rsidRPr="004969EA" w:rsidRDefault="00FA560B" w:rsidP="00FA560B">
      <w:r w:rsidRPr="004969EA">
        <w:t xml:space="preserve">    print(f"\</w:t>
      </w:r>
      <w:proofErr w:type="spellStart"/>
      <w:proofErr w:type="gramStart"/>
      <w:r w:rsidRPr="004969EA">
        <w:t>ngroup</w:t>
      </w:r>
      <w:proofErr w:type="spellEnd"/>
      <w:r w:rsidRPr="004969EA">
        <w:t>:{</w:t>
      </w:r>
      <w:proofErr w:type="gramEnd"/>
      <w:r w:rsidRPr="004969EA">
        <w:t>name}")</w:t>
      </w:r>
    </w:p>
    <w:p w14:paraId="6F320CD5" w14:textId="1FD3BEAD" w:rsidR="005A30F3" w:rsidRPr="004969EA" w:rsidRDefault="00FA560B" w:rsidP="00FA560B">
      <w:r w:rsidRPr="004969EA">
        <w:t xml:space="preserve">    print(group)</w:t>
      </w:r>
    </w:p>
    <w:p w14:paraId="2279BA32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12A2AB17" w14:textId="4C951A13" w:rsidR="00780B52" w:rsidRPr="004969EA" w:rsidRDefault="005A30F3" w:rsidP="00166A2B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noProof/>
        </w:rPr>
        <w:lastRenderedPageBreak/>
        <w:drawing>
          <wp:inline distT="0" distB="0" distL="0" distR="0" wp14:anchorId="0F1621BF" wp14:editId="5DB1D4E1">
            <wp:extent cx="5731510" cy="3223895"/>
            <wp:effectExtent l="0" t="0" r="2540" b="0"/>
            <wp:docPr id="1016087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08703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EC44C" w14:textId="0AC3BFD3" w:rsidR="00AB1423" w:rsidRPr="004969EA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19.</w:t>
      </w:r>
      <w:r w:rsidR="00AB1423" w:rsidRPr="004969EA">
        <w:rPr>
          <w:rFonts w:ascii="Helvetica" w:hAnsi="Helvetica" w:cs="Helvetica"/>
          <w:shd w:val="clear" w:color="auto" w:fill="FFFFFF"/>
        </w:rPr>
        <w:t>Write a Pandas program to display the dimensions or shape of the World alcohol consumption dataset. Also extract the column names from the dataset.</w:t>
      </w:r>
    </w:p>
    <w:p w14:paraId="7D2D841A" w14:textId="77777777" w:rsidR="00AB1423" w:rsidRPr="004969EA" w:rsidRDefault="00AB1423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noProof/>
          <w:lang w:eastAsia="en-IN"/>
        </w:rPr>
        <w:drawing>
          <wp:inline distT="0" distB="0" distL="0" distR="0" wp14:anchorId="6C2A7F5A" wp14:editId="356487B2">
            <wp:extent cx="5731510" cy="108267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1DA3F" w14:textId="77777777" w:rsidR="00AB1423" w:rsidRPr="004969EA" w:rsidRDefault="00AB1423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</w:p>
    <w:p w14:paraId="44401CF8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56CBD6AB" w14:textId="566E6F18" w:rsidR="00EC5DBC" w:rsidRPr="00EC5DBC" w:rsidRDefault="00EC5DBC" w:rsidP="00780B52"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</w:t>
      </w:r>
      <w:proofErr w:type="gramStart"/>
      <w:r>
        <w:rPr>
          <w:rFonts w:ascii="Helvetica" w:hAnsi="Helvetica" w:cs="Helvetica"/>
          <w:shd w:val="clear" w:color="auto" w:fill="FFFFFF"/>
        </w:rPr>
        <w:t>p</w:t>
      </w:r>
      <w:r w:rsidRPr="004969EA">
        <w:rPr>
          <w:rFonts w:ascii="Helvetica" w:hAnsi="Helvetica" w:cs="Helvetica"/>
          <w:shd w:val="clear" w:color="auto" w:fill="FFFFFF"/>
        </w:rPr>
        <w:t>andas</w:t>
      </w:r>
      <w:proofErr w:type="gramEnd"/>
      <w:r w:rsidRPr="004969EA">
        <w:rPr>
          <w:rFonts w:ascii="Helvetica" w:hAnsi="Helvetica" w:cs="Helvetica"/>
          <w:shd w:val="clear" w:color="auto" w:fill="FFFFFF"/>
        </w:rPr>
        <w:t xml:space="preserve"> program to display the dimensions or shape of the World alcohol consumption dataset. Also extract the column names from the dataset</w:t>
      </w:r>
    </w:p>
    <w:p w14:paraId="6AA423F1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LGORITHM:</w:t>
      </w:r>
    </w:p>
    <w:p w14:paraId="190E5556" w14:textId="77777777" w:rsidR="00EC5DBC" w:rsidRPr="004969EA" w:rsidRDefault="00EC5DBC" w:rsidP="00780B52">
      <w:pPr>
        <w:rPr>
          <w:b/>
          <w:bCs/>
        </w:rPr>
      </w:pPr>
    </w:p>
    <w:p w14:paraId="3603CA30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26A2DB55" w14:textId="77777777" w:rsidR="00FA560B" w:rsidRPr="004969EA" w:rsidRDefault="00FA560B" w:rsidP="00FA560B">
      <w:r w:rsidRPr="004969EA">
        <w:t>import pandas as pd</w:t>
      </w:r>
    </w:p>
    <w:p w14:paraId="50C5147C" w14:textId="77777777" w:rsidR="00FA560B" w:rsidRPr="004969EA" w:rsidRDefault="00FA560B" w:rsidP="00FA560B">
      <w:r w:rsidRPr="004969EA">
        <w:t>data = {</w:t>
      </w:r>
    </w:p>
    <w:p w14:paraId="33AFB343" w14:textId="77777777" w:rsidR="00FA560B" w:rsidRPr="004969EA" w:rsidRDefault="00FA560B" w:rsidP="00FA560B">
      <w:r w:rsidRPr="004969EA">
        <w:t xml:space="preserve">    'school': ['S1', 'S2', 'S3', 'S4', 'S5', 'S6'],</w:t>
      </w:r>
    </w:p>
    <w:p w14:paraId="767CDF7D" w14:textId="77777777" w:rsidR="00FA560B" w:rsidRPr="004969EA" w:rsidRDefault="00FA560B" w:rsidP="00FA560B">
      <w:r w:rsidRPr="004969EA">
        <w:t xml:space="preserve">    'class': ['s001', 's002', 's003', 's001', '5002', 's004'],</w:t>
      </w:r>
    </w:p>
    <w:p w14:paraId="2F96A98F" w14:textId="77777777" w:rsidR="00FA560B" w:rsidRPr="004969EA" w:rsidRDefault="00FA560B" w:rsidP="00FA560B">
      <w:r w:rsidRPr="004969EA">
        <w:t xml:space="preserve">    'name': ['Alberto Franco', 'Gino </w:t>
      </w:r>
      <w:proofErr w:type="spellStart"/>
      <w:r w:rsidRPr="004969EA">
        <w:t>Mcneill</w:t>
      </w:r>
      <w:proofErr w:type="spellEnd"/>
      <w:r w:rsidRPr="004969EA">
        <w:t xml:space="preserve">', 'Ryan Parkes', 'Eesha Hinton', 'Gino </w:t>
      </w:r>
      <w:proofErr w:type="spellStart"/>
      <w:r w:rsidRPr="004969EA">
        <w:t>Mcneill</w:t>
      </w:r>
      <w:proofErr w:type="spellEnd"/>
      <w:r w:rsidRPr="004969EA">
        <w:t>', 'David Parkes'],</w:t>
      </w:r>
    </w:p>
    <w:p w14:paraId="41F3A333" w14:textId="77777777" w:rsidR="00FA560B" w:rsidRPr="004969EA" w:rsidRDefault="00FA560B" w:rsidP="00FA560B">
      <w:r w:rsidRPr="004969EA">
        <w:lastRenderedPageBreak/>
        <w:t xml:space="preserve">    '</w:t>
      </w:r>
      <w:proofErr w:type="spellStart"/>
      <w:proofErr w:type="gramStart"/>
      <w:r w:rsidRPr="004969EA">
        <w:t>date</w:t>
      </w:r>
      <w:proofErr w:type="gramEnd"/>
      <w:r w:rsidRPr="004969EA">
        <w:t>_Of_Birth</w:t>
      </w:r>
      <w:proofErr w:type="spellEnd"/>
      <w:r w:rsidRPr="004969EA">
        <w:t>': ['15/05/2002', '17/05/2002', '16/02/1999', '25/09/1998', '11/05/2002', '15/09/1997'],</w:t>
      </w:r>
    </w:p>
    <w:p w14:paraId="3AC8A39C" w14:textId="77777777" w:rsidR="00FA560B" w:rsidRPr="004969EA" w:rsidRDefault="00FA560B" w:rsidP="00FA560B">
      <w:r w:rsidRPr="004969EA">
        <w:t xml:space="preserve">    'age': [12, 12, 13, 13, 14, 12],</w:t>
      </w:r>
    </w:p>
    <w:p w14:paraId="3E396779" w14:textId="77777777" w:rsidR="00FA560B" w:rsidRPr="004969EA" w:rsidRDefault="00FA560B" w:rsidP="00FA560B">
      <w:r w:rsidRPr="004969EA">
        <w:t xml:space="preserve">    'height': [173, 192, 186, 167, 151, 159],</w:t>
      </w:r>
    </w:p>
    <w:p w14:paraId="3B435198" w14:textId="77777777" w:rsidR="00FA560B" w:rsidRPr="004969EA" w:rsidRDefault="00FA560B" w:rsidP="00FA560B">
      <w:r w:rsidRPr="004969EA">
        <w:t xml:space="preserve">    'weight': [35, 32, 33, 30, 31, 32],</w:t>
      </w:r>
    </w:p>
    <w:p w14:paraId="209DF662" w14:textId="77777777" w:rsidR="00FA560B" w:rsidRPr="004969EA" w:rsidRDefault="00FA560B" w:rsidP="00FA560B">
      <w:r w:rsidRPr="004969EA">
        <w:t xml:space="preserve">    'address': ['street1', 'street2', 'street3', 'street1', 'street2', 'street4']</w:t>
      </w:r>
    </w:p>
    <w:p w14:paraId="6701CFFC" w14:textId="77777777" w:rsidR="00FA560B" w:rsidRPr="004969EA" w:rsidRDefault="00FA560B" w:rsidP="00FA560B">
      <w:r w:rsidRPr="004969EA">
        <w:t>}</w:t>
      </w:r>
    </w:p>
    <w:p w14:paraId="4B94F434" w14:textId="77777777" w:rsidR="00FA560B" w:rsidRPr="004969EA" w:rsidRDefault="00FA560B" w:rsidP="00FA560B"/>
    <w:p w14:paraId="2C6939D2" w14:textId="77777777" w:rsidR="00FA560B" w:rsidRPr="004969EA" w:rsidRDefault="00FA560B" w:rsidP="00FA560B">
      <w:proofErr w:type="spellStart"/>
      <w:r w:rsidRPr="004969EA">
        <w:t>df</w:t>
      </w:r>
      <w:proofErr w:type="spellEnd"/>
      <w:r w:rsidRPr="004969EA">
        <w:t xml:space="preserve"> = 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5BDBF957" w14:textId="77777777" w:rsidR="00FA560B" w:rsidRPr="004969EA" w:rsidRDefault="00FA560B" w:rsidP="00FA560B">
      <w:proofErr w:type="gramStart"/>
      <w:r w:rsidRPr="004969EA">
        <w:t>print(</w:t>
      </w:r>
      <w:proofErr w:type="gramEnd"/>
      <w:r w:rsidRPr="004969EA">
        <w:t xml:space="preserve">"Dimensions of the dataset:", </w:t>
      </w:r>
      <w:proofErr w:type="spellStart"/>
      <w:r w:rsidRPr="004969EA">
        <w:t>df.shape</w:t>
      </w:r>
      <w:proofErr w:type="spellEnd"/>
      <w:r w:rsidRPr="004969EA">
        <w:t>)</w:t>
      </w:r>
    </w:p>
    <w:p w14:paraId="42E6154B" w14:textId="20F96675" w:rsidR="00FA560B" w:rsidRPr="004969EA" w:rsidRDefault="00FA560B" w:rsidP="00FA560B">
      <w:proofErr w:type="gramStart"/>
      <w:r w:rsidRPr="004969EA">
        <w:t>print(</w:t>
      </w:r>
      <w:proofErr w:type="gramEnd"/>
      <w:r w:rsidRPr="004969EA">
        <w:t>"\</w:t>
      </w:r>
      <w:proofErr w:type="spellStart"/>
      <w:r w:rsidRPr="004969EA">
        <w:t>nColumn</w:t>
      </w:r>
      <w:proofErr w:type="spellEnd"/>
      <w:r w:rsidRPr="004969EA">
        <w:t xml:space="preserve"> names in the dataset:", </w:t>
      </w:r>
      <w:proofErr w:type="spellStart"/>
      <w:r w:rsidRPr="004969EA">
        <w:t>df.columns.tolist</w:t>
      </w:r>
      <w:proofErr w:type="spellEnd"/>
      <w:r w:rsidRPr="004969EA">
        <w:t>())</w:t>
      </w:r>
    </w:p>
    <w:p w14:paraId="4AC5BD84" w14:textId="77777777" w:rsidR="00FA560B" w:rsidRPr="004969EA" w:rsidRDefault="00FA560B" w:rsidP="00780B52">
      <w:pPr>
        <w:rPr>
          <w:b/>
          <w:bCs/>
        </w:rPr>
      </w:pPr>
    </w:p>
    <w:p w14:paraId="4A707405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518E8604" w14:textId="786D62A2" w:rsidR="00AB1423" w:rsidRPr="004969EA" w:rsidRDefault="00FA560B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noProof/>
        </w:rPr>
        <w:drawing>
          <wp:inline distT="0" distB="0" distL="0" distR="0" wp14:anchorId="176DE9AC" wp14:editId="78EB721A">
            <wp:extent cx="5731510" cy="3223895"/>
            <wp:effectExtent l="0" t="0" r="2540" b="0"/>
            <wp:docPr id="204635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3591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82D34" w14:textId="77777777" w:rsidR="00AB1423" w:rsidRPr="004969EA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 w:rsidRPr="004969EA">
        <w:rPr>
          <w:rFonts w:ascii="Helvetica" w:hAnsi="Helvetica" w:cs="Helvetica"/>
          <w:shd w:val="clear" w:color="auto" w:fill="FFFFFF"/>
        </w:rPr>
        <w:t>20.</w:t>
      </w:r>
      <w:r w:rsidR="00AB1423" w:rsidRPr="004969EA">
        <w:rPr>
          <w:rFonts w:ascii="Helvetica" w:hAnsi="Helvetica" w:cs="Helvetica"/>
          <w:shd w:val="clear" w:color="auto" w:fill="FFFFFF"/>
        </w:rPr>
        <w:t xml:space="preserve">Write a Pandas program to find the index of a given substring of a </w:t>
      </w:r>
      <w:proofErr w:type="spellStart"/>
      <w:r w:rsidR="00AB1423"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="00AB1423" w:rsidRPr="004969EA">
        <w:rPr>
          <w:rFonts w:ascii="Helvetica" w:hAnsi="Helvetica" w:cs="Helvetica"/>
          <w:shd w:val="clear" w:color="auto" w:fill="FFFFFF"/>
        </w:rPr>
        <w:t xml:space="preserve"> column.</w:t>
      </w:r>
    </w:p>
    <w:p w14:paraId="09C4CE49" w14:textId="77777777" w:rsidR="00780B52" w:rsidRDefault="00780B52" w:rsidP="00780B52">
      <w:pPr>
        <w:rPr>
          <w:b/>
          <w:bCs/>
        </w:rPr>
      </w:pPr>
      <w:r w:rsidRPr="004969EA">
        <w:rPr>
          <w:b/>
          <w:bCs/>
        </w:rPr>
        <w:t>AIM:</w:t>
      </w:r>
    </w:p>
    <w:p w14:paraId="40E3871D" w14:textId="5FDD87E1" w:rsidR="00EA1CFC" w:rsidRPr="00EA1CFC" w:rsidRDefault="00EA1CFC" w:rsidP="00EA1CFC">
      <w:pPr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  <w:r>
        <w:t xml:space="preserve">To develop </w:t>
      </w:r>
      <w:r w:rsidRPr="004969EA">
        <w:rPr>
          <w:rFonts w:ascii="Helvetica" w:hAnsi="Helvetica" w:cs="Helvetica"/>
          <w:shd w:val="clear" w:color="auto" w:fill="FFFFFF"/>
        </w:rPr>
        <w:t xml:space="preserve">a Pandas program to find the index of a given substring of a </w:t>
      </w:r>
      <w:proofErr w:type="spellStart"/>
      <w:r w:rsidRPr="004969EA">
        <w:rPr>
          <w:rFonts w:ascii="Helvetica" w:hAnsi="Helvetica" w:cs="Helvetica"/>
          <w:shd w:val="clear" w:color="auto" w:fill="FFFFFF"/>
        </w:rPr>
        <w:t>DataFrame</w:t>
      </w:r>
      <w:proofErr w:type="spellEnd"/>
      <w:r w:rsidRPr="004969EA">
        <w:rPr>
          <w:rFonts w:ascii="Helvetica" w:hAnsi="Helvetica" w:cs="Helvetica"/>
          <w:shd w:val="clear" w:color="auto" w:fill="FFFFFF"/>
        </w:rPr>
        <w:t xml:space="preserve"> column.</w:t>
      </w:r>
    </w:p>
    <w:p w14:paraId="22312A8B" w14:textId="1408CE15" w:rsidR="00EA1CFC" w:rsidRPr="00EA1CFC" w:rsidRDefault="00780B52" w:rsidP="00EA1CFC">
      <w:pPr>
        <w:rPr>
          <w:b/>
          <w:bCs/>
        </w:rPr>
      </w:pPr>
      <w:r w:rsidRPr="004969EA">
        <w:rPr>
          <w:b/>
          <w:bCs/>
        </w:rPr>
        <w:t>ALGORITHM:</w:t>
      </w:r>
    </w:p>
    <w:p w14:paraId="5339EE50" w14:textId="77777777" w:rsidR="00EA1CFC" w:rsidRDefault="00EA1CFC" w:rsidP="00EA1CFC">
      <w:r>
        <w:t>1. Import the `pandas` library.</w:t>
      </w:r>
    </w:p>
    <w:p w14:paraId="70784867" w14:textId="77777777" w:rsidR="00EA1CFC" w:rsidRDefault="00EA1CFC" w:rsidP="00EA1CFC">
      <w:r>
        <w:t>2. Create a dictionary with columns for names and addresses.</w:t>
      </w:r>
    </w:p>
    <w:p w14:paraId="517E9359" w14:textId="77777777" w:rsidR="00EA1CFC" w:rsidRDefault="00EA1CFC" w:rsidP="00EA1CFC">
      <w:r>
        <w:lastRenderedPageBreak/>
        <w:t xml:space="preserve">3. Convert the dictionary into a </w:t>
      </w:r>
      <w:proofErr w:type="spellStart"/>
      <w:r>
        <w:t>DataFrame</w:t>
      </w:r>
      <w:proofErr w:type="spellEnd"/>
      <w:r>
        <w:t xml:space="preserve"> using `</w:t>
      </w:r>
      <w:proofErr w:type="spellStart"/>
      <w:proofErr w:type="gramStart"/>
      <w:r>
        <w:t>pd.DataFrame</w:t>
      </w:r>
      <w:proofErr w:type="spellEnd"/>
      <w:proofErr w:type="gramEnd"/>
      <w:r>
        <w:t>`.</w:t>
      </w:r>
    </w:p>
    <w:p w14:paraId="7FE7A7F4" w14:textId="77777777" w:rsidR="00EA1CFC" w:rsidRDefault="00EA1CFC" w:rsidP="00EA1CFC">
      <w:r>
        <w:t>4. Prompt the user to enter a substring to search for in the 'name' column.</w:t>
      </w:r>
    </w:p>
    <w:p w14:paraId="752327AF" w14:textId="77777777" w:rsidR="00EA1CFC" w:rsidRDefault="00EA1CFC" w:rsidP="00EA1CFC">
      <w:r>
        <w:t>5. Use the `</w:t>
      </w:r>
      <w:proofErr w:type="spellStart"/>
      <w:proofErr w:type="gramStart"/>
      <w:r>
        <w:t>str.contains</w:t>
      </w:r>
      <w:proofErr w:type="spellEnd"/>
      <w:proofErr w:type="gramEnd"/>
      <w:r>
        <w:t>` method to find rows in the 'name' column that contain the substring (case-insensitive) and get their indices.</w:t>
      </w:r>
    </w:p>
    <w:p w14:paraId="60B66214" w14:textId="77777777" w:rsidR="00EA1CFC" w:rsidRDefault="00EA1CFC" w:rsidP="00EA1CFC">
      <w:r>
        <w:t>6. Check if the indices are not empty.</w:t>
      </w:r>
    </w:p>
    <w:p w14:paraId="4FDD7CB2" w14:textId="77777777" w:rsidR="00EA1CFC" w:rsidRDefault="00EA1CFC" w:rsidP="00EA1CFC">
      <w:r>
        <w:t xml:space="preserve">   - If not empty, print the indices of the rows containing the substring.</w:t>
      </w:r>
    </w:p>
    <w:p w14:paraId="0574655F" w14:textId="7F0593EC" w:rsidR="00EA1CFC" w:rsidRPr="00EA1CFC" w:rsidRDefault="00EA1CFC" w:rsidP="00EA1CFC">
      <w:r>
        <w:t xml:space="preserve">   - If empty, print a message indicating that no rows were found containing the substring.</w:t>
      </w:r>
    </w:p>
    <w:p w14:paraId="2F54B62C" w14:textId="77777777" w:rsidR="00EA1CFC" w:rsidRPr="004969EA" w:rsidRDefault="00EA1CFC" w:rsidP="00780B52">
      <w:pPr>
        <w:rPr>
          <w:b/>
          <w:bCs/>
        </w:rPr>
      </w:pPr>
    </w:p>
    <w:p w14:paraId="1EB3BC05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PROGRAM:</w:t>
      </w:r>
    </w:p>
    <w:p w14:paraId="5D481916" w14:textId="77777777" w:rsidR="00FA560B" w:rsidRPr="004969EA" w:rsidRDefault="00FA560B" w:rsidP="00FA560B">
      <w:r w:rsidRPr="004969EA">
        <w:t>import pandas as pd</w:t>
      </w:r>
    </w:p>
    <w:p w14:paraId="31F754D5" w14:textId="77777777" w:rsidR="00FA560B" w:rsidRPr="004969EA" w:rsidRDefault="00FA560B" w:rsidP="00FA560B">
      <w:r w:rsidRPr="004969EA">
        <w:t>data = {</w:t>
      </w:r>
    </w:p>
    <w:p w14:paraId="787E422C" w14:textId="77777777" w:rsidR="00FA560B" w:rsidRPr="004969EA" w:rsidRDefault="00FA560B" w:rsidP="00FA560B">
      <w:r w:rsidRPr="004969EA">
        <w:t xml:space="preserve">    'name': ['Alberto Franco', 'Gino </w:t>
      </w:r>
      <w:proofErr w:type="spellStart"/>
      <w:r w:rsidRPr="004969EA">
        <w:t>Mcneill</w:t>
      </w:r>
      <w:proofErr w:type="spellEnd"/>
      <w:r w:rsidRPr="004969EA">
        <w:t xml:space="preserve">', 'Ryan Parkes', 'Eesha Hinton', 'Gino </w:t>
      </w:r>
      <w:proofErr w:type="spellStart"/>
      <w:r w:rsidRPr="004969EA">
        <w:t>Mcneill</w:t>
      </w:r>
      <w:proofErr w:type="spellEnd"/>
      <w:r w:rsidRPr="004969EA">
        <w:t>', 'David Parkes'],</w:t>
      </w:r>
    </w:p>
    <w:p w14:paraId="1EBD872D" w14:textId="77777777" w:rsidR="00FA560B" w:rsidRPr="004969EA" w:rsidRDefault="00FA560B" w:rsidP="00FA560B">
      <w:r w:rsidRPr="004969EA">
        <w:t xml:space="preserve">    'address': ['street1', 'street2', 'street3', 'street1', 'street2', 'street4']</w:t>
      </w:r>
    </w:p>
    <w:p w14:paraId="67F7801E" w14:textId="77777777" w:rsidR="00FA560B" w:rsidRPr="004969EA" w:rsidRDefault="00FA560B" w:rsidP="00FA560B">
      <w:r w:rsidRPr="004969EA">
        <w:t>}</w:t>
      </w:r>
    </w:p>
    <w:p w14:paraId="1CFAF6A3" w14:textId="77777777" w:rsidR="00FA560B" w:rsidRPr="004969EA" w:rsidRDefault="00FA560B" w:rsidP="00FA560B">
      <w:proofErr w:type="spellStart"/>
      <w:r w:rsidRPr="004969EA">
        <w:t>df</w:t>
      </w:r>
      <w:proofErr w:type="spellEnd"/>
      <w:r w:rsidRPr="004969EA">
        <w:t xml:space="preserve"> = </w:t>
      </w:r>
      <w:proofErr w:type="spellStart"/>
      <w:proofErr w:type="gramStart"/>
      <w:r w:rsidRPr="004969EA">
        <w:t>pd.DataFrame</w:t>
      </w:r>
      <w:proofErr w:type="spellEnd"/>
      <w:proofErr w:type="gramEnd"/>
      <w:r w:rsidRPr="004969EA">
        <w:t>(data)</w:t>
      </w:r>
    </w:p>
    <w:p w14:paraId="62D488BB" w14:textId="77777777" w:rsidR="00FA560B" w:rsidRPr="004969EA" w:rsidRDefault="00FA560B" w:rsidP="00FA560B">
      <w:r w:rsidRPr="004969EA">
        <w:t xml:space="preserve">substring = </w:t>
      </w:r>
      <w:proofErr w:type="gramStart"/>
      <w:r w:rsidRPr="004969EA">
        <w:t>input(</w:t>
      </w:r>
      <w:proofErr w:type="gramEnd"/>
      <w:r w:rsidRPr="004969EA">
        <w:t>"Enter the substring to search for in the 'name' column: ")</w:t>
      </w:r>
    </w:p>
    <w:p w14:paraId="0E8E4CA5" w14:textId="77777777" w:rsidR="00FA560B" w:rsidRPr="004969EA" w:rsidRDefault="00FA560B" w:rsidP="00FA560B">
      <w:r w:rsidRPr="004969EA">
        <w:t xml:space="preserve">indices = </w:t>
      </w:r>
      <w:proofErr w:type="spellStart"/>
      <w:r w:rsidRPr="004969EA">
        <w:t>df</w:t>
      </w:r>
      <w:proofErr w:type="spellEnd"/>
      <w:r w:rsidRPr="004969EA">
        <w:t>[</w:t>
      </w:r>
      <w:proofErr w:type="spellStart"/>
      <w:r w:rsidRPr="004969EA">
        <w:t>df</w:t>
      </w:r>
      <w:proofErr w:type="spellEnd"/>
      <w:r w:rsidRPr="004969EA">
        <w:t>['name'].</w:t>
      </w:r>
      <w:proofErr w:type="spellStart"/>
      <w:proofErr w:type="gramStart"/>
      <w:r w:rsidRPr="004969EA">
        <w:t>str.contains</w:t>
      </w:r>
      <w:proofErr w:type="spellEnd"/>
      <w:proofErr w:type="gramEnd"/>
      <w:r w:rsidRPr="004969EA">
        <w:t xml:space="preserve">(substring, case=False, </w:t>
      </w:r>
      <w:proofErr w:type="spellStart"/>
      <w:r w:rsidRPr="004969EA">
        <w:t>na</w:t>
      </w:r>
      <w:proofErr w:type="spellEnd"/>
      <w:r w:rsidRPr="004969EA">
        <w:t>=False)].index</w:t>
      </w:r>
    </w:p>
    <w:p w14:paraId="041F2033" w14:textId="77777777" w:rsidR="00FA560B" w:rsidRPr="004969EA" w:rsidRDefault="00FA560B" w:rsidP="00FA560B">
      <w:r w:rsidRPr="004969EA">
        <w:t xml:space="preserve">if not </w:t>
      </w:r>
      <w:proofErr w:type="spellStart"/>
      <w:proofErr w:type="gramStart"/>
      <w:r w:rsidRPr="004969EA">
        <w:t>indices.empty</w:t>
      </w:r>
      <w:proofErr w:type="spellEnd"/>
      <w:proofErr w:type="gramEnd"/>
      <w:r w:rsidRPr="004969EA">
        <w:t>:</w:t>
      </w:r>
    </w:p>
    <w:p w14:paraId="3922F83B" w14:textId="77777777" w:rsidR="00FA560B" w:rsidRPr="004969EA" w:rsidRDefault="00FA560B" w:rsidP="00FA560B">
      <w:r w:rsidRPr="004969EA">
        <w:t xml:space="preserve">    </w:t>
      </w:r>
      <w:proofErr w:type="gramStart"/>
      <w:r w:rsidRPr="004969EA">
        <w:t>print(</w:t>
      </w:r>
      <w:proofErr w:type="spellStart"/>
      <w:proofErr w:type="gramEnd"/>
      <w:r w:rsidRPr="004969EA">
        <w:t>f"Indices</w:t>
      </w:r>
      <w:proofErr w:type="spellEnd"/>
      <w:r w:rsidRPr="004969EA">
        <w:t xml:space="preserve"> of rows containing the substring '{substring}':", list(indices))</w:t>
      </w:r>
    </w:p>
    <w:p w14:paraId="0D99AFA7" w14:textId="77777777" w:rsidR="00FA560B" w:rsidRPr="004969EA" w:rsidRDefault="00FA560B" w:rsidP="00FA560B">
      <w:r w:rsidRPr="004969EA">
        <w:t>else:</w:t>
      </w:r>
    </w:p>
    <w:p w14:paraId="39A24D40" w14:textId="5BF44054" w:rsidR="00FA560B" w:rsidRPr="004969EA" w:rsidRDefault="00FA560B" w:rsidP="00FA560B">
      <w:r w:rsidRPr="004969EA">
        <w:t xml:space="preserve">    </w:t>
      </w:r>
      <w:proofErr w:type="gramStart"/>
      <w:r w:rsidRPr="004969EA">
        <w:t>print(</w:t>
      </w:r>
      <w:proofErr w:type="spellStart"/>
      <w:proofErr w:type="gramEnd"/>
      <w:r w:rsidRPr="004969EA">
        <w:t>f"No</w:t>
      </w:r>
      <w:proofErr w:type="spellEnd"/>
      <w:r w:rsidRPr="004969EA">
        <w:t xml:space="preserve"> rows found containing the substring '{substring}'.")</w:t>
      </w:r>
    </w:p>
    <w:p w14:paraId="7040BBFE" w14:textId="77777777" w:rsidR="00780B52" w:rsidRPr="004969EA" w:rsidRDefault="00780B52" w:rsidP="00780B52">
      <w:pPr>
        <w:rPr>
          <w:b/>
          <w:bCs/>
        </w:rPr>
      </w:pPr>
      <w:r w:rsidRPr="004969EA">
        <w:rPr>
          <w:b/>
          <w:bCs/>
        </w:rPr>
        <w:t>SAMPLE OUTPUT:</w:t>
      </w:r>
    </w:p>
    <w:p w14:paraId="146481F0" w14:textId="74192725" w:rsidR="00FA560B" w:rsidRPr="004969EA" w:rsidRDefault="00FA560B" w:rsidP="00780B52">
      <w:pPr>
        <w:rPr>
          <w:b/>
          <w:bCs/>
        </w:rPr>
      </w:pPr>
      <w:r w:rsidRPr="004969EA">
        <w:rPr>
          <w:noProof/>
        </w:rPr>
        <w:lastRenderedPageBreak/>
        <w:drawing>
          <wp:inline distT="0" distB="0" distL="0" distR="0" wp14:anchorId="03FFBB85" wp14:editId="7E4B1131">
            <wp:extent cx="5731510" cy="3223895"/>
            <wp:effectExtent l="0" t="0" r="2540" b="0"/>
            <wp:docPr id="408590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59069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175B" w14:textId="77777777" w:rsidR="002B08A1" w:rsidRPr="004969EA" w:rsidRDefault="002B08A1" w:rsidP="002B08A1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</w:p>
    <w:p w14:paraId="4829BE28" w14:textId="77777777" w:rsidR="006566D7" w:rsidRPr="004969EA" w:rsidRDefault="006566D7" w:rsidP="006566D7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hd w:val="clear" w:color="auto" w:fill="FFFFFF"/>
        </w:rPr>
      </w:pPr>
    </w:p>
    <w:sectPr w:rsidR="006566D7" w:rsidRPr="004969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A97615"/>
    <w:multiLevelType w:val="hybridMultilevel"/>
    <w:tmpl w:val="C648618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B29DE"/>
    <w:multiLevelType w:val="hybridMultilevel"/>
    <w:tmpl w:val="E8EEA1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BF3CC8"/>
    <w:multiLevelType w:val="hybridMultilevel"/>
    <w:tmpl w:val="0966F97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D6501"/>
    <w:multiLevelType w:val="hybridMultilevel"/>
    <w:tmpl w:val="F81E5026"/>
    <w:lvl w:ilvl="0" w:tplc="4009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344F42"/>
    <w:multiLevelType w:val="hybridMultilevel"/>
    <w:tmpl w:val="51E4012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  <w:color w:val="auto"/>
        <w:sz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6572E5"/>
    <w:multiLevelType w:val="hybridMultilevel"/>
    <w:tmpl w:val="51E40122"/>
    <w:lvl w:ilvl="0" w:tplc="98602C7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  <w:color w:val="auto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38577">
    <w:abstractNumId w:val="5"/>
  </w:num>
  <w:num w:numId="2" w16cid:durableId="159736153">
    <w:abstractNumId w:val="3"/>
  </w:num>
  <w:num w:numId="3" w16cid:durableId="1950894639">
    <w:abstractNumId w:val="2"/>
  </w:num>
  <w:num w:numId="4" w16cid:durableId="1428650453">
    <w:abstractNumId w:val="1"/>
  </w:num>
  <w:num w:numId="5" w16cid:durableId="1691376137">
    <w:abstractNumId w:val="4"/>
  </w:num>
  <w:num w:numId="6" w16cid:durableId="33522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NDIwMzU0MzMwMjJV0lEKTi0uzszPAykwrAUAMZflUCwAAAA="/>
  </w:docVars>
  <w:rsids>
    <w:rsidRoot w:val="005A4037"/>
    <w:rsid w:val="00095295"/>
    <w:rsid w:val="000C2107"/>
    <w:rsid w:val="000C2B92"/>
    <w:rsid w:val="00166A2B"/>
    <w:rsid w:val="001D2F26"/>
    <w:rsid w:val="00233001"/>
    <w:rsid w:val="002B08A1"/>
    <w:rsid w:val="002F7D15"/>
    <w:rsid w:val="00310E6A"/>
    <w:rsid w:val="00335FD4"/>
    <w:rsid w:val="00375A8C"/>
    <w:rsid w:val="003A3258"/>
    <w:rsid w:val="00433834"/>
    <w:rsid w:val="004969EA"/>
    <w:rsid w:val="00505A46"/>
    <w:rsid w:val="00550949"/>
    <w:rsid w:val="00552BE0"/>
    <w:rsid w:val="00570758"/>
    <w:rsid w:val="005A30F3"/>
    <w:rsid w:val="005A4037"/>
    <w:rsid w:val="00640F46"/>
    <w:rsid w:val="006566D7"/>
    <w:rsid w:val="006620D1"/>
    <w:rsid w:val="006724F5"/>
    <w:rsid w:val="00695B04"/>
    <w:rsid w:val="006F6E37"/>
    <w:rsid w:val="00712306"/>
    <w:rsid w:val="0072138D"/>
    <w:rsid w:val="00780B52"/>
    <w:rsid w:val="007F3152"/>
    <w:rsid w:val="008627B5"/>
    <w:rsid w:val="009170B0"/>
    <w:rsid w:val="00943BF4"/>
    <w:rsid w:val="009755D0"/>
    <w:rsid w:val="00982772"/>
    <w:rsid w:val="00A264BA"/>
    <w:rsid w:val="00A42468"/>
    <w:rsid w:val="00A76884"/>
    <w:rsid w:val="00AB1423"/>
    <w:rsid w:val="00AD0157"/>
    <w:rsid w:val="00AE166F"/>
    <w:rsid w:val="00B122AC"/>
    <w:rsid w:val="00B32AB1"/>
    <w:rsid w:val="00BA06C1"/>
    <w:rsid w:val="00BA0E3C"/>
    <w:rsid w:val="00BB2002"/>
    <w:rsid w:val="00BE49F9"/>
    <w:rsid w:val="00C50D72"/>
    <w:rsid w:val="00D80BB7"/>
    <w:rsid w:val="00DC1C68"/>
    <w:rsid w:val="00E47B13"/>
    <w:rsid w:val="00E83AB0"/>
    <w:rsid w:val="00EA1CFC"/>
    <w:rsid w:val="00EC5DBC"/>
    <w:rsid w:val="00F05E65"/>
    <w:rsid w:val="00F265B3"/>
    <w:rsid w:val="00F409AE"/>
    <w:rsid w:val="00F42637"/>
    <w:rsid w:val="00F43F06"/>
    <w:rsid w:val="00F56AFD"/>
    <w:rsid w:val="00F779A3"/>
    <w:rsid w:val="00FA560B"/>
    <w:rsid w:val="00FD2ED5"/>
    <w:rsid w:val="00FE103D"/>
    <w:rsid w:val="00FF4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DE2DE"/>
  <w15:chartTrackingRefBased/>
  <w15:docId w15:val="{2ED9477D-E624-400C-9B25-53300B82B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0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F4122"/>
    <w:rPr>
      <w:b/>
      <w:bCs/>
    </w:rPr>
  </w:style>
  <w:style w:type="paragraph" w:styleId="NormalWeb">
    <w:name w:val="Normal (Web)"/>
    <w:basedOn w:val="Normal"/>
    <w:uiPriority w:val="99"/>
    <w:unhideWhenUsed/>
    <w:rsid w:val="00AB1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4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42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6566D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8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47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7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9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5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7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5</Pages>
  <Words>5177</Words>
  <Characters>29509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hirisha A</cp:lastModifiedBy>
  <cp:revision>2</cp:revision>
  <dcterms:created xsi:type="dcterms:W3CDTF">2024-07-28T12:53:00Z</dcterms:created>
  <dcterms:modified xsi:type="dcterms:W3CDTF">2024-07-28T12:53:00Z</dcterms:modified>
</cp:coreProperties>
</file>